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D33C5" w14:textId="77777777" w:rsidR="00A9022B" w:rsidRPr="00A9022B" w:rsidRDefault="00A9022B" w:rsidP="00A9022B">
      <w:pPr>
        <w:rPr>
          <w:rFonts w:ascii="Univerza Sans" w:hAnsi="Univerza Sans"/>
          <w:b/>
          <w:sz w:val="24"/>
          <w:szCs w:val="24"/>
          <w:lang w:val="sl-SI"/>
        </w:rPr>
      </w:pPr>
    </w:p>
    <w:p w14:paraId="3727E043" w14:textId="77777777" w:rsidR="00A9022B" w:rsidRPr="00A9022B" w:rsidRDefault="00A9022B" w:rsidP="00A9022B">
      <w:pPr>
        <w:jc w:val="center"/>
        <w:rPr>
          <w:rFonts w:ascii="Univerza Sans" w:hAnsi="Univerza Sans"/>
          <w:b/>
          <w:sz w:val="24"/>
          <w:szCs w:val="24"/>
          <w:lang w:val="sl-SI"/>
        </w:rPr>
      </w:pPr>
    </w:p>
    <w:p w14:paraId="5AC61AEC" w14:textId="77777777" w:rsidR="00206935" w:rsidRDefault="00A9022B" w:rsidP="00A9022B">
      <w:pPr>
        <w:jc w:val="center"/>
        <w:rPr>
          <w:rFonts w:ascii="Univerza Sans" w:hAnsi="Univerza Sans"/>
          <w:b/>
          <w:sz w:val="24"/>
          <w:szCs w:val="24"/>
          <w:lang w:val="sl-SI"/>
        </w:rPr>
      </w:pPr>
      <w:r w:rsidRPr="00A9022B">
        <w:rPr>
          <w:rFonts w:ascii="Univerza Sans" w:hAnsi="Univerza Sans"/>
          <w:b/>
          <w:sz w:val="24"/>
          <w:szCs w:val="24"/>
          <w:lang w:val="sl-SI"/>
        </w:rPr>
        <w:t>Potrdilo o opravljanju izpita na doktorskem študij</w:t>
      </w:r>
      <w:r w:rsidR="00206935">
        <w:rPr>
          <w:rFonts w:ascii="Univerza Sans" w:hAnsi="Univerza Sans"/>
          <w:b/>
          <w:sz w:val="24"/>
          <w:szCs w:val="24"/>
          <w:lang w:val="sl-SI"/>
        </w:rPr>
        <w:t xml:space="preserve">skem programu </w:t>
      </w:r>
    </w:p>
    <w:p w14:paraId="0FD34010" w14:textId="48AE1E1D" w:rsidR="00A9022B" w:rsidRPr="00A9022B" w:rsidRDefault="00A9022B" w:rsidP="00A9022B">
      <w:pPr>
        <w:jc w:val="center"/>
        <w:rPr>
          <w:rFonts w:ascii="Univerza Sans" w:hAnsi="Univerza Sans"/>
          <w:b/>
          <w:sz w:val="24"/>
          <w:szCs w:val="24"/>
          <w:lang w:val="sl-SI"/>
        </w:rPr>
      </w:pPr>
      <w:r w:rsidRPr="00A9022B">
        <w:rPr>
          <w:rFonts w:ascii="Univerza Sans" w:hAnsi="Univerza Sans"/>
          <w:b/>
          <w:sz w:val="24"/>
          <w:szCs w:val="24"/>
          <w:lang w:val="sl-SI"/>
        </w:rPr>
        <w:t>Grajeno okolje</w:t>
      </w:r>
    </w:p>
    <w:p w14:paraId="364D517F" w14:textId="78D70936" w:rsidR="00A9022B" w:rsidRPr="00A9022B" w:rsidRDefault="00FA1CD5" w:rsidP="00A9022B">
      <w:pPr>
        <w:jc w:val="center"/>
        <w:rPr>
          <w:rFonts w:ascii="Univerza Sans" w:hAnsi="Univerza Sans"/>
          <w:b/>
          <w:i/>
          <w:sz w:val="24"/>
          <w:szCs w:val="24"/>
        </w:rPr>
      </w:pPr>
      <w:r w:rsidRPr="00A9022B">
        <w:rPr>
          <w:rFonts w:ascii="Univerza Sans" w:hAnsi="Univerza Sans"/>
          <w:b/>
          <w:i/>
          <w:sz w:val="24"/>
          <w:szCs w:val="24"/>
        </w:rPr>
        <w:t xml:space="preserve">Certificate </w:t>
      </w:r>
      <w:r>
        <w:rPr>
          <w:rFonts w:ascii="Univerza Sans" w:hAnsi="Univerza Sans"/>
          <w:b/>
          <w:i/>
          <w:sz w:val="24"/>
          <w:szCs w:val="24"/>
        </w:rPr>
        <w:t>o</w:t>
      </w:r>
      <w:r w:rsidRPr="00A9022B">
        <w:rPr>
          <w:rFonts w:ascii="Univerza Sans" w:hAnsi="Univerza Sans"/>
          <w:b/>
          <w:i/>
          <w:sz w:val="24"/>
          <w:szCs w:val="24"/>
        </w:rPr>
        <w:t xml:space="preserve">f Completion </w:t>
      </w:r>
      <w:r>
        <w:rPr>
          <w:rFonts w:ascii="Univerza Sans" w:hAnsi="Univerza Sans"/>
          <w:b/>
          <w:i/>
          <w:sz w:val="24"/>
          <w:szCs w:val="24"/>
        </w:rPr>
        <w:t>o</w:t>
      </w:r>
      <w:r w:rsidRPr="00A9022B">
        <w:rPr>
          <w:rFonts w:ascii="Univerza Sans" w:hAnsi="Univerza Sans"/>
          <w:b/>
          <w:i/>
          <w:sz w:val="24"/>
          <w:szCs w:val="24"/>
        </w:rPr>
        <w:t xml:space="preserve">f </w:t>
      </w:r>
      <w:r>
        <w:rPr>
          <w:rFonts w:ascii="Univerza Sans" w:hAnsi="Univerza Sans"/>
          <w:b/>
          <w:i/>
          <w:sz w:val="24"/>
          <w:szCs w:val="24"/>
        </w:rPr>
        <w:t>t</w:t>
      </w:r>
      <w:r w:rsidRPr="00A9022B">
        <w:rPr>
          <w:rFonts w:ascii="Univerza Sans" w:hAnsi="Univerza Sans"/>
          <w:b/>
          <w:i/>
          <w:sz w:val="24"/>
          <w:szCs w:val="24"/>
        </w:rPr>
        <w:t xml:space="preserve">he Examination </w:t>
      </w:r>
      <w:r>
        <w:rPr>
          <w:rFonts w:ascii="Univerza Sans" w:hAnsi="Univerza Sans"/>
          <w:b/>
          <w:i/>
          <w:sz w:val="24"/>
          <w:szCs w:val="24"/>
        </w:rPr>
        <w:t>a</w:t>
      </w:r>
      <w:r w:rsidRPr="00A9022B">
        <w:rPr>
          <w:rFonts w:ascii="Univerza Sans" w:hAnsi="Univerza Sans"/>
          <w:b/>
          <w:i/>
          <w:sz w:val="24"/>
          <w:szCs w:val="24"/>
        </w:rPr>
        <w:t xml:space="preserve">t </w:t>
      </w:r>
      <w:r>
        <w:rPr>
          <w:rFonts w:ascii="Univerza Sans" w:hAnsi="Univerza Sans"/>
          <w:b/>
          <w:i/>
          <w:sz w:val="24"/>
          <w:szCs w:val="24"/>
        </w:rPr>
        <w:t>t</w:t>
      </w:r>
      <w:r w:rsidRPr="00A9022B">
        <w:rPr>
          <w:rFonts w:ascii="Univerza Sans" w:hAnsi="Univerza Sans"/>
          <w:b/>
          <w:i/>
          <w:sz w:val="24"/>
          <w:szCs w:val="24"/>
        </w:rPr>
        <w:t xml:space="preserve">he Doctoral Study </w:t>
      </w:r>
      <w:r>
        <w:rPr>
          <w:rFonts w:ascii="Univerza Sans" w:hAnsi="Univerza Sans"/>
          <w:b/>
          <w:i/>
          <w:sz w:val="24"/>
          <w:szCs w:val="24"/>
        </w:rPr>
        <w:t xml:space="preserve">Programme </w:t>
      </w:r>
      <w:r w:rsidRPr="00A9022B">
        <w:rPr>
          <w:rFonts w:ascii="Univerza Sans" w:hAnsi="Univerza Sans"/>
          <w:b/>
          <w:i/>
          <w:sz w:val="24"/>
          <w:szCs w:val="24"/>
        </w:rPr>
        <w:t>Built Environment</w:t>
      </w:r>
    </w:p>
    <w:p w14:paraId="4F3C4B01" w14:textId="77777777" w:rsidR="00A9022B" w:rsidRPr="00A9022B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57164558" w14:textId="0B9171ED" w:rsidR="00A9022B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65CC4F70" w14:textId="77777777" w:rsidR="00240F45" w:rsidRPr="00240F45" w:rsidRDefault="00240F45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2D8FC995" w14:textId="463CDEBB" w:rsidR="00A9022B" w:rsidRPr="00240F45" w:rsidRDefault="00A9022B" w:rsidP="00A9022B">
      <w:pPr>
        <w:rPr>
          <w:rFonts w:ascii="Univerza Sans" w:hAnsi="Univerza Sans"/>
          <w:i/>
          <w:sz w:val="24"/>
          <w:szCs w:val="24"/>
          <w:lang w:val="sl-SI"/>
        </w:rPr>
      </w:pPr>
      <w:r w:rsidRPr="00240F45">
        <w:rPr>
          <w:rFonts w:ascii="Univerza Sans" w:hAnsi="Univerza Sans"/>
          <w:sz w:val="24"/>
          <w:szCs w:val="24"/>
          <w:lang w:val="sl-SI"/>
        </w:rPr>
        <w:t xml:space="preserve">Ime in priimek študenta(-tke) / </w:t>
      </w:r>
      <w:proofErr w:type="spellStart"/>
      <w:r w:rsidRPr="00240F45">
        <w:rPr>
          <w:rFonts w:ascii="Univerza Sans" w:hAnsi="Univerza Sans"/>
          <w:i/>
          <w:sz w:val="24"/>
          <w:szCs w:val="24"/>
          <w:lang w:val="sl-SI"/>
        </w:rPr>
        <w:t>Student’s</w:t>
      </w:r>
      <w:proofErr w:type="spellEnd"/>
      <w:r w:rsidRPr="00240F45">
        <w:rPr>
          <w:rFonts w:ascii="Univerza Sans" w:hAnsi="Univerza Sans"/>
          <w:i/>
          <w:sz w:val="24"/>
          <w:szCs w:val="24"/>
          <w:lang w:val="sl-SI"/>
        </w:rPr>
        <w:t xml:space="preserve"> </w:t>
      </w:r>
      <w:r w:rsidR="00753257" w:rsidRPr="00240F45">
        <w:rPr>
          <w:rFonts w:ascii="Univerza Sans" w:hAnsi="Univerza Sans"/>
          <w:i/>
          <w:sz w:val="24"/>
          <w:szCs w:val="24"/>
          <w:lang w:val="sl-SI"/>
        </w:rPr>
        <w:t>F</w:t>
      </w:r>
      <w:r w:rsidRPr="00240F45">
        <w:rPr>
          <w:rFonts w:ascii="Univerza Sans" w:hAnsi="Univerza Sans"/>
          <w:i/>
          <w:sz w:val="24"/>
          <w:szCs w:val="24"/>
          <w:lang w:val="sl-SI"/>
        </w:rPr>
        <w:t xml:space="preserve">irst </w:t>
      </w:r>
      <w:r w:rsidR="00753257" w:rsidRPr="00240F45">
        <w:rPr>
          <w:rFonts w:ascii="Univerza Sans" w:hAnsi="Univerza Sans"/>
          <w:i/>
          <w:sz w:val="24"/>
          <w:szCs w:val="24"/>
          <w:lang w:val="sl-SI"/>
        </w:rPr>
        <w:t>N</w:t>
      </w:r>
      <w:r w:rsidRPr="00240F45">
        <w:rPr>
          <w:rFonts w:ascii="Univerza Sans" w:hAnsi="Univerza Sans"/>
          <w:i/>
          <w:sz w:val="24"/>
          <w:szCs w:val="24"/>
          <w:lang w:val="sl-SI"/>
        </w:rPr>
        <w:t xml:space="preserve">ame and </w:t>
      </w:r>
      <w:proofErr w:type="spellStart"/>
      <w:r w:rsidR="00753257" w:rsidRPr="00240F45">
        <w:rPr>
          <w:rFonts w:ascii="Univerza Sans" w:hAnsi="Univerza Sans"/>
          <w:i/>
          <w:sz w:val="24"/>
          <w:szCs w:val="24"/>
          <w:lang w:val="sl-SI"/>
        </w:rPr>
        <w:t>S</w:t>
      </w:r>
      <w:r w:rsidRPr="00240F45">
        <w:rPr>
          <w:rFonts w:ascii="Univerza Sans" w:hAnsi="Univerza Sans"/>
          <w:i/>
          <w:sz w:val="24"/>
          <w:szCs w:val="24"/>
          <w:lang w:val="sl-SI"/>
        </w:rPr>
        <w:t>urname</w:t>
      </w:r>
      <w:proofErr w:type="spellEnd"/>
    </w:p>
    <w:p w14:paraId="0C6F34F6" w14:textId="73966108" w:rsidR="00A9022B" w:rsidRPr="00240F45" w:rsidRDefault="00A9022B" w:rsidP="00A9022B">
      <w:pPr>
        <w:rPr>
          <w:rFonts w:ascii="Univerza Sans" w:hAnsi="Univerza Sans"/>
          <w:b/>
          <w:bCs/>
          <w:sz w:val="24"/>
          <w:szCs w:val="24"/>
          <w:lang w:val="sl-SI"/>
        </w:rPr>
      </w:pPr>
      <w:r w:rsidRPr="00240F45">
        <w:rPr>
          <w:rFonts w:ascii="Univerza Sans" w:hAnsi="Univerza Sans"/>
          <w:b/>
          <w:bCs/>
          <w:sz w:val="24"/>
          <w:szCs w:val="24"/>
          <w:lang w:val="sl-SI"/>
        </w:rPr>
        <w:t xml:space="preserve"> </w:t>
      </w:r>
      <w:sdt>
        <w:sdtPr>
          <w:rPr>
            <w:rFonts w:ascii="Univerza Sans" w:hAnsi="Univerza Sans"/>
            <w:b/>
            <w:bCs/>
            <w:sz w:val="24"/>
            <w:szCs w:val="24"/>
            <w:highlight w:val="lightGray"/>
            <w:lang w:val="sl-SI"/>
          </w:rPr>
          <w:id w:val="-925958619"/>
          <w:placeholder>
            <w:docPart w:val="5CD49F404C354574B6DDCA23DCD44A67"/>
          </w:placeholder>
          <w:showingPlcHdr/>
          <w:text/>
        </w:sdtPr>
        <w:sdtEndPr/>
        <w:sdtContent>
          <w:r w:rsidRPr="00240F45">
            <w:rPr>
              <w:rStyle w:val="PlaceholderText"/>
              <w:rFonts w:ascii="Univerza Sans" w:hAnsi="Univerza Sans"/>
              <w:b/>
              <w:bCs/>
              <w:color w:val="auto"/>
              <w:sz w:val="24"/>
              <w:szCs w:val="24"/>
              <w:highlight w:val="lightGray"/>
            </w:rPr>
            <w:t>Vpišite/Enter</w:t>
          </w:r>
        </w:sdtContent>
      </w:sdt>
    </w:p>
    <w:p w14:paraId="214F7BBD" w14:textId="77777777" w:rsidR="00A9022B" w:rsidRPr="00240F45" w:rsidRDefault="00A9022B" w:rsidP="00A9022B">
      <w:pPr>
        <w:rPr>
          <w:rFonts w:ascii="Univerza Sans" w:hAnsi="Univerza Sans"/>
          <w:i/>
          <w:sz w:val="24"/>
          <w:szCs w:val="24"/>
          <w:lang w:val="sl-SI"/>
        </w:rPr>
      </w:pPr>
    </w:p>
    <w:p w14:paraId="014AC83F" w14:textId="1B52DFAD" w:rsidR="00A9022B" w:rsidRPr="00240F45" w:rsidRDefault="00A9022B" w:rsidP="00A9022B">
      <w:pPr>
        <w:rPr>
          <w:rFonts w:ascii="Univerza Sans" w:hAnsi="Univerza Sans"/>
          <w:b/>
          <w:bCs/>
          <w:sz w:val="24"/>
          <w:szCs w:val="24"/>
          <w:lang w:val="sl-SI"/>
        </w:rPr>
      </w:pPr>
      <w:r w:rsidRPr="00240F45">
        <w:rPr>
          <w:rFonts w:ascii="Univerza Sans" w:hAnsi="Univerza Sans"/>
          <w:sz w:val="24"/>
          <w:szCs w:val="24"/>
          <w:lang w:val="sl-SI"/>
        </w:rPr>
        <w:t xml:space="preserve">Vpisna številka / </w:t>
      </w:r>
      <w:proofErr w:type="spellStart"/>
      <w:r w:rsidRPr="00240F45">
        <w:rPr>
          <w:rFonts w:ascii="Univerza Sans" w:hAnsi="Univerza Sans"/>
          <w:i/>
          <w:sz w:val="24"/>
          <w:szCs w:val="24"/>
          <w:lang w:val="sl-SI"/>
        </w:rPr>
        <w:t>Registration</w:t>
      </w:r>
      <w:proofErr w:type="spellEnd"/>
      <w:r w:rsidRPr="00240F45">
        <w:rPr>
          <w:rFonts w:ascii="Univerza Sans" w:hAnsi="Univerza Sans"/>
          <w:i/>
          <w:sz w:val="24"/>
          <w:szCs w:val="24"/>
          <w:lang w:val="sl-SI"/>
        </w:rPr>
        <w:t xml:space="preserve"> </w:t>
      </w:r>
      <w:proofErr w:type="spellStart"/>
      <w:r w:rsidRPr="00240F45">
        <w:rPr>
          <w:rFonts w:ascii="Univerza Sans" w:hAnsi="Univerza Sans"/>
          <w:i/>
          <w:sz w:val="24"/>
          <w:szCs w:val="24"/>
          <w:lang w:val="sl-SI"/>
        </w:rPr>
        <w:t>Number</w:t>
      </w:r>
      <w:proofErr w:type="spellEnd"/>
      <w:r w:rsidRPr="00240F45">
        <w:rPr>
          <w:rFonts w:ascii="Univerza Sans" w:hAnsi="Univerza Sans"/>
          <w:sz w:val="24"/>
          <w:szCs w:val="24"/>
          <w:lang w:val="sl-SI"/>
        </w:rPr>
        <w:t xml:space="preserve"> </w:t>
      </w:r>
      <w:r w:rsidRPr="00240F45">
        <w:rPr>
          <w:rFonts w:ascii="Univerza Sans" w:hAnsi="Univerza Sans"/>
          <w:sz w:val="24"/>
          <w:szCs w:val="24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b/>
            <w:bCs/>
            <w:sz w:val="24"/>
            <w:szCs w:val="24"/>
            <w:highlight w:val="lightGray"/>
            <w:lang w:val="sl-SI"/>
          </w:rPr>
          <w:id w:val="654732895"/>
          <w:placeholder>
            <w:docPart w:val="3E8ADF11D38C457B981E1028953451B5"/>
          </w:placeholder>
          <w:showingPlcHdr/>
          <w:text/>
        </w:sdtPr>
        <w:sdtEndPr/>
        <w:sdtContent>
          <w:r w:rsidRPr="00240F45">
            <w:rPr>
              <w:rStyle w:val="PlaceholderText"/>
              <w:rFonts w:ascii="Univerza Sans" w:hAnsi="Univerza Sans"/>
              <w:b/>
              <w:bCs/>
              <w:color w:val="auto"/>
              <w:sz w:val="24"/>
              <w:szCs w:val="24"/>
              <w:highlight w:val="lightGray"/>
            </w:rPr>
            <w:t>Vpišite/Enter</w:t>
          </w:r>
        </w:sdtContent>
      </w:sdt>
    </w:p>
    <w:p w14:paraId="2CF0D069" w14:textId="77777777" w:rsidR="00A9022B" w:rsidRPr="00240F45" w:rsidRDefault="00A9022B" w:rsidP="00A9022B">
      <w:pPr>
        <w:rPr>
          <w:rFonts w:ascii="Univerza Sans" w:hAnsi="Univerza Sans"/>
          <w:b/>
          <w:bCs/>
          <w:sz w:val="24"/>
          <w:szCs w:val="24"/>
          <w:lang w:val="sl-SI"/>
        </w:rPr>
      </w:pPr>
      <w:r w:rsidRPr="00240F45">
        <w:rPr>
          <w:rFonts w:ascii="Univerza Sans" w:hAnsi="Univerza Sans"/>
          <w:b/>
          <w:bCs/>
          <w:sz w:val="24"/>
          <w:szCs w:val="24"/>
          <w:lang w:val="sl-SI"/>
        </w:rPr>
        <w:t xml:space="preserve"> </w:t>
      </w:r>
    </w:p>
    <w:p w14:paraId="57030883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2A6A7DCE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  <w:r w:rsidRPr="00240F45">
        <w:rPr>
          <w:rFonts w:ascii="Univerza Sans" w:hAnsi="Univerza Sans"/>
          <w:sz w:val="24"/>
          <w:szCs w:val="24"/>
          <w:lang w:val="sl-SI"/>
        </w:rPr>
        <w:t xml:space="preserve">Predavatelj (-ica) / </w:t>
      </w:r>
      <w:proofErr w:type="spellStart"/>
      <w:r w:rsidRPr="00240F45">
        <w:rPr>
          <w:rFonts w:ascii="Univerza Sans" w:hAnsi="Univerza Sans"/>
          <w:i/>
          <w:sz w:val="24"/>
          <w:szCs w:val="24"/>
          <w:lang w:val="sl-SI"/>
        </w:rPr>
        <w:t>Lecturer</w:t>
      </w:r>
      <w:proofErr w:type="spellEnd"/>
      <w:r w:rsidRPr="00240F45">
        <w:rPr>
          <w:rFonts w:ascii="Univerza Sans" w:hAnsi="Univerza Sans"/>
          <w:sz w:val="24"/>
          <w:szCs w:val="24"/>
          <w:lang w:val="sl-SI"/>
        </w:rPr>
        <w:t xml:space="preserve"> </w:t>
      </w:r>
      <w:r w:rsidRPr="00240F45">
        <w:rPr>
          <w:rFonts w:ascii="Univerza Sans" w:hAnsi="Univerza Sans"/>
          <w:sz w:val="24"/>
          <w:szCs w:val="24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sz w:val="24"/>
            <w:szCs w:val="24"/>
            <w:highlight w:val="lightGray"/>
            <w:lang w:val="sl-SI"/>
          </w:rPr>
          <w:id w:val="-41375132"/>
          <w:placeholder>
            <w:docPart w:val="BE9FBFD3169B4A2DA3E28CB74F7647BA"/>
          </w:placeholder>
          <w:showingPlcHdr/>
          <w:text/>
        </w:sdtPr>
        <w:sdtEndPr/>
        <w:sdtContent>
          <w:r w:rsidRPr="00240F45">
            <w:rPr>
              <w:rStyle w:val="PlaceholderText"/>
              <w:rFonts w:ascii="Univerza Sans" w:hAnsi="Univerza Sans"/>
              <w:b/>
              <w:bCs/>
              <w:color w:val="auto"/>
              <w:sz w:val="24"/>
              <w:szCs w:val="24"/>
              <w:highlight w:val="lightGray"/>
            </w:rPr>
            <w:t>Vpišite/Enter</w:t>
          </w:r>
        </w:sdtContent>
      </w:sdt>
    </w:p>
    <w:p w14:paraId="5269171C" w14:textId="76854219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7145A03D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24A86DC2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  <w:r w:rsidRPr="00240F45">
        <w:rPr>
          <w:rFonts w:ascii="Univerza Sans" w:hAnsi="Univerza Sans"/>
          <w:sz w:val="24"/>
          <w:szCs w:val="24"/>
          <w:lang w:val="sl-SI"/>
        </w:rPr>
        <w:t xml:space="preserve">Predmet / </w:t>
      </w:r>
      <w:proofErr w:type="spellStart"/>
      <w:r w:rsidRPr="00240F45">
        <w:rPr>
          <w:rFonts w:ascii="Univerza Sans" w:hAnsi="Univerza Sans"/>
          <w:i/>
          <w:sz w:val="24"/>
          <w:szCs w:val="24"/>
          <w:lang w:val="sl-SI"/>
        </w:rPr>
        <w:t>Course</w:t>
      </w:r>
      <w:proofErr w:type="spellEnd"/>
      <w:r w:rsidRPr="00240F45">
        <w:rPr>
          <w:rFonts w:ascii="Univerza Sans" w:hAnsi="Univerza Sans"/>
          <w:i/>
          <w:sz w:val="24"/>
          <w:szCs w:val="24"/>
          <w:lang w:val="sl-SI"/>
        </w:rPr>
        <w:t xml:space="preserve"> </w:t>
      </w:r>
      <w:r w:rsidRPr="00240F45">
        <w:rPr>
          <w:rFonts w:ascii="Univerza Sans" w:hAnsi="Univerza Sans"/>
          <w:sz w:val="24"/>
          <w:szCs w:val="24"/>
          <w:lang w:val="sl-SI"/>
        </w:rPr>
        <w:t xml:space="preserve"> </w:t>
      </w:r>
      <w:sdt>
        <w:sdtPr>
          <w:rPr>
            <w:rFonts w:ascii="Univerza Sans" w:hAnsi="Univerza Sans"/>
            <w:sz w:val="24"/>
            <w:szCs w:val="24"/>
            <w:highlight w:val="darkGray"/>
            <w:lang w:val="sl-SI"/>
          </w:rPr>
          <w:id w:val="1829698221"/>
          <w:placeholder>
            <w:docPart w:val="B58E9F76F9C244A08C7ABD090DF44F12"/>
          </w:placeholder>
          <w:showingPlcHdr/>
          <w:text w:multiLine="1"/>
        </w:sdtPr>
        <w:sdtEndPr/>
        <w:sdtContent>
          <w:r w:rsidRPr="00240F45">
            <w:rPr>
              <w:rStyle w:val="PlaceholderText"/>
              <w:rFonts w:ascii="Univerza Sans" w:hAnsi="Univerza Sans"/>
              <w:b/>
              <w:bCs/>
              <w:color w:val="auto"/>
              <w:sz w:val="24"/>
              <w:szCs w:val="24"/>
              <w:highlight w:val="lightGray"/>
            </w:rPr>
            <w:t>Vpišite/Enter</w:t>
          </w:r>
        </w:sdtContent>
      </w:sdt>
    </w:p>
    <w:p w14:paraId="6C87641F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2118DF64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523EC8FB" w14:textId="5A9FE4A1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  <w:r w:rsidRPr="00240F45">
        <w:rPr>
          <w:rFonts w:ascii="Univerza Sans" w:hAnsi="Univerza Sans"/>
          <w:sz w:val="24"/>
          <w:szCs w:val="24"/>
          <w:lang w:val="sl-SI"/>
        </w:rPr>
        <w:t xml:space="preserve">Ocena / </w:t>
      </w:r>
      <w:r w:rsidRPr="00240F45">
        <w:rPr>
          <w:rFonts w:ascii="Univerza Sans" w:hAnsi="Univerza Sans"/>
          <w:i/>
          <w:sz w:val="24"/>
          <w:szCs w:val="24"/>
          <w:lang w:val="sl-SI"/>
        </w:rPr>
        <w:t>Grade</w:t>
      </w:r>
      <w:r w:rsidRPr="00240F45">
        <w:rPr>
          <w:rFonts w:ascii="Univerza Sans" w:hAnsi="Univerza Sans"/>
          <w:b/>
          <w:bCs/>
          <w:sz w:val="24"/>
          <w:szCs w:val="24"/>
          <w:highlight w:val="lightGray"/>
          <w:lang w:val="sl-SI"/>
        </w:rPr>
        <w:t xml:space="preserve"> </w:t>
      </w:r>
      <w:sdt>
        <w:sdtPr>
          <w:rPr>
            <w:rFonts w:ascii="Univerza Sans" w:hAnsi="Univerza Sans"/>
            <w:b/>
            <w:bCs/>
            <w:sz w:val="24"/>
            <w:szCs w:val="24"/>
            <w:highlight w:val="lightGray"/>
            <w:lang w:val="sl-SI"/>
          </w:rPr>
          <w:id w:val="1943880414"/>
          <w:placeholder>
            <w:docPart w:val="5844862E48E34736A6EAC3B786B7F743"/>
          </w:placeholder>
          <w:dropDownList>
            <w:listItem w:displayText="Izberite/Select" w:value="Izberite/Select"/>
            <w:listItem w:displayText="Odlično / Excellent (10)" w:value="Odlično / Excellent (10)"/>
            <w:listItem w:displayText="Prav dobro / Very good (9)" w:value="Prav dobro / Very good (9)"/>
            <w:listItem w:displayText="Prav dobro / Very good (8)" w:value="Prav dobro / Very good (8)"/>
            <w:listItem w:displayText="Dobro / Good (7)" w:value="Dobro / Good (7)"/>
            <w:listItem w:displayText="Zadostno / Satisfactory (6)" w:value="Zadostno / Satisfactory (6)"/>
            <w:listItem w:displayText="Nezadostno / Fail (1-5)" w:value="Nezadostno / Fail (1-5)"/>
            <w:listItem w:displayText="Opravil / Passed" w:value="Opravil / Passed"/>
            <w:listItem w:displayText="Ni opravil / Did no pass" w:value="Ni opravil / Did no pass"/>
          </w:dropDownList>
        </w:sdtPr>
        <w:sdtEndPr/>
        <w:sdtContent>
          <w:r w:rsidRPr="00240F45">
            <w:rPr>
              <w:rFonts w:ascii="Univerza Sans" w:hAnsi="Univerza Sans"/>
              <w:b/>
              <w:bCs/>
              <w:sz w:val="24"/>
              <w:szCs w:val="24"/>
              <w:highlight w:val="lightGray"/>
              <w:lang w:val="sl-SI"/>
            </w:rPr>
            <w:t xml:space="preserve"> Izberite/Select</w:t>
          </w:r>
        </w:sdtContent>
      </w:sdt>
      <w:r w:rsidRPr="00240F45">
        <w:rPr>
          <w:rFonts w:ascii="Univerza Sans" w:hAnsi="Univerza Sans"/>
          <w:i/>
          <w:sz w:val="24"/>
          <w:szCs w:val="24"/>
          <w:lang w:val="sl-SI"/>
        </w:rPr>
        <w:t xml:space="preserve">  </w:t>
      </w:r>
      <w:r w:rsidRPr="00240F45">
        <w:rPr>
          <w:rFonts w:ascii="Univerza Sans" w:hAnsi="Univerza Sans"/>
          <w:sz w:val="24"/>
          <w:szCs w:val="24"/>
          <w:highlight w:val="lightGray"/>
          <w:lang w:val="sl-SI"/>
        </w:rPr>
        <w:t xml:space="preserve"> </w:t>
      </w:r>
    </w:p>
    <w:p w14:paraId="4DB1343A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  <w:r w:rsidRPr="00240F45">
        <w:rPr>
          <w:rFonts w:ascii="Univerza Sans" w:hAnsi="Univerza Sans"/>
          <w:sz w:val="24"/>
          <w:szCs w:val="24"/>
          <w:lang w:val="sl-SI"/>
        </w:rPr>
        <w:t xml:space="preserve"> </w:t>
      </w:r>
    </w:p>
    <w:p w14:paraId="222D7641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451E65A4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  <w:r w:rsidRPr="00240F45">
        <w:rPr>
          <w:rFonts w:ascii="Univerza Sans" w:hAnsi="Univerza Sans"/>
          <w:sz w:val="24"/>
          <w:szCs w:val="24"/>
          <w:lang w:val="sl-SI"/>
        </w:rPr>
        <w:t>Datum/</w:t>
      </w:r>
      <w:r w:rsidRPr="00240F45">
        <w:rPr>
          <w:rFonts w:ascii="Univerza Sans" w:hAnsi="Univerza Sans"/>
          <w:i/>
          <w:sz w:val="24"/>
          <w:szCs w:val="24"/>
          <w:lang w:val="sl-SI"/>
        </w:rPr>
        <w:t>Date</w:t>
      </w:r>
      <w:r w:rsidRPr="00240F45">
        <w:rPr>
          <w:rFonts w:ascii="Univerza Sans" w:hAnsi="Univerza Sans"/>
          <w:sz w:val="24"/>
          <w:szCs w:val="24"/>
          <w:lang w:val="sl-SI"/>
        </w:rPr>
        <w:t xml:space="preserve"> </w:t>
      </w:r>
      <w:sdt>
        <w:sdtPr>
          <w:rPr>
            <w:rFonts w:ascii="Univerza Sans" w:hAnsi="Univerza Sans"/>
            <w:b/>
            <w:bCs/>
            <w:sz w:val="24"/>
            <w:szCs w:val="24"/>
            <w:highlight w:val="darkGray"/>
            <w:lang w:val="sl-SI"/>
          </w:rPr>
          <w:id w:val="-790744786"/>
          <w:placeholder>
            <w:docPart w:val="9A29438C58F249D3BDB533144E4E6066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240F45">
            <w:rPr>
              <w:rStyle w:val="PlaceholderText"/>
              <w:rFonts w:ascii="Univerza Sans" w:hAnsi="Univerza Sans"/>
              <w:b/>
              <w:bCs/>
              <w:color w:val="auto"/>
              <w:sz w:val="24"/>
              <w:szCs w:val="24"/>
              <w:highlight w:val="lightGray"/>
            </w:rPr>
            <w:t>Izberite/Select</w:t>
          </w:r>
        </w:sdtContent>
      </w:sdt>
      <w:r w:rsidRPr="00240F45">
        <w:rPr>
          <w:rFonts w:ascii="Univerza Sans" w:hAnsi="Univerza Sans"/>
          <w:sz w:val="24"/>
          <w:szCs w:val="24"/>
          <w:lang w:val="sl-SI"/>
        </w:rPr>
        <w:t xml:space="preserve"> </w:t>
      </w:r>
    </w:p>
    <w:p w14:paraId="3A2E301A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18F82206" w14:textId="77777777" w:rsidR="00A9022B" w:rsidRPr="00240F45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6C0E7D66" w14:textId="77777777" w:rsidR="00A9022B" w:rsidRPr="00A9022B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p w14:paraId="02ED9F74" w14:textId="77777777" w:rsidR="00A9022B" w:rsidRPr="00A9022B" w:rsidRDefault="00A9022B" w:rsidP="00A9022B">
      <w:pPr>
        <w:rPr>
          <w:rFonts w:ascii="Univerza Sans" w:hAnsi="Univerza Sans"/>
          <w:sz w:val="24"/>
          <w:szCs w:val="24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7"/>
      </w:tblGrid>
      <w:tr w:rsidR="00A9022B" w:rsidRPr="00A9022B" w14:paraId="49446A24" w14:textId="77777777" w:rsidTr="00A9022B">
        <w:trPr>
          <w:trHeight w:val="584"/>
        </w:trPr>
        <w:tc>
          <w:tcPr>
            <w:tcW w:w="8737" w:type="dxa"/>
            <w:hideMark/>
          </w:tcPr>
          <w:p w14:paraId="710AE01B" w14:textId="3C579CA8" w:rsidR="00A9022B" w:rsidRPr="00A9022B" w:rsidRDefault="00A9022B">
            <w:pPr>
              <w:rPr>
                <w:rFonts w:ascii="Univerza Sans" w:hAnsi="Univerza Sans"/>
                <w:sz w:val="24"/>
                <w:szCs w:val="24"/>
                <w:lang w:val="sl-SI"/>
              </w:rPr>
            </w:pPr>
            <w:r>
              <w:rPr>
                <w:rFonts w:ascii="Univerza Sans" w:hAnsi="Univerza Sans"/>
                <w:sz w:val="24"/>
                <w:szCs w:val="24"/>
                <w:lang w:val="sl-SI"/>
              </w:rPr>
              <w:t>Elektronski podpis p</w:t>
            </w:r>
            <w:r w:rsidRPr="00A9022B">
              <w:rPr>
                <w:rFonts w:ascii="Univerza Sans" w:hAnsi="Univerza Sans"/>
                <w:sz w:val="24"/>
                <w:szCs w:val="24"/>
                <w:lang w:val="sl-SI"/>
              </w:rPr>
              <w:t>redavatelj</w:t>
            </w:r>
            <w:r>
              <w:rPr>
                <w:rFonts w:ascii="Univerza Sans" w:hAnsi="Univerza Sans"/>
                <w:sz w:val="24"/>
                <w:szCs w:val="24"/>
                <w:lang w:val="sl-SI"/>
              </w:rPr>
              <w:t>a</w:t>
            </w:r>
            <w:r w:rsidRPr="00A9022B">
              <w:rPr>
                <w:rFonts w:ascii="Univerza Sans" w:hAnsi="Univerza Sans"/>
                <w:sz w:val="24"/>
                <w:szCs w:val="24"/>
                <w:lang w:val="sl-SI"/>
              </w:rPr>
              <w:t xml:space="preserve"> </w:t>
            </w:r>
            <w:r>
              <w:rPr>
                <w:rFonts w:ascii="Univerza Sans" w:hAnsi="Univerza Sans"/>
                <w:sz w:val="24"/>
                <w:szCs w:val="24"/>
                <w:lang w:val="sl-SI"/>
              </w:rPr>
              <w:t>(</w:t>
            </w:r>
            <w:r w:rsidRPr="00A9022B">
              <w:rPr>
                <w:rFonts w:ascii="Univerza Sans" w:hAnsi="Univerza Sans"/>
                <w:sz w:val="24"/>
                <w:szCs w:val="24"/>
                <w:lang w:val="sl-SI"/>
              </w:rPr>
              <w:t>ic</w:t>
            </w:r>
            <w:r>
              <w:rPr>
                <w:rFonts w:ascii="Univerza Sans" w:hAnsi="Univerza Sans"/>
                <w:sz w:val="24"/>
                <w:szCs w:val="24"/>
                <w:lang w:val="sl-SI"/>
              </w:rPr>
              <w:t>e</w:t>
            </w:r>
            <w:r w:rsidRPr="00A9022B">
              <w:rPr>
                <w:rFonts w:ascii="Univerza Sans" w:hAnsi="Univerza Sans"/>
                <w:sz w:val="24"/>
                <w:szCs w:val="24"/>
                <w:lang w:val="sl-SI"/>
              </w:rPr>
              <w:t xml:space="preserve">) / </w:t>
            </w:r>
            <w:proofErr w:type="spellStart"/>
            <w:r w:rsidRPr="00A9022B">
              <w:rPr>
                <w:rFonts w:ascii="Univerza Sans" w:hAnsi="Univerza Sans"/>
                <w:i/>
                <w:sz w:val="24"/>
                <w:szCs w:val="24"/>
                <w:lang w:val="sl-SI"/>
              </w:rPr>
              <w:t>Electronic</w:t>
            </w:r>
            <w:proofErr w:type="spellEnd"/>
            <w:r w:rsidRPr="00A9022B">
              <w:rPr>
                <w:rFonts w:ascii="Univerza Sans" w:hAnsi="Univerza Sans"/>
                <w:i/>
                <w:sz w:val="24"/>
                <w:szCs w:val="24"/>
                <w:lang w:val="sl-SI"/>
              </w:rPr>
              <w:t xml:space="preserve"> </w:t>
            </w:r>
            <w:r>
              <w:rPr>
                <w:rFonts w:ascii="Univerza Sans" w:hAnsi="Univerza Sans"/>
                <w:i/>
                <w:sz w:val="24"/>
                <w:szCs w:val="24"/>
                <w:lang w:val="sl-SI"/>
              </w:rPr>
              <w:t>S</w:t>
            </w:r>
            <w:r w:rsidRPr="00A9022B">
              <w:rPr>
                <w:rFonts w:ascii="Univerza Sans" w:hAnsi="Univerza Sans"/>
                <w:i/>
                <w:sz w:val="24"/>
                <w:szCs w:val="24"/>
                <w:lang w:val="sl-SI"/>
              </w:rPr>
              <w:t xml:space="preserve">ignature of the </w:t>
            </w:r>
            <w:proofErr w:type="spellStart"/>
            <w:r w:rsidRPr="00A9022B">
              <w:rPr>
                <w:rFonts w:ascii="Univerza Sans" w:hAnsi="Univerza Sans"/>
                <w:i/>
                <w:sz w:val="24"/>
                <w:szCs w:val="24"/>
                <w:lang w:val="sl-SI"/>
              </w:rPr>
              <w:t>Lecturer</w:t>
            </w:r>
            <w:proofErr w:type="spellEnd"/>
          </w:p>
        </w:tc>
      </w:tr>
    </w:tbl>
    <w:p w14:paraId="5F474DE7" w14:textId="17ABBCFF" w:rsidR="00E12373" w:rsidRDefault="00E12373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327E3883" w14:textId="4C5BF8A8" w:rsid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7F5F132E" w14:textId="7D6FB6DB" w:rsid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41C6E62C" w14:textId="0678EE25" w:rsid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6D64116C" w14:textId="32FD4F66" w:rsid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3ADBDCF0" w14:textId="1FB7B7B5" w:rsid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660F7065" w14:textId="7957C421" w:rsid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370C2657" w14:textId="6827B749" w:rsid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p w14:paraId="561B69B8" w14:textId="6E851919" w:rsidR="00A9022B" w:rsidRPr="00240F45" w:rsidRDefault="00465022" w:rsidP="00A9022B">
      <w:pPr>
        <w:tabs>
          <w:tab w:val="center" w:pos="5954"/>
        </w:tabs>
        <w:rPr>
          <w:rFonts w:ascii="Univerza Sans" w:hAnsi="Univerza Sans"/>
          <w:sz w:val="22"/>
          <w:szCs w:val="22"/>
          <w:lang w:val="sl-SI"/>
        </w:rPr>
      </w:pPr>
      <w:r>
        <w:rPr>
          <w:rFonts w:ascii="Univerza Sans" w:hAnsi="Univerza Sans"/>
          <w:sz w:val="22"/>
          <w:szCs w:val="22"/>
          <w:lang w:val="sl-SI"/>
        </w:rPr>
        <w:t>Elektronsko p</w:t>
      </w:r>
      <w:r w:rsidR="00A9022B" w:rsidRPr="00240F45">
        <w:rPr>
          <w:rFonts w:ascii="Univerza Sans" w:hAnsi="Univerza Sans"/>
          <w:sz w:val="22"/>
          <w:szCs w:val="22"/>
          <w:lang w:val="sl-SI"/>
        </w:rPr>
        <w:t>odpisano potrdilo prosim pošljite na e</w:t>
      </w:r>
      <w:r w:rsidR="00753257" w:rsidRPr="00240F45">
        <w:rPr>
          <w:rFonts w:ascii="Univerza Sans" w:hAnsi="Univerza Sans"/>
          <w:sz w:val="22"/>
          <w:szCs w:val="22"/>
          <w:lang w:val="sl-SI"/>
        </w:rPr>
        <w:t>-</w:t>
      </w:r>
      <w:r w:rsidR="00A9022B" w:rsidRPr="00240F45">
        <w:rPr>
          <w:rFonts w:ascii="Univerza Sans" w:hAnsi="Univerza Sans"/>
          <w:sz w:val="22"/>
          <w:szCs w:val="22"/>
          <w:lang w:val="sl-SI"/>
        </w:rPr>
        <w:t xml:space="preserve">naslov: </w:t>
      </w:r>
      <w:r w:rsidR="00A9022B" w:rsidRPr="00240F45">
        <w:rPr>
          <w:rFonts w:ascii="Univerza Sans" w:hAnsi="Univerza Sans"/>
          <w:color w:val="C00000"/>
          <w:sz w:val="22"/>
          <w:szCs w:val="22"/>
          <w:lang w:val="sl-SI"/>
        </w:rPr>
        <w:t>iztok.loviscek@fgg.uni-lj.si</w:t>
      </w:r>
    </w:p>
    <w:p w14:paraId="0D0F5653" w14:textId="77777777" w:rsidR="00A9022B" w:rsidRPr="00A9022B" w:rsidRDefault="00A9022B" w:rsidP="00857231">
      <w:pPr>
        <w:tabs>
          <w:tab w:val="center" w:pos="5954"/>
        </w:tabs>
        <w:rPr>
          <w:rFonts w:ascii="Univerza Sans" w:hAnsi="Univerza Sans"/>
          <w:sz w:val="24"/>
          <w:szCs w:val="24"/>
          <w:lang w:val="sl-SI"/>
        </w:rPr>
      </w:pPr>
    </w:p>
    <w:sectPr w:rsidR="00A9022B" w:rsidRPr="00A9022B" w:rsidSect="00C37818">
      <w:headerReference w:type="default" r:id="rId8"/>
      <w:footerReference w:type="default" r:id="rId9"/>
      <w:headerReference w:type="first" r:id="rId10"/>
      <w:pgSz w:w="11906" w:h="16838"/>
      <w:pgMar w:top="426" w:right="1274" w:bottom="284" w:left="1797" w:header="99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021CC" w14:textId="77777777" w:rsidR="00633387" w:rsidRDefault="00633387">
      <w:r>
        <w:separator/>
      </w:r>
    </w:p>
  </w:endnote>
  <w:endnote w:type="continuationSeparator" w:id="0">
    <w:p w14:paraId="3642ADE8" w14:textId="77777777" w:rsidR="00633387" w:rsidRDefault="00633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altName w:val="Univerza Sans"/>
    <w:panose1 w:val="00000600000000000000"/>
    <w:charset w:val="EE"/>
    <w:family w:val="auto"/>
    <w:pitch w:val="variable"/>
    <w:sig w:usb0="A00000FF" w:usb1="0000A4FB" w:usb2="0000002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19593" w14:textId="77777777" w:rsidR="00320B2F" w:rsidRPr="00405A9D" w:rsidRDefault="00320B2F">
    <w:pPr>
      <w:pStyle w:val="Footer"/>
      <w:jc w:val="center"/>
      <w:rPr>
        <w:rFonts w:ascii="Univerza Sans" w:hAnsi="Univerza Sans"/>
        <w:caps/>
        <w:noProof/>
        <w:sz w:val="18"/>
        <w:szCs w:val="18"/>
      </w:rPr>
    </w:pPr>
    <w:r w:rsidRPr="00405A9D">
      <w:rPr>
        <w:rFonts w:ascii="Univerza Sans" w:hAnsi="Univerza Sans"/>
        <w:caps/>
        <w:sz w:val="18"/>
        <w:szCs w:val="18"/>
      </w:rPr>
      <w:fldChar w:fldCharType="begin"/>
    </w:r>
    <w:r w:rsidRPr="00405A9D">
      <w:rPr>
        <w:rFonts w:ascii="Univerza Sans" w:hAnsi="Univerza Sans"/>
        <w:caps/>
        <w:sz w:val="18"/>
        <w:szCs w:val="18"/>
      </w:rPr>
      <w:instrText xml:space="preserve"> PAGE   \* MERGEFORMAT </w:instrText>
    </w:r>
    <w:r w:rsidRPr="00405A9D">
      <w:rPr>
        <w:rFonts w:ascii="Univerza Sans" w:hAnsi="Univerza Sans"/>
        <w:caps/>
        <w:sz w:val="18"/>
        <w:szCs w:val="18"/>
      </w:rPr>
      <w:fldChar w:fldCharType="separate"/>
    </w:r>
    <w:r w:rsidRPr="00405A9D">
      <w:rPr>
        <w:rFonts w:ascii="Univerza Sans" w:hAnsi="Univerza Sans"/>
        <w:caps/>
        <w:noProof/>
        <w:sz w:val="18"/>
        <w:szCs w:val="18"/>
      </w:rPr>
      <w:t>2</w:t>
    </w:r>
    <w:r w:rsidRPr="00405A9D">
      <w:rPr>
        <w:rFonts w:ascii="Univerza Sans" w:hAnsi="Univerza Sans"/>
        <w:caps/>
        <w:noProof/>
        <w:sz w:val="18"/>
        <w:szCs w:val="18"/>
      </w:rPr>
      <w:fldChar w:fldCharType="end"/>
    </w:r>
  </w:p>
  <w:p w14:paraId="468587EE" w14:textId="77777777" w:rsidR="00320B2F" w:rsidRPr="00320B2F" w:rsidRDefault="00320B2F">
    <w:pPr>
      <w:pStyle w:val="Footer"/>
      <w:rPr>
        <w:rFonts w:ascii="Univerza Sans" w:hAnsi="Univerz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3C224" w14:textId="77777777" w:rsidR="00633387" w:rsidRDefault="00633387">
      <w:r>
        <w:separator/>
      </w:r>
    </w:p>
  </w:footnote>
  <w:footnote w:type="continuationSeparator" w:id="0">
    <w:p w14:paraId="72AC2BB4" w14:textId="77777777" w:rsidR="00633387" w:rsidRDefault="00633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25FC9" w14:textId="209F0465" w:rsidR="00CD337C" w:rsidRDefault="00CD337C">
    <w:pPr>
      <w:pStyle w:val="Header"/>
    </w:pPr>
  </w:p>
  <w:p w14:paraId="78DC4C6C" w14:textId="21472A06" w:rsidR="00CD337C" w:rsidRDefault="00CD3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3AB0" w14:textId="2CB02627" w:rsidR="00BF4887" w:rsidRDefault="00350442" w:rsidP="00F1291B">
    <w:pPr>
      <w:pStyle w:val="Header"/>
      <w:ind w:firstLine="184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0DEED5" wp14:editId="5B290D1C">
          <wp:simplePos x="0" y="0"/>
          <wp:positionH relativeFrom="margin">
            <wp:posOffset>-150495</wp:posOffset>
          </wp:positionH>
          <wp:positionV relativeFrom="page">
            <wp:posOffset>501650</wp:posOffset>
          </wp:positionV>
          <wp:extent cx="2749550" cy="1293495"/>
          <wp:effectExtent l="0" t="0" r="0" b="1905"/>
          <wp:wrapSquare wrapText="bothSides"/>
          <wp:docPr id="41" name="Slika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1293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4887">
      <w:rPr>
        <w:noProof/>
        <w:lang w:val="sl-SI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22095790" wp14:editId="36C2C862">
              <wp:simplePos x="0" y="0"/>
              <wp:positionH relativeFrom="column">
                <wp:posOffset>3973195</wp:posOffset>
              </wp:positionH>
              <wp:positionV relativeFrom="paragraph">
                <wp:posOffset>10160</wp:posOffset>
              </wp:positionV>
              <wp:extent cx="1738630" cy="1460500"/>
              <wp:effectExtent l="1270" t="635" r="3175" b="0"/>
              <wp:wrapSquare wrapText="bothSides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8630" cy="146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BC2721" w14:textId="1833F6CB" w:rsidR="00BF4887" w:rsidRPr="009B0754" w:rsidRDefault="00BF488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</w:pP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Doktorski študij</w:t>
                          </w:r>
                          <w:r w:rsidR="009B0754"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>ski program tretje stopnje</w:t>
                          </w:r>
                          <w:r w:rsidRPr="009B0754">
                            <w:rPr>
                              <w:rFonts w:ascii="Univerza Sans" w:hAnsi="Univerza Sans"/>
                              <w:iCs/>
                              <w:color w:val="C00000"/>
                              <w:sz w:val="16"/>
                              <w:lang w:val="sl-SI"/>
                            </w:rPr>
                            <w:t xml:space="preserve"> Grajeno okolje</w:t>
                          </w:r>
                        </w:p>
                        <w:p w14:paraId="3A9D4093" w14:textId="77777777" w:rsidR="00E01C60" w:rsidRPr="00DC0F02" w:rsidRDefault="00E01C6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spacing w:line="120" w:lineRule="auto"/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</w:p>
                        <w:p w14:paraId="41BA967C" w14:textId="77777777" w:rsidR="00E01C60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>Hajdrihova 28</w:t>
                          </w:r>
                        </w:p>
                        <w:p w14:paraId="080E28C3" w14:textId="0007AE69" w:rsidR="00BF4887" w:rsidRPr="00DC0F02" w:rsidRDefault="00BF4887" w:rsidP="00BF6C5C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</w:pPr>
                          <w:r w:rsidRPr="00DC0F02">
                            <w:rPr>
                              <w:rFonts w:ascii="Univerza Sans" w:hAnsi="Univerza Sans"/>
                              <w:iCs/>
                              <w:sz w:val="16"/>
                              <w:lang w:val="sl-SI"/>
                            </w:rPr>
                            <w:t xml:space="preserve">1000 Ljubljana </w:t>
                          </w:r>
                        </w:p>
                        <w:p w14:paraId="45D3EB4A" w14:textId="77777777" w:rsidR="00BF4887" w:rsidRPr="00056B6B" w:rsidRDefault="00BF4887">
                          <w:pPr>
                            <w:rPr>
                              <w:rFonts w:ascii="Times" w:hAnsi="Times"/>
                              <w:lang w:val="sl-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0957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2.85pt;margin-top:.8pt;width:136.9pt;height:1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" o:allowincell="f" stroked="f">
              <v:textbox>
                <w:txbxContent>
                  <w:p w14:paraId="14BC2721" w14:textId="1833F6CB" w:rsidR="00BF4887" w:rsidRPr="009B0754" w:rsidRDefault="00BF488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</w:pP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Doktorski študij</w:t>
                    </w:r>
                    <w:r w:rsidR="009B0754"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>ski program tretje stopnje</w:t>
                    </w:r>
                    <w:r w:rsidRPr="009B0754">
                      <w:rPr>
                        <w:rFonts w:ascii="Univerza Sans" w:hAnsi="Univerza Sans"/>
                        <w:iCs/>
                        <w:color w:val="C00000"/>
                        <w:sz w:val="16"/>
                        <w:lang w:val="sl-SI"/>
                      </w:rPr>
                      <w:t xml:space="preserve"> Grajeno okolje</w:t>
                    </w:r>
                  </w:p>
                  <w:p w14:paraId="3A9D4093" w14:textId="77777777" w:rsidR="00E01C60" w:rsidRPr="00DC0F02" w:rsidRDefault="00E01C6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spacing w:line="120" w:lineRule="auto"/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</w:p>
                  <w:p w14:paraId="41BA967C" w14:textId="77777777" w:rsidR="00E01C60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>Hajdrihova 28</w:t>
                    </w:r>
                  </w:p>
                  <w:p w14:paraId="080E28C3" w14:textId="0007AE69" w:rsidR="00BF4887" w:rsidRPr="00DC0F02" w:rsidRDefault="00BF4887" w:rsidP="00BF6C5C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</w:pPr>
                    <w:r w:rsidRPr="00DC0F02">
                      <w:rPr>
                        <w:rFonts w:ascii="Univerza Sans" w:hAnsi="Univerza Sans"/>
                        <w:iCs/>
                        <w:sz w:val="16"/>
                        <w:lang w:val="sl-SI"/>
                      </w:rPr>
                      <w:t xml:space="preserve">1000 Ljubljana </w:t>
                    </w:r>
                  </w:p>
                  <w:p w14:paraId="45D3EB4A" w14:textId="77777777" w:rsidR="00BF4887" w:rsidRPr="00056B6B" w:rsidRDefault="00BF4887">
                    <w:pPr>
                      <w:rPr>
                        <w:rFonts w:ascii="Times" w:hAnsi="Times"/>
                        <w:lang w:val="sl-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6BF"/>
    <w:multiLevelType w:val="hybridMultilevel"/>
    <w:tmpl w:val="DE4CCB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F46"/>
    <w:multiLevelType w:val="hybridMultilevel"/>
    <w:tmpl w:val="4496A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56AD2"/>
    <w:multiLevelType w:val="hybridMultilevel"/>
    <w:tmpl w:val="9664DF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A3903"/>
    <w:multiLevelType w:val="multilevel"/>
    <w:tmpl w:val="2C68110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cs="Times New Roman"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asciiTheme="minorHAnsi" w:hAnsiTheme="minorHAnsi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sz w:val="20"/>
      </w:rPr>
    </w:lvl>
  </w:abstractNum>
  <w:abstractNum w:abstractNumId="4" w15:restartNumberingAfterBreak="0">
    <w:nsid w:val="16543FD3"/>
    <w:multiLevelType w:val="multilevel"/>
    <w:tmpl w:val="9C74B0F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0C2CB7"/>
    <w:multiLevelType w:val="hybridMultilevel"/>
    <w:tmpl w:val="3E7430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505D5"/>
    <w:multiLevelType w:val="multilevel"/>
    <w:tmpl w:val="EF10E5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2C47277"/>
    <w:multiLevelType w:val="hybridMultilevel"/>
    <w:tmpl w:val="F954AC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2383E"/>
    <w:multiLevelType w:val="hybridMultilevel"/>
    <w:tmpl w:val="DE8C3794"/>
    <w:lvl w:ilvl="0" w:tplc="0424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9" w15:restartNumberingAfterBreak="0">
    <w:nsid w:val="296B3748"/>
    <w:multiLevelType w:val="hybridMultilevel"/>
    <w:tmpl w:val="0576CE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A6413"/>
    <w:multiLevelType w:val="multilevel"/>
    <w:tmpl w:val="B87AA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1" w15:restartNumberingAfterBreak="0">
    <w:nsid w:val="2E594832"/>
    <w:multiLevelType w:val="hybridMultilevel"/>
    <w:tmpl w:val="BCC8CC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66D14"/>
    <w:multiLevelType w:val="hybridMultilevel"/>
    <w:tmpl w:val="D826B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A1F02"/>
    <w:multiLevelType w:val="hybridMultilevel"/>
    <w:tmpl w:val="AEF21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52E89"/>
    <w:multiLevelType w:val="multilevel"/>
    <w:tmpl w:val="9348B2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2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E226517"/>
    <w:multiLevelType w:val="hybridMultilevel"/>
    <w:tmpl w:val="EDC437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71DC6"/>
    <w:multiLevelType w:val="hybridMultilevel"/>
    <w:tmpl w:val="2B4ED090"/>
    <w:lvl w:ilvl="0" w:tplc="65A859C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871CC"/>
    <w:multiLevelType w:val="multilevel"/>
    <w:tmpl w:val="BD8C28E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2862A4"/>
    <w:multiLevelType w:val="hybridMultilevel"/>
    <w:tmpl w:val="16621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3222A"/>
    <w:multiLevelType w:val="multilevel"/>
    <w:tmpl w:val="CC0474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0" w15:restartNumberingAfterBreak="0">
    <w:nsid w:val="5CB43A54"/>
    <w:multiLevelType w:val="hybridMultilevel"/>
    <w:tmpl w:val="B28EA3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45256"/>
    <w:multiLevelType w:val="multilevel"/>
    <w:tmpl w:val="CCB6162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DE61713"/>
    <w:multiLevelType w:val="hybridMultilevel"/>
    <w:tmpl w:val="2418131C"/>
    <w:lvl w:ilvl="0" w:tplc="A60218F8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AA26D7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311232A"/>
    <w:multiLevelType w:val="hybridMultilevel"/>
    <w:tmpl w:val="69B47496"/>
    <w:lvl w:ilvl="0" w:tplc="54D03A92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3D7572E"/>
    <w:multiLevelType w:val="hybridMultilevel"/>
    <w:tmpl w:val="A6406E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16E0A"/>
    <w:multiLevelType w:val="hybridMultilevel"/>
    <w:tmpl w:val="09B48660"/>
    <w:lvl w:ilvl="0" w:tplc="C71633D0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465DE"/>
    <w:multiLevelType w:val="singleLevel"/>
    <w:tmpl w:val="6F021144"/>
    <w:lvl w:ilvl="0">
      <w:start w:val="642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7FA72B4"/>
    <w:multiLevelType w:val="multilevel"/>
    <w:tmpl w:val="7FC6302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C9117A5"/>
    <w:multiLevelType w:val="hybridMultilevel"/>
    <w:tmpl w:val="E9CE3D36"/>
    <w:lvl w:ilvl="0" w:tplc="3FFAEE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28"/>
  </w:num>
  <w:num w:numId="4">
    <w:abstractNumId w:val="10"/>
  </w:num>
  <w:num w:numId="5">
    <w:abstractNumId w:val="21"/>
  </w:num>
  <w:num w:numId="6">
    <w:abstractNumId w:val="3"/>
  </w:num>
  <w:num w:numId="7">
    <w:abstractNumId w:val="23"/>
  </w:num>
  <w:num w:numId="8">
    <w:abstractNumId w:val="4"/>
  </w:num>
  <w:num w:numId="9">
    <w:abstractNumId w:val="19"/>
  </w:num>
  <w:num w:numId="10">
    <w:abstractNumId w:val="16"/>
  </w:num>
  <w:num w:numId="11">
    <w:abstractNumId w:val="24"/>
  </w:num>
  <w:num w:numId="12">
    <w:abstractNumId w:val="22"/>
  </w:num>
  <w:num w:numId="13">
    <w:abstractNumId w:val="29"/>
  </w:num>
  <w:num w:numId="14">
    <w:abstractNumId w:val="26"/>
  </w:num>
  <w:num w:numId="15">
    <w:abstractNumId w:val="6"/>
  </w:num>
  <w:num w:numId="16">
    <w:abstractNumId w:val="25"/>
  </w:num>
  <w:num w:numId="17">
    <w:abstractNumId w:val="17"/>
  </w:num>
  <w:num w:numId="18">
    <w:abstractNumId w:val="0"/>
  </w:num>
  <w:num w:numId="19">
    <w:abstractNumId w:val="9"/>
  </w:num>
  <w:num w:numId="20">
    <w:abstractNumId w:val="15"/>
  </w:num>
  <w:num w:numId="21">
    <w:abstractNumId w:val="8"/>
  </w:num>
  <w:num w:numId="22">
    <w:abstractNumId w:val="7"/>
  </w:num>
  <w:num w:numId="23">
    <w:abstractNumId w:val="12"/>
  </w:num>
  <w:num w:numId="24">
    <w:abstractNumId w:val="1"/>
  </w:num>
  <w:num w:numId="25">
    <w:abstractNumId w:val="11"/>
  </w:num>
  <w:num w:numId="26">
    <w:abstractNumId w:val="13"/>
  </w:num>
  <w:num w:numId="27">
    <w:abstractNumId w:val="20"/>
  </w:num>
  <w:num w:numId="28">
    <w:abstractNumId w:val="2"/>
  </w:num>
  <w:num w:numId="29">
    <w:abstractNumId w:val="5"/>
  </w:num>
  <w:num w:numId="3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gYiMwNDQwNTMyUdpeDU4uLM/DyQAmODWgBB/UfSLQAAAA=="/>
  </w:docVars>
  <w:rsids>
    <w:rsidRoot w:val="006A5410"/>
    <w:rsid w:val="0000003F"/>
    <w:rsid w:val="000023D3"/>
    <w:rsid w:val="0000270A"/>
    <w:rsid w:val="00002923"/>
    <w:rsid w:val="000050AA"/>
    <w:rsid w:val="000059D3"/>
    <w:rsid w:val="00005DBE"/>
    <w:rsid w:val="000103A9"/>
    <w:rsid w:val="0001081B"/>
    <w:rsid w:val="00010F8C"/>
    <w:rsid w:val="0001108D"/>
    <w:rsid w:val="00011486"/>
    <w:rsid w:val="00013BB8"/>
    <w:rsid w:val="00014070"/>
    <w:rsid w:val="00015136"/>
    <w:rsid w:val="00016085"/>
    <w:rsid w:val="0001647B"/>
    <w:rsid w:val="00016608"/>
    <w:rsid w:val="0001776C"/>
    <w:rsid w:val="00017D6B"/>
    <w:rsid w:val="0002028F"/>
    <w:rsid w:val="00020B61"/>
    <w:rsid w:val="00020E13"/>
    <w:rsid w:val="00022411"/>
    <w:rsid w:val="00023199"/>
    <w:rsid w:val="00023ADC"/>
    <w:rsid w:val="00023F5C"/>
    <w:rsid w:val="00024009"/>
    <w:rsid w:val="00024639"/>
    <w:rsid w:val="00026FE3"/>
    <w:rsid w:val="000272CF"/>
    <w:rsid w:val="00027980"/>
    <w:rsid w:val="00030511"/>
    <w:rsid w:val="00031B40"/>
    <w:rsid w:val="00031E21"/>
    <w:rsid w:val="000321FD"/>
    <w:rsid w:val="000325C4"/>
    <w:rsid w:val="00032F99"/>
    <w:rsid w:val="0003308A"/>
    <w:rsid w:val="00033CEF"/>
    <w:rsid w:val="00033D86"/>
    <w:rsid w:val="0003476B"/>
    <w:rsid w:val="00035B4F"/>
    <w:rsid w:val="00035CA4"/>
    <w:rsid w:val="00035D5E"/>
    <w:rsid w:val="00036A1D"/>
    <w:rsid w:val="00037246"/>
    <w:rsid w:val="000372AA"/>
    <w:rsid w:val="00037314"/>
    <w:rsid w:val="00037CDF"/>
    <w:rsid w:val="000402BC"/>
    <w:rsid w:val="00040A45"/>
    <w:rsid w:val="00040AA1"/>
    <w:rsid w:val="00041DC5"/>
    <w:rsid w:val="00041FD9"/>
    <w:rsid w:val="0004226E"/>
    <w:rsid w:val="00042CA8"/>
    <w:rsid w:val="00042D76"/>
    <w:rsid w:val="00042DB8"/>
    <w:rsid w:val="00043A69"/>
    <w:rsid w:val="00044934"/>
    <w:rsid w:val="000451D4"/>
    <w:rsid w:val="00045DB5"/>
    <w:rsid w:val="0004665E"/>
    <w:rsid w:val="00046E13"/>
    <w:rsid w:val="00050BB1"/>
    <w:rsid w:val="00051469"/>
    <w:rsid w:val="00051476"/>
    <w:rsid w:val="00053576"/>
    <w:rsid w:val="00053DA8"/>
    <w:rsid w:val="000547AC"/>
    <w:rsid w:val="00055728"/>
    <w:rsid w:val="00056268"/>
    <w:rsid w:val="00056B6B"/>
    <w:rsid w:val="00057142"/>
    <w:rsid w:val="0005720F"/>
    <w:rsid w:val="00057598"/>
    <w:rsid w:val="00060153"/>
    <w:rsid w:val="00060C45"/>
    <w:rsid w:val="00060EEC"/>
    <w:rsid w:val="00061EFB"/>
    <w:rsid w:val="000628E8"/>
    <w:rsid w:val="000636B4"/>
    <w:rsid w:val="00070B59"/>
    <w:rsid w:val="00071494"/>
    <w:rsid w:val="0007167C"/>
    <w:rsid w:val="00071C5D"/>
    <w:rsid w:val="00072624"/>
    <w:rsid w:val="000730AE"/>
    <w:rsid w:val="00073A29"/>
    <w:rsid w:val="00073A67"/>
    <w:rsid w:val="0007423F"/>
    <w:rsid w:val="00074462"/>
    <w:rsid w:val="000744C7"/>
    <w:rsid w:val="000747FF"/>
    <w:rsid w:val="00075490"/>
    <w:rsid w:val="0007552B"/>
    <w:rsid w:val="00075C75"/>
    <w:rsid w:val="00076239"/>
    <w:rsid w:val="00076B6D"/>
    <w:rsid w:val="0007736C"/>
    <w:rsid w:val="000805D6"/>
    <w:rsid w:val="0008196F"/>
    <w:rsid w:val="00081FEF"/>
    <w:rsid w:val="000820D7"/>
    <w:rsid w:val="000822C4"/>
    <w:rsid w:val="000848F2"/>
    <w:rsid w:val="00084D41"/>
    <w:rsid w:val="00091979"/>
    <w:rsid w:val="0009204A"/>
    <w:rsid w:val="00092350"/>
    <w:rsid w:val="00092541"/>
    <w:rsid w:val="00093164"/>
    <w:rsid w:val="00093462"/>
    <w:rsid w:val="000934C4"/>
    <w:rsid w:val="00093925"/>
    <w:rsid w:val="00094031"/>
    <w:rsid w:val="0009441C"/>
    <w:rsid w:val="0009621E"/>
    <w:rsid w:val="000974F9"/>
    <w:rsid w:val="00097F0C"/>
    <w:rsid w:val="000A0295"/>
    <w:rsid w:val="000A0473"/>
    <w:rsid w:val="000A092A"/>
    <w:rsid w:val="000A0B28"/>
    <w:rsid w:val="000A152B"/>
    <w:rsid w:val="000A1640"/>
    <w:rsid w:val="000A18BF"/>
    <w:rsid w:val="000A1CAC"/>
    <w:rsid w:val="000A1CF9"/>
    <w:rsid w:val="000A27A9"/>
    <w:rsid w:val="000A2C1E"/>
    <w:rsid w:val="000A2F62"/>
    <w:rsid w:val="000A47F0"/>
    <w:rsid w:val="000A4855"/>
    <w:rsid w:val="000A4B1A"/>
    <w:rsid w:val="000A570F"/>
    <w:rsid w:val="000A6559"/>
    <w:rsid w:val="000A6767"/>
    <w:rsid w:val="000B011E"/>
    <w:rsid w:val="000B0456"/>
    <w:rsid w:val="000B04D5"/>
    <w:rsid w:val="000B0E2C"/>
    <w:rsid w:val="000B1170"/>
    <w:rsid w:val="000B1B50"/>
    <w:rsid w:val="000B20D0"/>
    <w:rsid w:val="000B4280"/>
    <w:rsid w:val="000B46CD"/>
    <w:rsid w:val="000B541C"/>
    <w:rsid w:val="000B5A20"/>
    <w:rsid w:val="000B6E66"/>
    <w:rsid w:val="000B7BD4"/>
    <w:rsid w:val="000C0A22"/>
    <w:rsid w:val="000C0F07"/>
    <w:rsid w:val="000C3FAE"/>
    <w:rsid w:val="000C5756"/>
    <w:rsid w:val="000C68D6"/>
    <w:rsid w:val="000C6EE3"/>
    <w:rsid w:val="000C791F"/>
    <w:rsid w:val="000C7991"/>
    <w:rsid w:val="000C79CD"/>
    <w:rsid w:val="000C7DB4"/>
    <w:rsid w:val="000D0860"/>
    <w:rsid w:val="000D12CB"/>
    <w:rsid w:val="000D16A6"/>
    <w:rsid w:val="000D3CF6"/>
    <w:rsid w:val="000D5050"/>
    <w:rsid w:val="000D6660"/>
    <w:rsid w:val="000D690B"/>
    <w:rsid w:val="000D6C7E"/>
    <w:rsid w:val="000E065A"/>
    <w:rsid w:val="000E09EF"/>
    <w:rsid w:val="000E136A"/>
    <w:rsid w:val="000E1646"/>
    <w:rsid w:val="000E2AD2"/>
    <w:rsid w:val="000E319C"/>
    <w:rsid w:val="000E42A6"/>
    <w:rsid w:val="000E42FC"/>
    <w:rsid w:val="000E4C20"/>
    <w:rsid w:val="000E5080"/>
    <w:rsid w:val="000E7454"/>
    <w:rsid w:val="000F0903"/>
    <w:rsid w:val="000F28C1"/>
    <w:rsid w:val="000F2FC0"/>
    <w:rsid w:val="000F374C"/>
    <w:rsid w:val="000F44F5"/>
    <w:rsid w:val="000F47A1"/>
    <w:rsid w:val="000F48E4"/>
    <w:rsid w:val="000F5A62"/>
    <w:rsid w:val="000F6958"/>
    <w:rsid w:val="000F6ED9"/>
    <w:rsid w:val="0010094B"/>
    <w:rsid w:val="00101CC4"/>
    <w:rsid w:val="00102F50"/>
    <w:rsid w:val="00103219"/>
    <w:rsid w:val="0010342C"/>
    <w:rsid w:val="00103566"/>
    <w:rsid w:val="001037C0"/>
    <w:rsid w:val="00103E18"/>
    <w:rsid w:val="00104284"/>
    <w:rsid w:val="001044E0"/>
    <w:rsid w:val="00105953"/>
    <w:rsid w:val="00105FDE"/>
    <w:rsid w:val="001069A4"/>
    <w:rsid w:val="00106B1D"/>
    <w:rsid w:val="00106ECE"/>
    <w:rsid w:val="00107069"/>
    <w:rsid w:val="00107C3A"/>
    <w:rsid w:val="00110F93"/>
    <w:rsid w:val="001119DF"/>
    <w:rsid w:val="00111A2F"/>
    <w:rsid w:val="00111CAE"/>
    <w:rsid w:val="00116250"/>
    <w:rsid w:val="001166B4"/>
    <w:rsid w:val="00116CB7"/>
    <w:rsid w:val="0012031A"/>
    <w:rsid w:val="001206A2"/>
    <w:rsid w:val="00120EA8"/>
    <w:rsid w:val="00122660"/>
    <w:rsid w:val="00122919"/>
    <w:rsid w:val="00123854"/>
    <w:rsid w:val="00123A0D"/>
    <w:rsid w:val="001251D3"/>
    <w:rsid w:val="001253D2"/>
    <w:rsid w:val="00125A66"/>
    <w:rsid w:val="00126C08"/>
    <w:rsid w:val="00126D26"/>
    <w:rsid w:val="00126F9F"/>
    <w:rsid w:val="001300D1"/>
    <w:rsid w:val="001330C6"/>
    <w:rsid w:val="001331BC"/>
    <w:rsid w:val="001345BB"/>
    <w:rsid w:val="00135641"/>
    <w:rsid w:val="00135AB5"/>
    <w:rsid w:val="00135B06"/>
    <w:rsid w:val="00135BFF"/>
    <w:rsid w:val="0013686A"/>
    <w:rsid w:val="00136B8D"/>
    <w:rsid w:val="00136BCD"/>
    <w:rsid w:val="001370E7"/>
    <w:rsid w:val="001374D5"/>
    <w:rsid w:val="0013772B"/>
    <w:rsid w:val="00137D08"/>
    <w:rsid w:val="00140481"/>
    <w:rsid w:val="0014059C"/>
    <w:rsid w:val="00140DEE"/>
    <w:rsid w:val="0014164F"/>
    <w:rsid w:val="00141E28"/>
    <w:rsid w:val="00142369"/>
    <w:rsid w:val="0014272A"/>
    <w:rsid w:val="00144AE0"/>
    <w:rsid w:val="00144F1D"/>
    <w:rsid w:val="0014674A"/>
    <w:rsid w:val="00146EB9"/>
    <w:rsid w:val="00147876"/>
    <w:rsid w:val="00151AD1"/>
    <w:rsid w:val="00151C48"/>
    <w:rsid w:val="00153258"/>
    <w:rsid w:val="00153ACA"/>
    <w:rsid w:val="001572AE"/>
    <w:rsid w:val="00160718"/>
    <w:rsid w:val="00161965"/>
    <w:rsid w:val="00162F11"/>
    <w:rsid w:val="001635BF"/>
    <w:rsid w:val="00164258"/>
    <w:rsid w:val="001643B9"/>
    <w:rsid w:val="001644EC"/>
    <w:rsid w:val="001648D7"/>
    <w:rsid w:val="00164B26"/>
    <w:rsid w:val="00165A48"/>
    <w:rsid w:val="00167FF3"/>
    <w:rsid w:val="001700EE"/>
    <w:rsid w:val="001727EA"/>
    <w:rsid w:val="00173383"/>
    <w:rsid w:val="00174000"/>
    <w:rsid w:val="0017418F"/>
    <w:rsid w:val="00175B22"/>
    <w:rsid w:val="00175D2C"/>
    <w:rsid w:val="00177120"/>
    <w:rsid w:val="00183B16"/>
    <w:rsid w:val="00183C68"/>
    <w:rsid w:val="00184D99"/>
    <w:rsid w:val="00185CBD"/>
    <w:rsid w:val="00185DC1"/>
    <w:rsid w:val="001869F3"/>
    <w:rsid w:val="00186A13"/>
    <w:rsid w:val="001873E2"/>
    <w:rsid w:val="00187B7A"/>
    <w:rsid w:val="00187DAB"/>
    <w:rsid w:val="001912E3"/>
    <w:rsid w:val="00191770"/>
    <w:rsid w:val="00192034"/>
    <w:rsid w:val="00194BCA"/>
    <w:rsid w:val="001953FA"/>
    <w:rsid w:val="0019549D"/>
    <w:rsid w:val="00195E61"/>
    <w:rsid w:val="00196DE1"/>
    <w:rsid w:val="001971B6"/>
    <w:rsid w:val="001972CF"/>
    <w:rsid w:val="001A01FC"/>
    <w:rsid w:val="001A18C2"/>
    <w:rsid w:val="001A1A1A"/>
    <w:rsid w:val="001A1C5B"/>
    <w:rsid w:val="001A31E0"/>
    <w:rsid w:val="001A588A"/>
    <w:rsid w:val="001A58E8"/>
    <w:rsid w:val="001A5A5E"/>
    <w:rsid w:val="001A6053"/>
    <w:rsid w:val="001A643B"/>
    <w:rsid w:val="001A64B9"/>
    <w:rsid w:val="001A7315"/>
    <w:rsid w:val="001B02DB"/>
    <w:rsid w:val="001B09D8"/>
    <w:rsid w:val="001B19DF"/>
    <w:rsid w:val="001B203F"/>
    <w:rsid w:val="001B2B63"/>
    <w:rsid w:val="001B2FEC"/>
    <w:rsid w:val="001B400E"/>
    <w:rsid w:val="001B4C4F"/>
    <w:rsid w:val="001B663F"/>
    <w:rsid w:val="001B7A88"/>
    <w:rsid w:val="001C0507"/>
    <w:rsid w:val="001C05FB"/>
    <w:rsid w:val="001C092D"/>
    <w:rsid w:val="001C12CB"/>
    <w:rsid w:val="001C15C3"/>
    <w:rsid w:val="001C1C98"/>
    <w:rsid w:val="001C1CDB"/>
    <w:rsid w:val="001C2B28"/>
    <w:rsid w:val="001C4CD0"/>
    <w:rsid w:val="001C50E1"/>
    <w:rsid w:val="001C52F5"/>
    <w:rsid w:val="001C540D"/>
    <w:rsid w:val="001C5791"/>
    <w:rsid w:val="001C5C16"/>
    <w:rsid w:val="001C649B"/>
    <w:rsid w:val="001C6EC6"/>
    <w:rsid w:val="001C6F5D"/>
    <w:rsid w:val="001C748C"/>
    <w:rsid w:val="001D0CF7"/>
    <w:rsid w:val="001D0EB3"/>
    <w:rsid w:val="001D0FBB"/>
    <w:rsid w:val="001D11BE"/>
    <w:rsid w:val="001D175B"/>
    <w:rsid w:val="001D2740"/>
    <w:rsid w:val="001D2B1C"/>
    <w:rsid w:val="001D2B54"/>
    <w:rsid w:val="001D3008"/>
    <w:rsid w:val="001D3C5B"/>
    <w:rsid w:val="001D5B68"/>
    <w:rsid w:val="001D6ECB"/>
    <w:rsid w:val="001E07A1"/>
    <w:rsid w:val="001E0D37"/>
    <w:rsid w:val="001E3C23"/>
    <w:rsid w:val="001E3FFA"/>
    <w:rsid w:val="001E4C73"/>
    <w:rsid w:val="001E4D28"/>
    <w:rsid w:val="001E4D50"/>
    <w:rsid w:val="001E5DFC"/>
    <w:rsid w:val="001E6CBA"/>
    <w:rsid w:val="001E7182"/>
    <w:rsid w:val="001E7260"/>
    <w:rsid w:val="001E7CB5"/>
    <w:rsid w:val="001E7EF6"/>
    <w:rsid w:val="001F1ACC"/>
    <w:rsid w:val="001F2C17"/>
    <w:rsid w:val="001F2FCA"/>
    <w:rsid w:val="001F3229"/>
    <w:rsid w:val="001F351F"/>
    <w:rsid w:val="001F35FF"/>
    <w:rsid w:val="001F4286"/>
    <w:rsid w:val="001F43E9"/>
    <w:rsid w:val="001F4E0D"/>
    <w:rsid w:val="001F5EED"/>
    <w:rsid w:val="001F635A"/>
    <w:rsid w:val="001F6441"/>
    <w:rsid w:val="001F71FE"/>
    <w:rsid w:val="001F7F89"/>
    <w:rsid w:val="0020001C"/>
    <w:rsid w:val="00200BC3"/>
    <w:rsid w:val="00203305"/>
    <w:rsid w:val="00204F32"/>
    <w:rsid w:val="002053E9"/>
    <w:rsid w:val="002054CC"/>
    <w:rsid w:val="00205A09"/>
    <w:rsid w:val="00206935"/>
    <w:rsid w:val="00206CF6"/>
    <w:rsid w:val="00207070"/>
    <w:rsid w:val="00207472"/>
    <w:rsid w:val="00210F7F"/>
    <w:rsid w:val="00211EA6"/>
    <w:rsid w:val="00213043"/>
    <w:rsid w:val="00213186"/>
    <w:rsid w:val="002137CF"/>
    <w:rsid w:val="002141A2"/>
    <w:rsid w:val="002152B3"/>
    <w:rsid w:val="002158D5"/>
    <w:rsid w:val="002163FA"/>
    <w:rsid w:val="00217634"/>
    <w:rsid w:val="00217AC5"/>
    <w:rsid w:val="002201F1"/>
    <w:rsid w:val="002202DD"/>
    <w:rsid w:val="002207BB"/>
    <w:rsid w:val="00222888"/>
    <w:rsid w:val="0022325F"/>
    <w:rsid w:val="00224F42"/>
    <w:rsid w:val="0022553C"/>
    <w:rsid w:val="002256D6"/>
    <w:rsid w:val="0022598A"/>
    <w:rsid w:val="00226B41"/>
    <w:rsid w:val="002301C3"/>
    <w:rsid w:val="00230E3F"/>
    <w:rsid w:val="00231D7C"/>
    <w:rsid w:val="00232258"/>
    <w:rsid w:val="00232ED0"/>
    <w:rsid w:val="0023386E"/>
    <w:rsid w:val="00233FA2"/>
    <w:rsid w:val="00234377"/>
    <w:rsid w:val="00235001"/>
    <w:rsid w:val="002356F8"/>
    <w:rsid w:val="002372E3"/>
    <w:rsid w:val="00237806"/>
    <w:rsid w:val="00237A12"/>
    <w:rsid w:val="00240034"/>
    <w:rsid w:val="0024034D"/>
    <w:rsid w:val="00240A2E"/>
    <w:rsid w:val="00240EDD"/>
    <w:rsid w:val="00240F45"/>
    <w:rsid w:val="00241104"/>
    <w:rsid w:val="002413C3"/>
    <w:rsid w:val="00241655"/>
    <w:rsid w:val="002426BB"/>
    <w:rsid w:val="00242F86"/>
    <w:rsid w:val="00243573"/>
    <w:rsid w:val="00244C91"/>
    <w:rsid w:val="00247240"/>
    <w:rsid w:val="002474E2"/>
    <w:rsid w:val="00247D13"/>
    <w:rsid w:val="0025027D"/>
    <w:rsid w:val="002510A7"/>
    <w:rsid w:val="0025158F"/>
    <w:rsid w:val="0025267C"/>
    <w:rsid w:val="00252C7C"/>
    <w:rsid w:val="00253274"/>
    <w:rsid w:val="002535C1"/>
    <w:rsid w:val="00254067"/>
    <w:rsid w:val="0025457C"/>
    <w:rsid w:val="00254866"/>
    <w:rsid w:val="00256538"/>
    <w:rsid w:val="0026057C"/>
    <w:rsid w:val="00260630"/>
    <w:rsid w:val="0026090C"/>
    <w:rsid w:val="00260C52"/>
    <w:rsid w:val="002617C3"/>
    <w:rsid w:val="00261962"/>
    <w:rsid w:val="00261DB6"/>
    <w:rsid w:val="002623A3"/>
    <w:rsid w:val="002629E0"/>
    <w:rsid w:val="00262E6F"/>
    <w:rsid w:val="00263031"/>
    <w:rsid w:val="00263CEB"/>
    <w:rsid w:val="0026421E"/>
    <w:rsid w:val="002649AC"/>
    <w:rsid w:val="002678C2"/>
    <w:rsid w:val="00270537"/>
    <w:rsid w:val="00271C11"/>
    <w:rsid w:val="00271C53"/>
    <w:rsid w:val="00271DC7"/>
    <w:rsid w:val="00272F2B"/>
    <w:rsid w:val="002731A8"/>
    <w:rsid w:val="002740BA"/>
    <w:rsid w:val="0027720E"/>
    <w:rsid w:val="0028085A"/>
    <w:rsid w:val="00281397"/>
    <w:rsid w:val="002815D7"/>
    <w:rsid w:val="00281DD9"/>
    <w:rsid w:val="00281EF9"/>
    <w:rsid w:val="0028370B"/>
    <w:rsid w:val="00284A20"/>
    <w:rsid w:val="00284CCE"/>
    <w:rsid w:val="00284FD6"/>
    <w:rsid w:val="00285775"/>
    <w:rsid w:val="002857A1"/>
    <w:rsid w:val="00285958"/>
    <w:rsid w:val="00285FF8"/>
    <w:rsid w:val="002860CF"/>
    <w:rsid w:val="002860EE"/>
    <w:rsid w:val="00286331"/>
    <w:rsid w:val="002869CE"/>
    <w:rsid w:val="00287815"/>
    <w:rsid w:val="00290F39"/>
    <w:rsid w:val="00290F68"/>
    <w:rsid w:val="00291712"/>
    <w:rsid w:val="00291FFA"/>
    <w:rsid w:val="0029212E"/>
    <w:rsid w:val="00292265"/>
    <w:rsid w:val="002930B6"/>
    <w:rsid w:val="0029393D"/>
    <w:rsid w:val="00293C65"/>
    <w:rsid w:val="0029404E"/>
    <w:rsid w:val="00294A3A"/>
    <w:rsid w:val="00294E82"/>
    <w:rsid w:val="002960D7"/>
    <w:rsid w:val="002967E9"/>
    <w:rsid w:val="0029768B"/>
    <w:rsid w:val="002A06F6"/>
    <w:rsid w:val="002A0974"/>
    <w:rsid w:val="002A0D4C"/>
    <w:rsid w:val="002A2152"/>
    <w:rsid w:val="002A4982"/>
    <w:rsid w:val="002A5A09"/>
    <w:rsid w:val="002A5DFD"/>
    <w:rsid w:val="002A65A0"/>
    <w:rsid w:val="002A7197"/>
    <w:rsid w:val="002A7782"/>
    <w:rsid w:val="002A7DF2"/>
    <w:rsid w:val="002B04C8"/>
    <w:rsid w:val="002B12E3"/>
    <w:rsid w:val="002B16A8"/>
    <w:rsid w:val="002B2752"/>
    <w:rsid w:val="002B2885"/>
    <w:rsid w:val="002B2B03"/>
    <w:rsid w:val="002B3737"/>
    <w:rsid w:val="002B3C41"/>
    <w:rsid w:val="002B404D"/>
    <w:rsid w:val="002B41B1"/>
    <w:rsid w:val="002B4397"/>
    <w:rsid w:val="002B541B"/>
    <w:rsid w:val="002B5907"/>
    <w:rsid w:val="002B5A38"/>
    <w:rsid w:val="002B62A8"/>
    <w:rsid w:val="002B62B3"/>
    <w:rsid w:val="002B648B"/>
    <w:rsid w:val="002B6D7C"/>
    <w:rsid w:val="002C04D0"/>
    <w:rsid w:val="002C0D9D"/>
    <w:rsid w:val="002C0E54"/>
    <w:rsid w:val="002C1633"/>
    <w:rsid w:val="002C2041"/>
    <w:rsid w:val="002C22B4"/>
    <w:rsid w:val="002C2978"/>
    <w:rsid w:val="002C3F46"/>
    <w:rsid w:val="002C45E5"/>
    <w:rsid w:val="002C60B1"/>
    <w:rsid w:val="002C63D5"/>
    <w:rsid w:val="002C65B2"/>
    <w:rsid w:val="002C6891"/>
    <w:rsid w:val="002C787B"/>
    <w:rsid w:val="002D070B"/>
    <w:rsid w:val="002D2165"/>
    <w:rsid w:val="002D2E10"/>
    <w:rsid w:val="002D4914"/>
    <w:rsid w:val="002D6272"/>
    <w:rsid w:val="002E0375"/>
    <w:rsid w:val="002E2374"/>
    <w:rsid w:val="002E2EE9"/>
    <w:rsid w:val="002E2F9E"/>
    <w:rsid w:val="002E35E6"/>
    <w:rsid w:val="002E5B27"/>
    <w:rsid w:val="002E7208"/>
    <w:rsid w:val="002E7D8A"/>
    <w:rsid w:val="002F071B"/>
    <w:rsid w:val="002F0BDF"/>
    <w:rsid w:val="002F1855"/>
    <w:rsid w:val="002F5733"/>
    <w:rsid w:val="002F5E70"/>
    <w:rsid w:val="002F5FFC"/>
    <w:rsid w:val="002F694C"/>
    <w:rsid w:val="002F6B01"/>
    <w:rsid w:val="002F7E66"/>
    <w:rsid w:val="0030057F"/>
    <w:rsid w:val="00300B4B"/>
    <w:rsid w:val="00300B72"/>
    <w:rsid w:val="00302E28"/>
    <w:rsid w:val="00302F67"/>
    <w:rsid w:val="003036D0"/>
    <w:rsid w:val="003038E5"/>
    <w:rsid w:val="00303B2A"/>
    <w:rsid w:val="003043F6"/>
    <w:rsid w:val="003046AA"/>
    <w:rsid w:val="003051B7"/>
    <w:rsid w:val="00305770"/>
    <w:rsid w:val="003067AC"/>
    <w:rsid w:val="00307FDD"/>
    <w:rsid w:val="0031041A"/>
    <w:rsid w:val="00310580"/>
    <w:rsid w:val="003118FF"/>
    <w:rsid w:val="00311A6C"/>
    <w:rsid w:val="00311AC8"/>
    <w:rsid w:val="0031233B"/>
    <w:rsid w:val="003137C6"/>
    <w:rsid w:val="003144DD"/>
    <w:rsid w:val="00314683"/>
    <w:rsid w:val="003150FD"/>
    <w:rsid w:val="00315597"/>
    <w:rsid w:val="00315813"/>
    <w:rsid w:val="00315D42"/>
    <w:rsid w:val="00316A35"/>
    <w:rsid w:val="00317617"/>
    <w:rsid w:val="00320B2F"/>
    <w:rsid w:val="0032280A"/>
    <w:rsid w:val="0032309E"/>
    <w:rsid w:val="00323389"/>
    <w:rsid w:val="0032386C"/>
    <w:rsid w:val="00323ABF"/>
    <w:rsid w:val="0032485D"/>
    <w:rsid w:val="00324E27"/>
    <w:rsid w:val="003269E8"/>
    <w:rsid w:val="00326A64"/>
    <w:rsid w:val="00326CC9"/>
    <w:rsid w:val="00327688"/>
    <w:rsid w:val="00330416"/>
    <w:rsid w:val="0033091F"/>
    <w:rsid w:val="0033119E"/>
    <w:rsid w:val="00331A7A"/>
    <w:rsid w:val="00331B6E"/>
    <w:rsid w:val="003327DA"/>
    <w:rsid w:val="00334396"/>
    <w:rsid w:val="00334BC4"/>
    <w:rsid w:val="003355DB"/>
    <w:rsid w:val="00335BA4"/>
    <w:rsid w:val="00340425"/>
    <w:rsid w:val="00341501"/>
    <w:rsid w:val="00341B88"/>
    <w:rsid w:val="003421EC"/>
    <w:rsid w:val="00342F7F"/>
    <w:rsid w:val="003430D1"/>
    <w:rsid w:val="003457AB"/>
    <w:rsid w:val="00345EB7"/>
    <w:rsid w:val="003460F8"/>
    <w:rsid w:val="00346E81"/>
    <w:rsid w:val="00347998"/>
    <w:rsid w:val="00350442"/>
    <w:rsid w:val="0035051F"/>
    <w:rsid w:val="00351E9B"/>
    <w:rsid w:val="003522FF"/>
    <w:rsid w:val="00352622"/>
    <w:rsid w:val="00352F39"/>
    <w:rsid w:val="003539D4"/>
    <w:rsid w:val="00355283"/>
    <w:rsid w:val="003616AF"/>
    <w:rsid w:val="00361AD1"/>
    <w:rsid w:val="00361AD9"/>
    <w:rsid w:val="003629B5"/>
    <w:rsid w:val="00362E75"/>
    <w:rsid w:val="0036300B"/>
    <w:rsid w:val="00363E32"/>
    <w:rsid w:val="00365352"/>
    <w:rsid w:val="0036592B"/>
    <w:rsid w:val="00372B43"/>
    <w:rsid w:val="00373718"/>
    <w:rsid w:val="00373A73"/>
    <w:rsid w:val="00374321"/>
    <w:rsid w:val="00374CD0"/>
    <w:rsid w:val="00375609"/>
    <w:rsid w:val="00375890"/>
    <w:rsid w:val="00375C4A"/>
    <w:rsid w:val="00375F4C"/>
    <w:rsid w:val="00376AFC"/>
    <w:rsid w:val="00377E48"/>
    <w:rsid w:val="00380D3B"/>
    <w:rsid w:val="003812A1"/>
    <w:rsid w:val="00381BED"/>
    <w:rsid w:val="003822F1"/>
    <w:rsid w:val="003826AD"/>
    <w:rsid w:val="00382C3E"/>
    <w:rsid w:val="003834AF"/>
    <w:rsid w:val="00383714"/>
    <w:rsid w:val="003837D0"/>
    <w:rsid w:val="0038383C"/>
    <w:rsid w:val="003840F9"/>
    <w:rsid w:val="003847E5"/>
    <w:rsid w:val="00384BAE"/>
    <w:rsid w:val="003866DD"/>
    <w:rsid w:val="0039027B"/>
    <w:rsid w:val="0039085A"/>
    <w:rsid w:val="00391920"/>
    <w:rsid w:val="00391ACD"/>
    <w:rsid w:val="003930BF"/>
    <w:rsid w:val="00393B5D"/>
    <w:rsid w:val="00393BBC"/>
    <w:rsid w:val="0039559B"/>
    <w:rsid w:val="003955BA"/>
    <w:rsid w:val="00396D05"/>
    <w:rsid w:val="00396E19"/>
    <w:rsid w:val="00397FBB"/>
    <w:rsid w:val="003A073A"/>
    <w:rsid w:val="003A096C"/>
    <w:rsid w:val="003A12E4"/>
    <w:rsid w:val="003A173D"/>
    <w:rsid w:val="003A17C5"/>
    <w:rsid w:val="003A2D23"/>
    <w:rsid w:val="003A36ED"/>
    <w:rsid w:val="003A468D"/>
    <w:rsid w:val="003A4BDC"/>
    <w:rsid w:val="003A4EAD"/>
    <w:rsid w:val="003A5847"/>
    <w:rsid w:val="003A5895"/>
    <w:rsid w:val="003A6869"/>
    <w:rsid w:val="003A7025"/>
    <w:rsid w:val="003A7390"/>
    <w:rsid w:val="003B0F95"/>
    <w:rsid w:val="003B11D6"/>
    <w:rsid w:val="003B28C3"/>
    <w:rsid w:val="003B3491"/>
    <w:rsid w:val="003B5129"/>
    <w:rsid w:val="003B5237"/>
    <w:rsid w:val="003B529E"/>
    <w:rsid w:val="003B6DAB"/>
    <w:rsid w:val="003B74EF"/>
    <w:rsid w:val="003B76FD"/>
    <w:rsid w:val="003C020A"/>
    <w:rsid w:val="003C129B"/>
    <w:rsid w:val="003C135F"/>
    <w:rsid w:val="003C183D"/>
    <w:rsid w:val="003C1EEF"/>
    <w:rsid w:val="003C2668"/>
    <w:rsid w:val="003C2ACB"/>
    <w:rsid w:val="003C46D8"/>
    <w:rsid w:val="003C52C2"/>
    <w:rsid w:val="003C52F1"/>
    <w:rsid w:val="003C5889"/>
    <w:rsid w:val="003C5907"/>
    <w:rsid w:val="003C656A"/>
    <w:rsid w:val="003C688E"/>
    <w:rsid w:val="003C69D3"/>
    <w:rsid w:val="003C7971"/>
    <w:rsid w:val="003C7FC0"/>
    <w:rsid w:val="003D22AF"/>
    <w:rsid w:val="003D2EE6"/>
    <w:rsid w:val="003D32E1"/>
    <w:rsid w:val="003D3DF6"/>
    <w:rsid w:val="003D539C"/>
    <w:rsid w:val="003D6483"/>
    <w:rsid w:val="003D6F9C"/>
    <w:rsid w:val="003D714F"/>
    <w:rsid w:val="003D79C3"/>
    <w:rsid w:val="003E0155"/>
    <w:rsid w:val="003E2987"/>
    <w:rsid w:val="003E4508"/>
    <w:rsid w:val="003E4A3E"/>
    <w:rsid w:val="003E4C8B"/>
    <w:rsid w:val="003E52A4"/>
    <w:rsid w:val="003E5378"/>
    <w:rsid w:val="003E5E1B"/>
    <w:rsid w:val="003E5FE6"/>
    <w:rsid w:val="003F0ABA"/>
    <w:rsid w:val="003F35FB"/>
    <w:rsid w:val="003F36A1"/>
    <w:rsid w:val="003F3F5A"/>
    <w:rsid w:val="003F3F9B"/>
    <w:rsid w:val="003F4C4E"/>
    <w:rsid w:val="003F5440"/>
    <w:rsid w:val="003F559A"/>
    <w:rsid w:val="003F5A85"/>
    <w:rsid w:val="003F69A9"/>
    <w:rsid w:val="003F69E8"/>
    <w:rsid w:val="003F6A26"/>
    <w:rsid w:val="003F6E4D"/>
    <w:rsid w:val="003F76B9"/>
    <w:rsid w:val="0040162D"/>
    <w:rsid w:val="00404195"/>
    <w:rsid w:val="004056F3"/>
    <w:rsid w:val="00405A9D"/>
    <w:rsid w:val="00405D85"/>
    <w:rsid w:val="004104CE"/>
    <w:rsid w:val="00412404"/>
    <w:rsid w:val="004134B7"/>
    <w:rsid w:val="00413EB5"/>
    <w:rsid w:val="00414660"/>
    <w:rsid w:val="00414686"/>
    <w:rsid w:val="004161A3"/>
    <w:rsid w:val="004166A0"/>
    <w:rsid w:val="004169A8"/>
    <w:rsid w:val="004172B0"/>
    <w:rsid w:val="004174CD"/>
    <w:rsid w:val="004205C2"/>
    <w:rsid w:val="004215D7"/>
    <w:rsid w:val="004215FC"/>
    <w:rsid w:val="0042160C"/>
    <w:rsid w:val="004218F6"/>
    <w:rsid w:val="00421E13"/>
    <w:rsid w:val="004222F7"/>
    <w:rsid w:val="004226B9"/>
    <w:rsid w:val="00422B81"/>
    <w:rsid w:val="00422D9B"/>
    <w:rsid w:val="00425D4F"/>
    <w:rsid w:val="00427115"/>
    <w:rsid w:val="004276C6"/>
    <w:rsid w:val="00430612"/>
    <w:rsid w:val="00431330"/>
    <w:rsid w:val="004317E6"/>
    <w:rsid w:val="00432BE9"/>
    <w:rsid w:val="00432E2B"/>
    <w:rsid w:val="004331BF"/>
    <w:rsid w:val="00433595"/>
    <w:rsid w:val="00434CF0"/>
    <w:rsid w:val="00436834"/>
    <w:rsid w:val="00436D32"/>
    <w:rsid w:val="0043750C"/>
    <w:rsid w:val="00440FB0"/>
    <w:rsid w:val="00441078"/>
    <w:rsid w:val="00444C73"/>
    <w:rsid w:val="004455DB"/>
    <w:rsid w:val="00445768"/>
    <w:rsid w:val="00445E65"/>
    <w:rsid w:val="004466FF"/>
    <w:rsid w:val="0044682B"/>
    <w:rsid w:val="00450BD4"/>
    <w:rsid w:val="00451029"/>
    <w:rsid w:val="0045151E"/>
    <w:rsid w:val="0045274D"/>
    <w:rsid w:val="0045384A"/>
    <w:rsid w:val="00454844"/>
    <w:rsid w:val="004550D4"/>
    <w:rsid w:val="004553BF"/>
    <w:rsid w:val="00455C9E"/>
    <w:rsid w:val="00455F8A"/>
    <w:rsid w:val="00455F98"/>
    <w:rsid w:val="00456EF8"/>
    <w:rsid w:val="0045772D"/>
    <w:rsid w:val="004607FA"/>
    <w:rsid w:val="00460967"/>
    <w:rsid w:val="00460B52"/>
    <w:rsid w:val="00460D94"/>
    <w:rsid w:val="0046215D"/>
    <w:rsid w:val="0046260A"/>
    <w:rsid w:val="00462A42"/>
    <w:rsid w:val="00463132"/>
    <w:rsid w:val="00465022"/>
    <w:rsid w:val="00465147"/>
    <w:rsid w:val="0046625D"/>
    <w:rsid w:val="004666B7"/>
    <w:rsid w:val="004666DD"/>
    <w:rsid w:val="0046744E"/>
    <w:rsid w:val="00467C1C"/>
    <w:rsid w:val="00470DC2"/>
    <w:rsid w:val="00471117"/>
    <w:rsid w:val="00471DC4"/>
    <w:rsid w:val="004721C3"/>
    <w:rsid w:val="00473979"/>
    <w:rsid w:val="00473B0A"/>
    <w:rsid w:val="00476CE0"/>
    <w:rsid w:val="00477E22"/>
    <w:rsid w:val="0048228E"/>
    <w:rsid w:val="00482EF0"/>
    <w:rsid w:val="00483352"/>
    <w:rsid w:val="00483680"/>
    <w:rsid w:val="004836CE"/>
    <w:rsid w:val="00486340"/>
    <w:rsid w:val="004878F4"/>
    <w:rsid w:val="0048799C"/>
    <w:rsid w:val="00487A41"/>
    <w:rsid w:val="00490F5D"/>
    <w:rsid w:val="004910B4"/>
    <w:rsid w:val="004921E9"/>
    <w:rsid w:val="00494D77"/>
    <w:rsid w:val="00494E1B"/>
    <w:rsid w:val="00495974"/>
    <w:rsid w:val="00495B55"/>
    <w:rsid w:val="0049646C"/>
    <w:rsid w:val="00496924"/>
    <w:rsid w:val="00497176"/>
    <w:rsid w:val="00497A58"/>
    <w:rsid w:val="00497DBA"/>
    <w:rsid w:val="004A22F1"/>
    <w:rsid w:val="004A25FD"/>
    <w:rsid w:val="004A3AD2"/>
    <w:rsid w:val="004A3FA9"/>
    <w:rsid w:val="004A58E2"/>
    <w:rsid w:val="004B13B6"/>
    <w:rsid w:val="004B24BD"/>
    <w:rsid w:val="004B384C"/>
    <w:rsid w:val="004B43A1"/>
    <w:rsid w:val="004B4A1F"/>
    <w:rsid w:val="004B4D74"/>
    <w:rsid w:val="004B5BE9"/>
    <w:rsid w:val="004B5D18"/>
    <w:rsid w:val="004B637F"/>
    <w:rsid w:val="004B6625"/>
    <w:rsid w:val="004B76AF"/>
    <w:rsid w:val="004C0562"/>
    <w:rsid w:val="004C226E"/>
    <w:rsid w:val="004C2685"/>
    <w:rsid w:val="004C3185"/>
    <w:rsid w:val="004C40F7"/>
    <w:rsid w:val="004C5868"/>
    <w:rsid w:val="004C7088"/>
    <w:rsid w:val="004C70FB"/>
    <w:rsid w:val="004C7A34"/>
    <w:rsid w:val="004C7A92"/>
    <w:rsid w:val="004D003C"/>
    <w:rsid w:val="004D1CC3"/>
    <w:rsid w:val="004D20B1"/>
    <w:rsid w:val="004D36FE"/>
    <w:rsid w:val="004D3A4F"/>
    <w:rsid w:val="004D5565"/>
    <w:rsid w:val="004E0756"/>
    <w:rsid w:val="004E239C"/>
    <w:rsid w:val="004E39A9"/>
    <w:rsid w:val="004E3B70"/>
    <w:rsid w:val="004E45E3"/>
    <w:rsid w:val="004E498A"/>
    <w:rsid w:val="004E4E3A"/>
    <w:rsid w:val="004E5340"/>
    <w:rsid w:val="004E58C8"/>
    <w:rsid w:val="004E5DE8"/>
    <w:rsid w:val="004E6239"/>
    <w:rsid w:val="004E6527"/>
    <w:rsid w:val="004E7488"/>
    <w:rsid w:val="004F0C47"/>
    <w:rsid w:val="004F1E7C"/>
    <w:rsid w:val="004F21B0"/>
    <w:rsid w:val="004F3A56"/>
    <w:rsid w:val="004F42F1"/>
    <w:rsid w:val="004F4659"/>
    <w:rsid w:val="004F50C2"/>
    <w:rsid w:val="004F7DB1"/>
    <w:rsid w:val="00500D57"/>
    <w:rsid w:val="00500F87"/>
    <w:rsid w:val="005012A7"/>
    <w:rsid w:val="00501471"/>
    <w:rsid w:val="0050173A"/>
    <w:rsid w:val="005019F7"/>
    <w:rsid w:val="00502147"/>
    <w:rsid w:val="005021C1"/>
    <w:rsid w:val="00502405"/>
    <w:rsid w:val="00502625"/>
    <w:rsid w:val="00502EDC"/>
    <w:rsid w:val="00503473"/>
    <w:rsid w:val="00503917"/>
    <w:rsid w:val="00505BA5"/>
    <w:rsid w:val="00505D81"/>
    <w:rsid w:val="0050662F"/>
    <w:rsid w:val="005070FB"/>
    <w:rsid w:val="0051282B"/>
    <w:rsid w:val="00513996"/>
    <w:rsid w:val="00513AC7"/>
    <w:rsid w:val="00514C7C"/>
    <w:rsid w:val="00515111"/>
    <w:rsid w:val="00516191"/>
    <w:rsid w:val="00516AA3"/>
    <w:rsid w:val="00516D4A"/>
    <w:rsid w:val="00516E4C"/>
    <w:rsid w:val="00517D66"/>
    <w:rsid w:val="00517F86"/>
    <w:rsid w:val="0052092C"/>
    <w:rsid w:val="00520B5F"/>
    <w:rsid w:val="00521834"/>
    <w:rsid w:val="005220F7"/>
    <w:rsid w:val="00522621"/>
    <w:rsid w:val="005236AC"/>
    <w:rsid w:val="0052380E"/>
    <w:rsid w:val="00524904"/>
    <w:rsid w:val="00524AD9"/>
    <w:rsid w:val="005258D2"/>
    <w:rsid w:val="0052624D"/>
    <w:rsid w:val="005269A0"/>
    <w:rsid w:val="00526D19"/>
    <w:rsid w:val="00532B47"/>
    <w:rsid w:val="0053375E"/>
    <w:rsid w:val="005339F1"/>
    <w:rsid w:val="00533D6B"/>
    <w:rsid w:val="00533E71"/>
    <w:rsid w:val="00536021"/>
    <w:rsid w:val="005366BE"/>
    <w:rsid w:val="00540C16"/>
    <w:rsid w:val="0054489D"/>
    <w:rsid w:val="005448AC"/>
    <w:rsid w:val="00544E28"/>
    <w:rsid w:val="0054659B"/>
    <w:rsid w:val="00546BBB"/>
    <w:rsid w:val="00547BBE"/>
    <w:rsid w:val="00547FE8"/>
    <w:rsid w:val="005512D8"/>
    <w:rsid w:val="005514B9"/>
    <w:rsid w:val="00552952"/>
    <w:rsid w:val="00553770"/>
    <w:rsid w:val="00554104"/>
    <w:rsid w:val="00554635"/>
    <w:rsid w:val="005546EE"/>
    <w:rsid w:val="0055578B"/>
    <w:rsid w:val="00555C96"/>
    <w:rsid w:val="005572ED"/>
    <w:rsid w:val="005608B9"/>
    <w:rsid w:val="00560CE5"/>
    <w:rsid w:val="00560E6A"/>
    <w:rsid w:val="00561AEE"/>
    <w:rsid w:val="00561C89"/>
    <w:rsid w:val="00561CD6"/>
    <w:rsid w:val="00562B1D"/>
    <w:rsid w:val="00562B28"/>
    <w:rsid w:val="005642E3"/>
    <w:rsid w:val="005651BB"/>
    <w:rsid w:val="0056661B"/>
    <w:rsid w:val="00566D6F"/>
    <w:rsid w:val="00567B58"/>
    <w:rsid w:val="005704E4"/>
    <w:rsid w:val="00570881"/>
    <w:rsid w:val="00571E8D"/>
    <w:rsid w:val="005721F3"/>
    <w:rsid w:val="005730E7"/>
    <w:rsid w:val="00573CA4"/>
    <w:rsid w:val="0057588E"/>
    <w:rsid w:val="00577259"/>
    <w:rsid w:val="00580A35"/>
    <w:rsid w:val="00581730"/>
    <w:rsid w:val="00584331"/>
    <w:rsid w:val="0058433F"/>
    <w:rsid w:val="0058480F"/>
    <w:rsid w:val="00584ACF"/>
    <w:rsid w:val="00585AA8"/>
    <w:rsid w:val="0058622A"/>
    <w:rsid w:val="00586D0E"/>
    <w:rsid w:val="00586D77"/>
    <w:rsid w:val="00586F20"/>
    <w:rsid w:val="00587101"/>
    <w:rsid w:val="00587359"/>
    <w:rsid w:val="00587732"/>
    <w:rsid w:val="00587ECB"/>
    <w:rsid w:val="00591F1D"/>
    <w:rsid w:val="00592059"/>
    <w:rsid w:val="0059390C"/>
    <w:rsid w:val="00594C69"/>
    <w:rsid w:val="005956B9"/>
    <w:rsid w:val="005972C7"/>
    <w:rsid w:val="005979D1"/>
    <w:rsid w:val="00597F8E"/>
    <w:rsid w:val="005A083B"/>
    <w:rsid w:val="005A1A71"/>
    <w:rsid w:val="005A2A95"/>
    <w:rsid w:val="005A3364"/>
    <w:rsid w:val="005A3857"/>
    <w:rsid w:val="005A3E0F"/>
    <w:rsid w:val="005A4DBB"/>
    <w:rsid w:val="005A62D7"/>
    <w:rsid w:val="005A6F5D"/>
    <w:rsid w:val="005B006E"/>
    <w:rsid w:val="005B09EC"/>
    <w:rsid w:val="005B171E"/>
    <w:rsid w:val="005B17E4"/>
    <w:rsid w:val="005B25E8"/>
    <w:rsid w:val="005B2D42"/>
    <w:rsid w:val="005B4156"/>
    <w:rsid w:val="005B45C5"/>
    <w:rsid w:val="005B4844"/>
    <w:rsid w:val="005B4A99"/>
    <w:rsid w:val="005B4C67"/>
    <w:rsid w:val="005B57CC"/>
    <w:rsid w:val="005B7A85"/>
    <w:rsid w:val="005C0B2D"/>
    <w:rsid w:val="005C2BE6"/>
    <w:rsid w:val="005C2F7E"/>
    <w:rsid w:val="005C4314"/>
    <w:rsid w:val="005C44BE"/>
    <w:rsid w:val="005C5759"/>
    <w:rsid w:val="005C7525"/>
    <w:rsid w:val="005C78AA"/>
    <w:rsid w:val="005C79FA"/>
    <w:rsid w:val="005C7FC5"/>
    <w:rsid w:val="005D1D90"/>
    <w:rsid w:val="005D2037"/>
    <w:rsid w:val="005D25B3"/>
    <w:rsid w:val="005D2770"/>
    <w:rsid w:val="005D3236"/>
    <w:rsid w:val="005D34FE"/>
    <w:rsid w:val="005D52EC"/>
    <w:rsid w:val="005D5377"/>
    <w:rsid w:val="005D5C1D"/>
    <w:rsid w:val="005D6BDC"/>
    <w:rsid w:val="005D704B"/>
    <w:rsid w:val="005D71BE"/>
    <w:rsid w:val="005E237E"/>
    <w:rsid w:val="005E2EF7"/>
    <w:rsid w:val="005E5396"/>
    <w:rsid w:val="005E63D2"/>
    <w:rsid w:val="005E68E7"/>
    <w:rsid w:val="005F0166"/>
    <w:rsid w:val="005F01A4"/>
    <w:rsid w:val="005F17FE"/>
    <w:rsid w:val="005F1813"/>
    <w:rsid w:val="005F19CE"/>
    <w:rsid w:val="005F1B6A"/>
    <w:rsid w:val="005F1C94"/>
    <w:rsid w:val="005F2349"/>
    <w:rsid w:val="005F45FB"/>
    <w:rsid w:val="005F4659"/>
    <w:rsid w:val="005F4D91"/>
    <w:rsid w:val="005F51E1"/>
    <w:rsid w:val="005F6A79"/>
    <w:rsid w:val="005F7B23"/>
    <w:rsid w:val="005F7B62"/>
    <w:rsid w:val="006010CF"/>
    <w:rsid w:val="006011D1"/>
    <w:rsid w:val="00602243"/>
    <w:rsid w:val="0060276A"/>
    <w:rsid w:val="00602991"/>
    <w:rsid w:val="006037E3"/>
    <w:rsid w:val="00604A88"/>
    <w:rsid w:val="00604DCA"/>
    <w:rsid w:val="006060C4"/>
    <w:rsid w:val="006066BF"/>
    <w:rsid w:val="00606778"/>
    <w:rsid w:val="006067B2"/>
    <w:rsid w:val="00606A47"/>
    <w:rsid w:val="00606C07"/>
    <w:rsid w:val="00610816"/>
    <w:rsid w:val="00610E67"/>
    <w:rsid w:val="0061124A"/>
    <w:rsid w:val="0061139F"/>
    <w:rsid w:val="0061198B"/>
    <w:rsid w:val="00611C1E"/>
    <w:rsid w:val="006141E9"/>
    <w:rsid w:val="0061458F"/>
    <w:rsid w:val="006152D1"/>
    <w:rsid w:val="006153DA"/>
    <w:rsid w:val="00616867"/>
    <w:rsid w:val="00621145"/>
    <w:rsid w:val="00621838"/>
    <w:rsid w:val="00623D76"/>
    <w:rsid w:val="00623EC4"/>
    <w:rsid w:val="006241D9"/>
    <w:rsid w:val="006249F0"/>
    <w:rsid w:val="00624B9E"/>
    <w:rsid w:val="00624FCF"/>
    <w:rsid w:val="00625356"/>
    <w:rsid w:val="00625464"/>
    <w:rsid w:val="00626F8B"/>
    <w:rsid w:val="00627BFB"/>
    <w:rsid w:val="00630182"/>
    <w:rsid w:val="006306C0"/>
    <w:rsid w:val="00631CB8"/>
    <w:rsid w:val="00631D74"/>
    <w:rsid w:val="00632100"/>
    <w:rsid w:val="00632170"/>
    <w:rsid w:val="00633387"/>
    <w:rsid w:val="006333AE"/>
    <w:rsid w:val="0063475D"/>
    <w:rsid w:val="00634AB6"/>
    <w:rsid w:val="006353C8"/>
    <w:rsid w:val="00635574"/>
    <w:rsid w:val="006355A4"/>
    <w:rsid w:val="00640168"/>
    <w:rsid w:val="006402A0"/>
    <w:rsid w:val="00640CB0"/>
    <w:rsid w:val="00640D7E"/>
    <w:rsid w:val="00640E84"/>
    <w:rsid w:val="0064155B"/>
    <w:rsid w:val="00641DD3"/>
    <w:rsid w:val="006429AC"/>
    <w:rsid w:val="00643A92"/>
    <w:rsid w:val="00643EEB"/>
    <w:rsid w:val="00643FC4"/>
    <w:rsid w:val="006441AA"/>
    <w:rsid w:val="006442A6"/>
    <w:rsid w:val="00644849"/>
    <w:rsid w:val="00644F3D"/>
    <w:rsid w:val="006452D9"/>
    <w:rsid w:val="00646AD2"/>
    <w:rsid w:val="00646CC7"/>
    <w:rsid w:val="00646EC9"/>
    <w:rsid w:val="00646FFD"/>
    <w:rsid w:val="006477C3"/>
    <w:rsid w:val="0064799A"/>
    <w:rsid w:val="00650AEE"/>
    <w:rsid w:val="0065127B"/>
    <w:rsid w:val="00651A9A"/>
    <w:rsid w:val="006524CD"/>
    <w:rsid w:val="00652596"/>
    <w:rsid w:val="0065565A"/>
    <w:rsid w:val="00656299"/>
    <w:rsid w:val="00656DF3"/>
    <w:rsid w:val="00657E8E"/>
    <w:rsid w:val="00657FED"/>
    <w:rsid w:val="0066008B"/>
    <w:rsid w:val="00660205"/>
    <w:rsid w:val="00660C63"/>
    <w:rsid w:val="00661656"/>
    <w:rsid w:val="00662BBA"/>
    <w:rsid w:val="00662E6F"/>
    <w:rsid w:val="006637F1"/>
    <w:rsid w:val="0066402B"/>
    <w:rsid w:val="0066448E"/>
    <w:rsid w:val="0066520A"/>
    <w:rsid w:val="00666E16"/>
    <w:rsid w:val="00667B8B"/>
    <w:rsid w:val="00670379"/>
    <w:rsid w:val="0067043B"/>
    <w:rsid w:val="00670B56"/>
    <w:rsid w:val="0067211B"/>
    <w:rsid w:val="006729B9"/>
    <w:rsid w:val="00672EC6"/>
    <w:rsid w:val="00673021"/>
    <w:rsid w:val="0067311F"/>
    <w:rsid w:val="00676CB3"/>
    <w:rsid w:val="0067796D"/>
    <w:rsid w:val="006800D0"/>
    <w:rsid w:val="00680F21"/>
    <w:rsid w:val="00682110"/>
    <w:rsid w:val="00682B32"/>
    <w:rsid w:val="00682BC9"/>
    <w:rsid w:val="00682D31"/>
    <w:rsid w:val="0068368F"/>
    <w:rsid w:val="00683D2C"/>
    <w:rsid w:val="006850C9"/>
    <w:rsid w:val="006865E7"/>
    <w:rsid w:val="00687162"/>
    <w:rsid w:val="00687E6F"/>
    <w:rsid w:val="00690776"/>
    <w:rsid w:val="006915B2"/>
    <w:rsid w:val="006915FA"/>
    <w:rsid w:val="00691ED2"/>
    <w:rsid w:val="006924D6"/>
    <w:rsid w:val="00692C02"/>
    <w:rsid w:val="006934DD"/>
    <w:rsid w:val="006935F7"/>
    <w:rsid w:val="00694F2C"/>
    <w:rsid w:val="00694F83"/>
    <w:rsid w:val="00695508"/>
    <w:rsid w:val="00696350"/>
    <w:rsid w:val="00696649"/>
    <w:rsid w:val="00697860"/>
    <w:rsid w:val="00697E0B"/>
    <w:rsid w:val="006A000D"/>
    <w:rsid w:val="006A18C0"/>
    <w:rsid w:val="006A1F55"/>
    <w:rsid w:val="006A287F"/>
    <w:rsid w:val="006A4415"/>
    <w:rsid w:val="006A4650"/>
    <w:rsid w:val="006A5410"/>
    <w:rsid w:val="006A580E"/>
    <w:rsid w:val="006A590C"/>
    <w:rsid w:val="006A6DA7"/>
    <w:rsid w:val="006A714D"/>
    <w:rsid w:val="006B0817"/>
    <w:rsid w:val="006B0E09"/>
    <w:rsid w:val="006B15D9"/>
    <w:rsid w:val="006B188D"/>
    <w:rsid w:val="006B3699"/>
    <w:rsid w:val="006B46C1"/>
    <w:rsid w:val="006B4BFF"/>
    <w:rsid w:val="006B5C9C"/>
    <w:rsid w:val="006B6555"/>
    <w:rsid w:val="006B6610"/>
    <w:rsid w:val="006C19D8"/>
    <w:rsid w:val="006C2FB6"/>
    <w:rsid w:val="006C35B4"/>
    <w:rsid w:val="006C4E71"/>
    <w:rsid w:val="006C4EDE"/>
    <w:rsid w:val="006C586E"/>
    <w:rsid w:val="006C5BDE"/>
    <w:rsid w:val="006C65A5"/>
    <w:rsid w:val="006C69F2"/>
    <w:rsid w:val="006C7188"/>
    <w:rsid w:val="006C736C"/>
    <w:rsid w:val="006D089F"/>
    <w:rsid w:val="006D0B52"/>
    <w:rsid w:val="006D125B"/>
    <w:rsid w:val="006D223E"/>
    <w:rsid w:val="006D2DC2"/>
    <w:rsid w:val="006D2F09"/>
    <w:rsid w:val="006D2F8F"/>
    <w:rsid w:val="006D3F7E"/>
    <w:rsid w:val="006D4320"/>
    <w:rsid w:val="006D436A"/>
    <w:rsid w:val="006D5637"/>
    <w:rsid w:val="006D5ADE"/>
    <w:rsid w:val="006D75D3"/>
    <w:rsid w:val="006D793E"/>
    <w:rsid w:val="006E1A56"/>
    <w:rsid w:val="006E1B68"/>
    <w:rsid w:val="006E5705"/>
    <w:rsid w:val="006E6E6E"/>
    <w:rsid w:val="006E762B"/>
    <w:rsid w:val="006E776E"/>
    <w:rsid w:val="006E7D93"/>
    <w:rsid w:val="006F05C2"/>
    <w:rsid w:val="006F134A"/>
    <w:rsid w:val="006F171B"/>
    <w:rsid w:val="006F1C3A"/>
    <w:rsid w:val="006F236E"/>
    <w:rsid w:val="006F3851"/>
    <w:rsid w:val="006F3963"/>
    <w:rsid w:val="006F3BD3"/>
    <w:rsid w:val="006F3E90"/>
    <w:rsid w:val="006F46DF"/>
    <w:rsid w:val="006F4E58"/>
    <w:rsid w:val="006F4E7C"/>
    <w:rsid w:val="006F51D0"/>
    <w:rsid w:val="006F520D"/>
    <w:rsid w:val="006F534A"/>
    <w:rsid w:val="006F5CB1"/>
    <w:rsid w:val="006F5CF3"/>
    <w:rsid w:val="006F62AD"/>
    <w:rsid w:val="006F75F1"/>
    <w:rsid w:val="006F7BBB"/>
    <w:rsid w:val="007035EF"/>
    <w:rsid w:val="00704F57"/>
    <w:rsid w:val="0070542C"/>
    <w:rsid w:val="00705B0A"/>
    <w:rsid w:val="00705D8F"/>
    <w:rsid w:val="00705E4A"/>
    <w:rsid w:val="007073AF"/>
    <w:rsid w:val="0070746C"/>
    <w:rsid w:val="00707506"/>
    <w:rsid w:val="007075E2"/>
    <w:rsid w:val="007104D0"/>
    <w:rsid w:val="00710F33"/>
    <w:rsid w:val="0071189D"/>
    <w:rsid w:val="0071242C"/>
    <w:rsid w:val="00712DD8"/>
    <w:rsid w:val="00712DE4"/>
    <w:rsid w:val="007132FB"/>
    <w:rsid w:val="007139AE"/>
    <w:rsid w:val="00713B12"/>
    <w:rsid w:val="00714BC1"/>
    <w:rsid w:val="007150AA"/>
    <w:rsid w:val="00715F58"/>
    <w:rsid w:val="0071707C"/>
    <w:rsid w:val="00717456"/>
    <w:rsid w:val="007200E1"/>
    <w:rsid w:val="00720242"/>
    <w:rsid w:val="00720A26"/>
    <w:rsid w:val="00721077"/>
    <w:rsid w:val="00722353"/>
    <w:rsid w:val="00722CD6"/>
    <w:rsid w:val="00722FBB"/>
    <w:rsid w:val="00723027"/>
    <w:rsid w:val="007230E8"/>
    <w:rsid w:val="00723DBC"/>
    <w:rsid w:val="00724D32"/>
    <w:rsid w:val="00724E35"/>
    <w:rsid w:val="00726F72"/>
    <w:rsid w:val="00727084"/>
    <w:rsid w:val="0072733C"/>
    <w:rsid w:val="0072769A"/>
    <w:rsid w:val="0072774F"/>
    <w:rsid w:val="00730023"/>
    <w:rsid w:val="00730201"/>
    <w:rsid w:val="007305B1"/>
    <w:rsid w:val="00732103"/>
    <w:rsid w:val="0073226B"/>
    <w:rsid w:val="0073253B"/>
    <w:rsid w:val="007328A0"/>
    <w:rsid w:val="00732ABB"/>
    <w:rsid w:val="00732E3B"/>
    <w:rsid w:val="0073496F"/>
    <w:rsid w:val="007354C8"/>
    <w:rsid w:val="007357CF"/>
    <w:rsid w:val="00735D9A"/>
    <w:rsid w:val="00736A3D"/>
    <w:rsid w:val="007370E1"/>
    <w:rsid w:val="00737B5A"/>
    <w:rsid w:val="00740651"/>
    <w:rsid w:val="00740719"/>
    <w:rsid w:val="00741CBC"/>
    <w:rsid w:val="007421B8"/>
    <w:rsid w:val="00742262"/>
    <w:rsid w:val="00742E24"/>
    <w:rsid w:val="00742F8B"/>
    <w:rsid w:val="00743DA9"/>
    <w:rsid w:val="0074410C"/>
    <w:rsid w:val="00744B57"/>
    <w:rsid w:val="00745388"/>
    <w:rsid w:val="00746556"/>
    <w:rsid w:val="007477B1"/>
    <w:rsid w:val="00747A25"/>
    <w:rsid w:val="00750623"/>
    <w:rsid w:val="00750E05"/>
    <w:rsid w:val="00752B8D"/>
    <w:rsid w:val="00752F5F"/>
    <w:rsid w:val="00753257"/>
    <w:rsid w:val="00753B7A"/>
    <w:rsid w:val="00753C38"/>
    <w:rsid w:val="00753F34"/>
    <w:rsid w:val="00754032"/>
    <w:rsid w:val="00754686"/>
    <w:rsid w:val="007551E2"/>
    <w:rsid w:val="007551EC"/>
    <w:rsid w:val="007570C9"/>
    <w:rsid w:val="00757177"/>
    <w:rsid w:val="007571E5"/>
    <w:rsid w:val="007575A9"/>
    <w:rsid w:val="0075769A"/>
    <w:rsid w:val="007578D5"/>
    <w:rsid w:val="00757AA0"/>
    <w:rsid w:val="00757C1D"/>
    <w:rsid w:val="00757F28"/>
    <w:rsid w:val="007603E2"/>
    <w:rsid w:val="00760C24"/>
    <w:rsid w:val="00760DD4"/>
    <w:rsid w:val="0076251D"/>
    <w:rsid w:val="00762A95"/>
    <w:rsid w:val="00763399"/>
    <w:rsid w:val="007635C8"/>
    <w:rsid w:val="0076392D"/>
    <w:rsid w:val="007639B5"/>
    <w:rsid w:val="007646D0"/>
    <w:rsid w:val="00767F1A"/>
    <w:rsid w:val="00770EAC"/>
    <w:rsid w:val="00771225"/>
    <w:rsid w:val="00771F49"/>
    <w:rsid w:val="0077210B"/>
    <w:rsid w:val="0077235F"/>
    <w:rsid w:val="00773D09"/>
    <w:rsid w:val="0077429A"/>
    <w:rsid w:val="00774C97"/>
    <w:rsid w:val="00775165"/>
    <w:rsid w:val="0077747B"/>
    <w:rsid w:val="007774A4"/>
    <w:rsid w:val="00780D49"/>
    <w:rsid w:val="00782E4B"/>
    <w:rsid w:val="00782E75"/>
    <w:rsid w:val="007830CE"/>
    <w:rsid w:val="007846F2"/>
    <w:rsid w:val="007856BD"/>
    <w:rsid w:val="00787216"/>
    <w:rsid w:val="00790147"/>
    <w:rsid w:val="00791049"/>
    <w:rsid w:val="00791489"/>
    <w:rsid w:val="00792A71"/>
    <w:rsid w:val="007934F5"/>
    <w:rsid w:val="0079392A"/>
    <w:rsid w:val="00794283"/>
    <w:rsid w:val="00794703"/>
    <w:rsid w:val="0079597F"/>
    <w:rsid w:val="007960BA"/>
    <w:rsid w:val="007A0D3D"/>
    <w:rsid w:val="007A1155"/>
    <w:rsid w:val="007A16B5"/>
    <w:rsid w:val="007A3CD1"/>
    <w:rsid w:val="007A450E"/>
    <w:rsid w:val="007A4A61"/>
    <w:rsid w:val="007A50E0"/>
    <w:rsid w:val="007A51F4"/>
    <w:rsid w:val="007A55C9"/>
    <w:rsid w:val="007A5B3A"/>
    <w:rsid w:val="007A6D21"/>
    <w:rsid w:val="007A75B1"/>
    <w:rsid w:val="007A7B25"/>
    <w:rsid w:val="007A7BA1"/>
    <w:rsid w:val="007A7D56"/>
    <w:rsid w:val="007A7FF7"/>
    <w:rsid w:val="007B0B0A"/>
    <w:rsid w:val="007B0DEA"/>
    <w:rsid w:val="007B104E"/>
    <w:rsid w:val="007B1952"/>
    <w:rsid w:val="007B32C0"/>
    <w:rsid w:val="007B413C"/>
    <w:rsid w:val="007C03BE"/>
    <w:rsid w:val="007C0461"/>
    <w:rsid w:val="007C0E7D"/>
    <w:rsid w:val="007C1B2C"/>
    <w:rsid w:val="007C201D"/>
    <w:rsid w:val="007C43E0"/>
    <w:rsid w:val="007C49A5"/>
    <w:rsid w:val="007C739F"/>
    <w:rsid w:val="007C7A16"/>
    <w:rsid w:val="007C7B8B"/>
    <w:rsid w:val="007C7E7E"/>
    <w:rsid w:val="007D0030"/>
    <w:rsid w:val="007D03F1"/>
    <w:rsid w:val="007D1752"/>
    <w:rsid w:val="007D1768"/>
    <w:rsid w:val="007D191C"/>
    <w:rsid w:val="007D3DC3"/>
    <w:rsid w:val="007D4B0E"/>
    <w:rsid w:val="007D7007"/>
    <w:rsid w:val="007D7A1B"/>
    <w:rsid w:val="007E065F"/>
    <w:rsid w:val="007E0802"/>
    <w:rsid w:val="007E0B05"/>
    <w:rsid w:val="007E182B"/>
    <w:rsid w:val="007E1F60"/>
    <w:rsid w:val="007E40D4"/>
    <w:rsid w:val="007E4AC1"/>
    <w:rsid w:val="007E51D5"/>
    <w:rsid w:val="007E5DF5"/>
    <w:rsid w:val="007E68EC"/>
    <w:rsid w:val="007E6C00"/>
    <w:rsid w:val="007E6C28"/>
    <w:rsid w:val="007E75CD"/>
    <w:rsid w:val="007F01C0"/>
    <w:rsid w:val="007F0A5B"/>
    <w:rsid w:val="007F172A"/>
    <w:rsid w:val="007F192C"/>
    <w:rsid w:val="007F1E03"/>
    <w:rsid w:val="007F23E2"/>
    <w:rsid w:val="007F47F7"/>
    <w:rsid w:val="007F6883"/>
    <w:rsid w:val="007F73AF"/>
    <w:rsid w:val="00800224"/>
    <w:rsid w:val="00800627"/>
    <w:rsid w:val="00801177"/>
    <w:rsid w:val="00801317"/>
    <w:rsid w:val="00801BD6"/>
    <w:rsid w:val="00802633"/>
    <w:rsid w:val="008031FC"/>
    <w:rsid w:val="008036FE"/>
    <w:rsid w:val="00805452"/>
    <w:rsid w:val="00805FD2"/>
    <w:rsid w:val="00806025"/>
    <w:rsid w:val="00806D72"/>
    <w:rsid w:val="008070E5"/>
    <w:rsid w:val="00807A82"/>
    <w:rsid w:val="00807AF6"/>
    <w:rsid w:val="008105AD"/>
    <w:rsid w:val="00811390"/>
    <w:rsid w:val="00811AA1"/>
    <w:rsid w:val="00811D90"/>
    <w:rsid w:val="0081319B"/>
    <w:rsid w:val="0081455B"/>
    <w:rsid w:val="00815ED5"/>
    <w:rsid w:val="00816B72"/>
    <w:rsid w:val="00817205"/>
    <w:rsid w:val="00817D72"/>
    <w:rsid w:val="00817DA8"/>
    <w:rsid w:val="008213EB"/>
    <w:rsid w:val="00822AAC"/>
    <w:rsid w:val="0082362A"/>
    <w:rsid w:val="00823926"/>
    <w:rsid w:val="00823A2A"/>
    <w:rsid w:val="00823A4F"/>
    <w:rsid w:val="00823EDF"/>
    <w:rsid w:val="00823EF9"/>
    <w:rsid w:val="00824A83"/>
    <w:rsid w:val="008257ED"/>
    <w:rsid w:val="00825CDE"/>
    <w:rsid w:val="008261AD"/>
    <w:rsid w:val="008267DC"/>
    <w:rsid w:val="00827D67"/>
    <w:rsid w:val="00830A0A"/>
    <w:rsid w:val="00831806"/>
    <w:rsid w:val="008324EF"/>
    <w:rsid w:val="0083279A"/>
    <w:rsid w:val="00833991"/>
    <w:rsid w:val="00833C79"/>
    <w:rsid w:val="008340E4"/>
    <w:rsid w:val="0083522C"/>
    <w:rsid w:val="008356EA"/>
    <w:rsid w:val="0083628B"/>
    <w:rsid w:val="00837150"/>
    <w:rsid w:val="0083785D"/>
    <w:rsid w:val="00841285"/>
    <w:rsid w:val="00841341"/>
    <w:rsid w:val="00841CFB"/>
    <w:rsid w:val="00841F0A"/>
    <w:rsid w:val="008424F2"/>
    <w:rsid w:val="0084287B"/>
    <w:rsid w:val="008445EB"/>
    <w:rsid w:val="008447C4"/>
    <w:rsid w:val="0084516E"/>
    <w:rsid w:val="0084600E"/>
    <w:rsid w:val="008464B1"/>
    <w:rsid w:val="00846F8E"/>
    <w:rsid w:val="008477AF"/>
    <w:rsid w:val="00847CEE"/>
    <w:rsid w:val="008500AC"/>
    <w:rsid w:val="00850403"/>
    <w:rsid w:val="00850C11"/>
    <w:rsid w:val="008520EB"/>
    <w:rsid w:val="0085213F"/>
    <w:rsid w:val="008523B9"/>
    <w:rsid w:val="00852571"/>
    <w:rsid w:val="008527EA"/>
    <w:rsid w:val="0085291C"/>
    <w:rsid w:val="008549F6"/>
    <w:rsid w:val="0085565C"/>
    <w:rsid w:val="008562F9"/>
    <w:rsid w:val="00856911"/>
    <w:rsid w:val="00856B15"/>
    <w:rsid w:val="00857231"/>
    <w:rsid w:val="008574FB"/>
    <w:rsid w:val="0086001D"/>
    <w:rsid w:val="00860D88"/>
    <w:rsid w:val="00861626"/>
    <w:rsid w:val="00861670"/>
    <w:rsid w:val="008619B5"/>
    <w:rsid w:val="00861B02"/>
    <w:rsid w:val="00861D0A"/>
    <w:rsid w:val="0086216D"/>
    <w:rsid w:val="008621C5"/>
    <w:rsid w:val="008628A0"/>
    <w:rsid w:val="0086384E"/>
    <w:rsid w:val="00864510"/>
    <w:rsid w:val="0086471C"/>
    <w:rsid w:val="008647BA"/>
    <w:rsid w:val="00864C9B"/>
    <w:rsid w:val="00864F30"/>
    <w:rsid w:val="00865C3C"/>
    <w:rsid w:val="0086603A"/>
    <w:rsid w:val="008661B4"/>
    <w:rsid w:val="00866E7E"/>
    <w:rsid w:val="008676BC"/>
    <w:rsid w:val="008676CB"/>
    <w:rsid w:val="00867E75"/>
    <w:rsid w:val="008700A5"/>
    <w:rsid w:val="008718B0"/>
    <w:rsid w:val="00873DB1"/>
    <w:rsid w:val="00875599"/>
    <w:rsid w:val="008756F3"/>
    <w:rsid w:val="0087581B"/>
    <w:rsid w:val="00875B89"/>
    <w:rsid w:val="0087698B"/>
    <w:rsid w:val="0087735C"/>
    <w:rsid w:val="00880690"/>
    <w:rsid w:val="008837F4"/>
    <w:rsid w:val="008861FB"/>
    <w:rsid w:val="0088721D"/>
    <w:rsid w:val="00887CD6"/>
    <w:rsid w:val="00887F1E"/>
    <w:rsid w:val="0089006C"/>
    <w:rsid w:val="008903FD"/>
    <w:rsid w:val="008921F9"/>
    <w:rsid w:val="00892A10"/>
    <w:rsid w:val="00893D12"/>
    <w:rsid w:val="008940E1"/>
    <w:rsid w:val="00895737"/>
    <w:rsid w:val="00895960"/>
    <w:rsid w:val="00896929"/>
    <w:rsid w:val="00896F3A"/>
    <w:rsid w:val="008974B4"/>
    <w:rsid w:val="00897A8E"/>
    <w:rsid w:val="008A0470"/>
    <w:rsid w:val="008A04D5"/>
    <w:rsid w:val="008A1C31"/>
    <w:rsid w:val="008A1D4F"/>
    <w:rsid w:val="008A218B"/>
    <w:rsid w:val="008A3177"/>
    <w:rsid w:val="008A3A3C"/>
    <w:rsid w:val="008A407C"/>
    <w:rsid w:val="008A49AE"/>
    <w:rsid w:val="008A4EEF"/>
    <w:rsid w:val="008A4FFA"/>
    <w:rsid w:val="008A52CD"/>
    <w:rsid w:val="008A5E89"/>
    <w:rsid w:val="008A7BF4"/>
    <w:rsid w:val="008A7E87"/>
    <w:rsid w:val="008B07CD"/>
    <w:rsid w:val="008B08BA"/>
    <w:rsid w:val="008B316A"/>
    <w:rsid w:val="008B3299"/>
    <w:rsid w:val="008B337C"/>
    <w:rsid w:val="008B33A7"/>
    <w:rsid w:val="008B609C"/>
    <w:rsid w:val="008B6E70"/>
    <w:rsid w:val="008B7FC2"/>
    <w:rsid w:val="008C0482"/>
    <w:rsid w:val="008C0DF0"/>
    <w:rsid w:val="008C2A65"/>
    <w:rsid w:val="008C32B6"/>
    <w:rsid w:val="008C3722"/>
    <w:rsid w:val="008C3AF4"/>
    <w:rsid w:val="008C69F8"/>
    <w:rsid w:val="008C6C01"/>
    <w:rsid w:val="008C7979"/>
    <w:rsid w:val="008C7B81"/>
    <w:rsid w:val="008D17DF"/>
    <w:rsid w:val="008D19DE"/>
    <w:rsid w:val="008D1DD7"/>
    <w:rsid w:val="008D3674"/>
    <w:rsid w:val="008D3A5A"/>
    <w:rsid w:val="008D54A2"/>
    <w:rsid w:val="008D5D8C"/>
    <w:rsid w:val="008D63BF"/>
    <w:rsid w:val="008D6DDB"/>
    <w:rsid w:val="008D6E70"/>
    <w:rsid w:val="008D7391"/>
    <w:rsid w:val="008D7478"/>
    <w:rsid w:val="008D7669"/>
    <w:rsid w:val="008E0094"/>
    <w:rsid w:val="008E05E9"/>
    <w:rsid w:val="008E0B3D"/>
    <w:rsid w:val="008E186A"/>
    <w:rsid w:val="008E22F3"/>
    <w:rsid w:val="008E3472"/>
    <w:rsid w:val="008E5B13"/>
    <w:rsid w:val="008E5DE6"/>
    <w:rsid w:val="008F0C07"/>
    <w:rsid w:val="008F0EA4"/>
    <w:rsid w:val="008F12A1"/>
    <w:rsid w:val="008F12E8"/>
    <w:rsid w:val="008F1CF2"/>
    <w:rsid w:val="008F1D95"/>
    <w:rsid w:val="008F2F04"/>
    <w:rsid w:val="008F3130"/>
    <w:rsid w:val="008F3B1C"/>
    <w:rsid w:val="008F44C5"/>
    <w:rsid w:val="008F451F"/>
    <w:rsid w:val="008F4E59"/>
    <w:rsid w:val="008F53C9"/>
    <w:rsid w:val="008F5B95"/>
    <w:rsid w:val="008F5E10"/>
    <w:rsid w:val="008F6138"/>
    <w:rsid w:val="008F6BD7"/>
    <w:rsid w:val="008F6F2F"/>
    <w:rsid w:val="008F78BF"/>
    <w:rsid w:val="008F798E"/>
    <w:rsid w:val="008F79AD"/>
    <w:rsid w:val="008F7C00"/>
    <w:rsid w:val="008F7DBC"/>
    <w:rsid w:val="008F7DCD"/>
    <w:rsid w:val="00900895"/>
    <w:rsid w:val="00900D6A"/>
    <w:rsid w:val="00900DED"/>
    <w:rsid w:val="00901989"/>
    <w:rsid w:val="00902E0B"/>
    <w:rsid w:val="00903352"/>
    <w:rsid w:val="00903E2D"/>
    <w:rsid w:val="00903FB9"/>
    <w:rsid w:val="009059DA"/>
    <w:rsid w:val="0090799E"/>
    <w:rsid w:val="009106CC"/>
    <w:rsid w:val="009108E0"/>
    <w:rsid w:val="00910B7F"/>
    <w:rsid w:val="00910C0F"/>
    <w:rsid w:val="00910D79"/>
    <w:rsid w:val="00911631"/>
    <w:rsid w:val="00911713"/>
    <w:rsid w:val="00911AD1"/>
    <w:rsid w:val="00912BAD"/>
    <w:rsid w:val="00914867"/>
    <w:rsid w:val="00914B8A"/>
    <w:rsid w:val="00914F54"/>
    <w:rsid w:val="00915583"/>
    <w:rsid w:val="00915A16"/>
    <w:rsid w:val="00917E4E"/>
    <w:rsid w:val="00917E9C"/>
    <w:rsid w:val="009202BC"/>
    <w:rsid w:val="00920763"/>
    <w:rsid w:val="00920BDB"/>
    <w:rsid w:val="00920D42"/>
    <w:rsid w:val="00920FBE"/>
    <w:rsid w:val="00921890"/>
    <w:rsid w:val="00922F5B"/>
    <w:rsid w:val="0092321F"/>
    <w:rsid w:val="00924406"/>
    <w:rsid w:val="009245C8"/>
    <w:rsid w:val="00924896"/>
    <w:rsid w:val="009250C5"/>
    <w:rsid w:val="00925B33"/>
    <w:rsid w:val="00930261"/>
    <w:rsid w:val="00930A83"/>
    <w:rsid w:val="009315FF"/>
    <w:rsid w:val="009325C9"/>
    <w:rsid w:val="00933E12"/>
    <w:rsid w:val="00934460"/>
    <w:rsid w:val="00934E61"/>
    <w:rsid w:val="00935C7A"/>
    <w:rsid w:val="00937069"/>
    <w:rsid w:val="00937A23"/>
    <w:rsid w:val="00937B41"/>
    <w:rsid w:val="00937EE1"/>
    <w:rsid w:val="009427E4"/>
    <w:rsid w:val="00942BAF"/>
    <w:rsid w:val="00943431"/>
    <w:rsid w:val="009438D0"/>
    <w:rsid w:val="009441F6"/>
    <w:rsid w:val="00944962"/>
    <w:rsid w:val="009459F2"/>
    <w:rsid w:val="009466D5"/>
    <w:rsid w:val="00946D1D"/>
    <w:rsid w:val="0094716E"/>
    <w:rsid w:val="009475A2"/>
    <w:rsid w:val="00947C7C"/>
    <w:rsid w:val="00947CCD"/>
    <w:rsid w:val="00947EA1"/>
    <w:rsid w:val="009506B4"/>
    <w:rsid w:val="00950AF5"/>
    <w:rsid w:val="0095353F"/>
    <w:rsid w:val="0095451B"/>
    <w:rsid w:val="009548F7"/>
    <w:rsid w:val="00956B68"/>
    <w:rsid w:val="00956BD0"/>
    <w:rsid w:val="00956C2F"/>
    <w:rsid w:val="00957557"/>
    <w:rsid w:val="009577DB"/>
    <w:rsid w:val="00957C59"/>
    <w:rsid w:val="00960813"/>
    <w:rsid w:val="0096106E"/>
    <w:rsid w:val="00961901"/>
    <w:rsid w:val="00961E26"/>
    <w:rsid w:val="009627AF"/>
    <w:rsid w:val="00963020"/>
    <w:rsid w:val="0096338E"/>
    <w:rsid w:val="009648F8"/>
    <w:rsid w:val="00965FC3"/>
    <w:rsid w:val="009671B6"/>
    <w:rsid w:val="009721B4"/>
    <w:rsid w:val="00972A8C"/>
    <w:rsid w:val="00973369"/>
    <w:rsid w:val="00973655"/>
    <w:rsid w:val="00973E31"/>
    <w:rsid w:val="009740B6"/>
    <w:rsid w:val="0097427E"/>
    <w:rsid w:val="00974355"/>
    <w:rsid w:val="009743BF"/>
    <w:rsid w:val="00974D09"/>
    <w:rsid w:val="00976D95"/>
    <w:rsid w:val="0098004E"/>
    <w:rsid w:val="009802EB"/>
    <w:rsid w:val="00980574"/>
    <w:rsid w:val="0098113E"/>
    <w:rsid w:val="00981776"/>
    <w:rsid w:val="00981BC4"/>
    <w:rsid w:val="009842B0"/>
    <w:rsid w:val="009844F4"/>
    <w:rsid w:val="0098510D"/>
    <w:rsid w:val="00986BAD"/>
    <w:rsid w:val="00986CBB"/>
    <w:rsid w:val="00986FA5"/>
    <w:rsid w:val="00987391"/>
    <w:rsid w:val="00987E58"/>
    <w:rsid w:val="00987EC3"/>
    <w:rsid w:val="00990456"/>
    <w:rsid w:val="009904A9"/>
    <w:rsid w:val="009909A8"/>
    <w:rsid w:val="00991E6D"/>
    <w:rsid w:val="00991EFD"/>
    <w:rsid w:val="00992950"/>
    <w:rsid w:val="00992D41"/>
    <w:rsid w:val="00992D58"/>
    <w:rsid w:val="009933BC"/>
    <w:rsid w:val="00993491"/>
    <w:rsid w:val="00994985"/>
    <w:rsid w:val="00996177"/>
    <w:rsid w:val="00997845"/>
    <w:rsid w:val="00997B6E"/>
    <w:rsid w:val="009A0BAB"/>
    <w:rsid w:val="009A1A4B"/>
    <w:rsid w:val="009A2384"/>
    <w:rsid w:val="009A43D3"/>
    <w:rsid w:val="009A47C8"/>
    <w:rsid w:val="009A4E9C"/>
    <w:rsid w:val="009A5524"/>
    <w:rsid w:val="009A5E83"/>
    <w:rsid w:val="009A6249"/>
    <w:rsid w:val="009B0336"/>
    <w:rsid w:val="009B0754"/>
    <w:rsid w:val="009B25CF"/>
    <w:rsid w:val="009B2F70"/>
    <w:rsid w:val="009B2F71"/>
    <w:rsid w:val="009B5393"/>
    <w:rsid w:val="009B5E35"/>
    <w:rsid w:val="009B6070"/>
    <w:rsid w:val="009B63F0"/>
    <w:rsid w:val="009B6A0C"/>
    <w:rsid w:val="009C00A4"/>
    <w:rsid w:val="009C01A5"/>
    <w:rsid w:val="009C054D"/>
    <w:rsid w:val="009C08AD"/>
    <w:rsid w:val="009C0A4C"/>
    <w:rsid w:val="009C17F5"/>
    <w:rsid w:val="009C1CFF"/>
    <w:rsid w:val="009C1D20"/>
    <w:rsid w:val="009C241D"/>
    <w:rsid w:val="009C35BB"/>
    <w:rsid w:val="009C3952"/>
    <w:rsid w:val="009C3DE0"/>
    <w:rsid w:val="009C4052"/>
    <w:rsid w:val="009C479E"/>
    <w:rsid w:val="009C5655"/>
    <w:rsid w:val="009C6030"/>
    <w:rsid w:val="009C7BB8"/>
    <w:rsid w:val="009D07F6"/>
    <w:rsid w:val="009D0A51"/>
    <w:rsid w:val="009D1C10"/>
    <w:rsid w:val="009D2075"/>
    <w:rsid w:val="009D2583"/>
    <w:rsid w:val="009D2821"/>
    <w:rsid w:val="009D2C43"/>
    <w:rsid w:val="009D3DD0"/>
    <w:rsid w:val="009D3F3B"/>
    <w:rsid w:val="009D43DB"/>
    <w:rsid w:val="009D5E9B"/>
    <w:rsid w:val="009D67FE"/>
    <w:rsid w:val="009D73C1"/>
    <w:rsid w:val="009E17F1"/>
    <w:rsid w:val="009E18D4"/>
    <w:rsid w:val="009E1ECE"/>
    <w:rsid w:val="009E241B"/>
    <w:rsid w:val="009E24D4"/>
    <w:rsid w:val="009E2952"/>
    <w:rsid w:val="009E2E7C"/>
    <w:rsid w:val="009E41C6"/>
    <w:rsid w:val="009E453F"/>
    <w:rsid w:val="009E46CD"/>
    <w:rsid w:val="009E4CC5"/>
    <w:rsid w:val="009E4FDC"/>
    <w:rsid w:val="009E5F84"/>
    <w:rsid w:val="009E6DC5"/>
    <w:rsid w:val="009E720E"/>
    <w:rsid w:val="009E7252"/>
    <w:rsid w:val="009E7520"/>
    <w:rsid w:val="009E7DB8"/>
    <w:rsid w:val="009F036E"/>
    <w:rsid w:val="009F04FA"/>
    <w:rsid w:val="009F1398"/>
    <w:rsid w:val="009F1F25"/>
    <w:rsid w:val="009F25F9"/>
    <w:rsid w:val="009F2A41"/>
    <w:rsid w:val="009F4176"/>
    <w:rsid w:val="009F41CE"/>
    <w:rsid w:val="009F4D70"/>
    <w:rsid w:val="009F4D83"/>
    <w:rsid w:val="009F4EA1"/>
    <w:rsid w:val="009F4F6D"/>
    <w:rsid w:val="009F592F"/>
    <w:rsid w:val="009F6E2C"/>
    <w:rsid w:val="009F7C41"/>
    <w:rsid w:val="00A005C4"/>
    <w:rsid w:val="00A007C1"/>
    <w:rsid w:val="00A01830"/>
    <w:rsid w:val="00A0322F"/>
    <w:rsid w:val="00A03E0F"/>
    <w:rsid w:val="00A0418B"/>
    <w:rsid w:val="00A042AF"/>
    <w:rsid w:val="00A04E37"/>
    <w:rsid w:val="00A0629F"/>
    <w:rsid w:val="00A0778A"/>
    <w:rsid w:val="00A111BA"/>
    <w:rsid w:val="00A114C9"/>
    <w:rsid w:val="00A11B1E"/>
    <w:rsid w:val="00A14F9F"/>
    <w:rsid w:val="00A158DC"/>
    <w:rsid w:val="00A16337"/>
    <w:rsid w:val="00A16A02"/>
    <w:rsid w:val="00A16F73"/>
    <w:rsid w:val="00A17848"/>
    <w:rsid w:val="00A207C4"/>
    <w:rsid w:val="00A2159D"/>
    <w:rsid w:val="00A217D5"/>
    <w:rsid w:val="00A22608"/>
    <w:rsid w:val="00A234F1"/>
    <w:rsid w:val="00A23A9F"/>
    <w:rsid w:val="00A24F89"/>
    <w:rsid w:val="00A25665"/>
    <w:rsid w:val="00A2628F"/>
    <w:rsid w:val="00A2664D"/>
    <w:rsid w:val="00A26B23"/>
    <w:rsid w:val="00A26CCF"/>
    <w:rsid w:val="00A26E95"/>
    <w:rsid w:val="00A311F1"/>
    <w:rsid w:val="00A3169D"/>
    <w:rsid w:val="00A31B1C"/>
    <w:rsid w:val="00A31F27"/>
    <w:rsid w:val="00A33A0F"/>
    <w:rsid w:val="00A3423E"/>
    <w:rsid w:val="00A34C53"/>
    <w:rsid w:val="00A35D27"/>
    <w:rsid w:val="00A36656"/>
    <w:rsid w:val="00A36B02"/>
    <w:rsid w:val="00A3745E"/>
    <w:rsid w:val="00A375BB"/>
    <w:rsid w:val="00A408DF"/>
    <w:rsid w:val="00A41D52"/>
    <w:rsid w:val="00A42783"/>
    <w:rsid w:val="00A43483"/>
    <w:rsid w:val="00A43D63"/>
    <w:rsid w:val="00A448B4"/>
    <w:rsid w:val="00A44AA1"/>
    <w:rsid w:val="00A4552B"/>
    <w:rsid w:val="00A45829"/>
    <w:rsid w:val="00A46402"/>
    <w:rsid w:val="00A46621"/>
    <w:rsid w:val="00A47389"/>
    <w:rsid w:val="00A5046F"/>
    <w:rsid w:val="00A50FF9"/>
    <w:rsid w:val="00A52027"/>
    <w:rsid w:val="00A5427B"/>
    <w:rsid w:val="00A5436A"/>
    <w:rsid w:val="00A54A4E"/>
    <w:rsid w:val="00A54A8B"/>
    <w:rsid w:val="00A54F4F"/>
    <w:rsid w:val="00A551B9"/>
    <w:rsid w:val="00A55AC0"/>
    <w:rsid w:val="00A56B70"/>
    <w:rsid w:val="00A5707B"/>
    <w:rsid w:val="00A5772D"/>
    <w:rsid w:val="00A57D70"/>
    <w:rsid w:val="00A600D8"/>
    <w:rsid w:val="00A61837"/>
    <w:rsid w:val="00A61A27"/>
    <w:rsid w:val="00A6220A"/>
    <w:rsid w:val="00A6370B"/>
    <w:rsid w:val="00A6386D"/>
    <w:rsid w:val="00A63E6F"/>
    <w:rsid w:val="00A64513"/>
    <w:rsid w:val="00A65643"/>
    <w:rsid w:val="00A665DD"/>
    <w:rsid w:val="00A66EBD"/>
    <w:rsid w:val="00A70324"/>
    <w:rsid w:val="00A70A0A"/>
    <w:rsid w:val="00A71C4C"/>
    <w:rsid w:val="00A71D35"/>
    <w:rsid w:val="00A7325F"/>
    <w:rsid w:val="00A739CC"/>
    <w:rsid w:val="00A73C05"/>
    <w:rsid w:val="00A74743"/>
    <w:rsid w:val="00A751FC"/>
    <w:rsid w:val="00A75F73"/>
    <w:rsid w:val="00A765A7"/>
    <w:rsid w:val="00A76A99"/>
    <w:rsid w:val="00A77558"/>
    <w:rsid w:val="00A80909"/>
    <w:rsid w:val="00A8227A"/>
    <w:rsid w:val="00A83DFE"/>
    <w:rsid w:val="00A83E9E"/>
    <w:rsid w:val="00A849C4"/>
    <w:rsid w:val="00A84A20"/>
    <w:rsid w:val="00A86238"/>
    <w:rsid w:val="00A869A4"/>
    <w:rsid w:val="00A87152"/>
    <w:rsid w:val="00A8787E"/>
    <w:rsid w:val="00A87D89"/>
    <w:rsid w:val="00A9022B"/>
    <w:rsid w:val="00A904F5"/>
    <w:rsid w:val="00A91D0C"/>
    <w:rsid w:val="00A91E99"/>
    <w:rsid w:val="00A9294A"/>
    <w:rsid w:val="00A92C15"/>
    <w:rsid w:val="00A92F9A"/>
    <w:rsid w:val="00A93436"/>
    <w:rsid w:val="00A93EC9"/>
    <w:rsid w:val="00A94083"/>
    <w:rsid w:val="00A94E84"/>
    <w:rsid w:val="00A9537B"/>
    <w:rsid w:val="00A95739"/>
    <w:rsid w:val="00A9625A"/>
    <w:rsid w:val="00A97060"/>
    <w:rsid w:val="00A97FC6"/>
    <w:rsid w:val="00AA04CE"/>
    <w:rsid w:val="00AA1D2D"/>
    <w:rsid w:val="00AA1D4C"/>
    <w:rsid w:val="00AA1DC9"/>
    <w:rsid w:val="00AA31EB"/>
    <w:rsid w:val="00AA34FA"/>
    <w:rsid w:val="00AA3CCA"/>
    <w:rsid w:val="00AA4ACC"/>
    <w:rsid w:val="00AA4D11"/>
    <w:rsid w:val="00AA567D"/>
    <w:rsid w:val="00AA5F63"/>
    <w:rsid w:val="00AA7234"/>
    <w:rsid w:val="00AA7341"/>
    <w:rsid w:val="00AA763E"/>
    <w:rsid w:val="00AA7723"/>
    <w:rsid w:val="00AB03CD"/>
    <w:rsid w:val="00AB0672"/>
    <w:rsid w:val="00AB1627"/>
    <w:rsid w:val="00AB241B"/>
    <w:rsid w:val="00AB380D"/>
    <w:rsid w:val="00AB478D"/>
    <w:rsid w:val="00AB5A84"/>
    <w:rsid w:val="00AB6587"/>
    <w:rsid w:val="00AB674E"/>
    <w:rsid w:val="00AB6BAC"/>
    <w:rsid w:val="00AB7658"/>
    <w:rsid w:val="00AC1298"/>
    <w:rsid w:val="00AC2141"/>
    <w:rsid w:val="00AC251F"/>
    <w:rsid w:val="00AC2608"/>
    <w:rsid w:val="00AC296E"/>
    <w:rsid w:val="00AC430B"/>
    <w:rsid w:val="00AC48C7"/>
    <w:rsid w:val="00AC4E0E"/>
    <w:rsid w:val="00AC5589"/>
    <w:rsid w:val="00AC5875"/>
    <w:rsid w:val="00AC62EA"/>
    <w:rsid w:val="00AC6C26"/>
    <w:rsid w:val="00AC6D9D"/>
    <w:rsid w:val="00AD030D"/>
    <w:rsid w:val="00AD1DB6"/>
    <w:rsid w:val="00AD2139"/>
    <w:rsid w:val="00AD4258"/>
    <w:rsid w:val="00AD45B2"/>
    <w:rsid w:val="00AD4651"/>
    <w:rsid w:val="00AD479E"/>
    <w:rsid w:val="00AD4EAB"/>
    <w:rsid w:val="00AD56C5"/>
    <w:rsid w:val="00AD5CEF"/>
    <w:rsid w:val="00AD5EBD"/>
    <w:rsid w:val="00AD6E16"/>
    <w:rsid w:val="00AD7DF4"/>
    <w:rsid w:val="00AE0450"/>
    <w:rsid w:val="00AE0A6F"/>
    <w:rsid w:val="00AE1472"/>
    <w:rsid w:val="00AE29CF"/>
    <w:rsid w:val="00AE33F4"/>
    <w:rsid w:val="00AE488C"/>
    <w:rsid w:val="00AE4D3A"/>
    <w:rsid w:val="00AE5DD2"/>
    <w:rsid w:val="00AE7B84"/>
    <w:rsid w:val="00AE7D84"/>
    <w:rsid w:val="00AF077B"/>
    <w:rsid w:val="00AF07F4"/>
    <w:rsid w:val="00AF10AB"/>
    <w:rsid w:val="00AF1399"/>
    <w:rsid w:val="00AF1FA4"/>
    <w:rsid w:val="00AF31A4"/>
    <w:rsid w:val="00AF3C6E"/>
    <w:rsid w:val="00AF4295"/>
    <w:rsid w:val="00AF4DAC"/>
    <w:rsid w:val="00AF6058"/>
    <w:rsid w:val="00AF723D"/>
    <w:rsid w:val="00AF7CE8"/>
    <w:rsid w:val="00AF7D2E"/>
    <w:rsid w:val="00B0076A"/>
    <w:rsid w:val="00B00891"/>
    <w:rsid w:val="00B00BEC"/>
    <w:rsid w:val="00B014BC"/>
    <w:rsid w:val="00B0333B"/>
    <w:rsid w:val="00B039DC"/>
    <w:rsid w:val="00B03F92"/>
    <w:rsid w:val="00B04593"/>
    <w:rsid w:val="00B051B2"/>
    <w:rsid w:val="00B0592D"/>
    <w:rsid w:val="00B05E82"/>
    <w:rsid w:val="00B06A4A"/>
    <w:rsid w:val="00B06B20"/>
    <w:rsid w:val="00B07733"/>
    <w:rsid w:val="00B10693"/>
    <w:rsid w:val="00B11142"/>
    <w:rsid w:val="00B11AC6"/>
    <w:rsid w:val="00B12280"/>
    <w:rsid w:val="00B124EE"/>
    <w:rsid w:val="00B1354E"/>
    <w:rsid w:val="00B138AE"/>
    <w:rsid w:val="00B13B4E"/>
    <w:rsid w:val="00B13F1C"/>
    <w:rsid w:val="00B14917"/>
    <w:rsid w:val="00B14AE1"/>
    <w:rsid w:val="00B158D2"/>
    <w:rsid w:val="00B15C25"/>
    <w:rsid w:val="00B165F8"/>
    <w:rsid w:val="00B1664F"/>
    <w:rsid w:val="00B16D75"/>
    <w:rsid w:val="00B17A27"/>
    <w:rsid w:val="00B219EE"/>
    <w:rsid w:val="00B21A26"/>
    <w:rsid w:val="00B22ADC"/>
    <w:rsid w:val="00B24CA4"/>
    <w:rsid w:val="00B2559A"/>
    <w:rsid w:val="00B25E00"/>
    <w:rsid w:val="00B2652D"/>
    <w:rsid w:val="00B26BF5"/>
    <w:rsid w:val="00B27243"/>
    <w:rsid w:val="00B3284D"/>
    <w:rsid w:val="00B32904"/>
    <w:rsid w:val="00B331B2"/>
    <w:rsid w:val="00B34F7F"/>
    <w:rsid w:val="00B356DC"/>
    <w:rsid w:val="00B36285"/>
    <w:rsid w:val="00B40B73"/>
    <w:rsid w:val="00B4138B"/>
    <w:rsid w:val="00B41566"/>
    <w:rsid w:val="00B42A88"/>
    <w:rsid w:val="00B434D1"/>
    <w:rsid w:val="00B436F1"/>
    <w:rsid w:val="00B4383E"/>
    <w:rsid w:val="00B44842"/>
    <w:rsid w:val="00B44ACF"/>
    <w:rsid w:val="00B4530C"/>
    <w:rsid w:val="00B45701"/>
    <w:rsid w:val="00B459B6"/>
    <w:rsid w:val="00B46DBB"/>
    <w:rsid w:val="00B46ECE"/>
    <w:rsid w:val="00B476CD"/>
    <w:rsid w:val="00B47E13"/>
    <w:rsid w:val="00B47F3E"/>
    <w:rsid w:val="00B5082A"/>
    <w:rsid w:val="00B51622"/>
    <w:rsid w:val="00B51637"/>
    <w:rsid w:val="00B51A85"/>
    <w:rsid w:val="00B5214E"/>
    <w:rsid w:val="00B53F69"/>
    <w:rsid w:val="00B56274"/>
    <w:rsid w:val="00B56314"/>
    <w:rsid w:val="00B565A9"/>
    <w:rsid w:val="00B5712C"/>
    <w:rsid w:val="00B571FE"/>
    <w:rsid w:val="00B6105E"/>
    <w:rsid w:val="00B6106F"/>
    <w:rsid w:val="00B6166F"/>
    <w:rsid w:val="00B6173C"/>
    <w:rsid w:val="00B61BAD"/>
    <w:rsid w:val="00B62883"/>
    <w:rsid w:val="00B63A63"/>
    <w:rsid w:val="00B63E57"/>
    <w:rsid w:val="00B644FE"/>
    <w:rsid w:val="00B64E4E"/>
    <w:rsid w:val="00B650E5"/>
    <w:rsid w:val="00B65563"/>
    <w:rsid w:val="00B66D01"/>
    <w:rsid w:val="00B66D33"/>
    <w:rsid w:val="00B66DE5"/>
    <w:rsid w:val="00B7033D"/>
    <w:rsid w:val="00B70433"/>
    <w:rsid w:val="00B70932"/>
    <w:rsid w:val="00B70D11"/>
    <w:rsid w:val="00B72D0D"/>
    <w:rsid w:val="00B731CF"/>
    <w:rsid w:val="00B73B78"/>
    <w:rsid w:val="00B75510"/>
    <w:rsid w:val="00B762ED"/>
    <w:rsid w:val="00B76D08"/>
    <w:rsid w:val="00B774E4"/>
    <w:rsid w:val="00B826ED"/>
    <w:rsid w:val="00B8274E"/>
    <w:rsid w:val="00B82D5F"/>
    <w:rsid w:val="00B82F7A"/>
    <w:rsid w:val="00B8379C"/>
    <w:rsid w:val="00B8412D"/>
    <w:rsid w:val="00B848CE"/>
    <w:rsid w:val="00B84FD8"/>
    <w:rsid w:val="00B853DC"/>
    <w:rsid w:val="00B85698"/>
    <w:rsid w:val="00B8598D"/>
    <w:rsid w:val="00B86032"/>
    <w:rsid w:val="00B86610"/>
    <w:rsid w:val="00B8778F"/>
    <w:rsid w:val="00B87A7B"/>
    <w:rsid w:val="00B90D5C"/>
    <w:rsid w:val="00B918FE"/>
    <w:rsid w:val="00B9318C"/>
    <w:rsid w:val="00B95886"/>
    <w:rsid w:val="00B958B1"/>
    <w:rsid w:val="00B95FC7"/>
    <w:rsid w:val="00B969D8"/>
    <w:rsid w:val="00B96E2C"/>
    <w:rsid w:val="00B974C5"/>
    <w:rsid w:val="00BA11F4"/>
    <w:rsid w:val="00BA1C03"/>
    <w:rsid w:val="00BA1D31"/>
    <w:rsid w:val="00BA2FB9"/>
    <w:rsid w:val="00BA3064"/>
    <w:rsid w:val="00BA3597"/>
    <w:rsid w:val="00BA3739"/>
    <w:rsid w:val="00BA5115"/>
    <w:rsid w:val="00BA6DB8"/>
    <w:rsid w:val="00BA6EAC"/>
    <w:rsid w:val="00BA7840"/>
    <w:rsid w:val="00BB015B"/>
    <w:rsid w:val="00BB0617"/>
    <w:rsid w:val="00BB07AB"/>
    <w:rsid w:val="00BB1A92"/>
    <w:rsid w:val="00BB1F57"/>
    <w:rsid w:val="00BB24C9"/>
    <w:rsid w:val="00BB2A1F"/>
    <w:rsid w:val="00BB2FD8"/>
    <w:rsid w:val="00BB3AEE"/>
    <w:rsid w:val="00BB4BDD"/>
    <w:rsid w:val="00BB4F4E"/>
    <w:rsid w:val="00BB54BC"/>
    <w:rsid w:val="00BB7489"/>
    <w:rsid w:val="00BB7D88"/>
    <w:rsid w:val="00BB7F62"/>
    <w:rsid w:val="00BC053F"/>
    <w:rsid w:val="00BC0BF2"/>
    <w:rsid w:val="00BC0CA5"/>
    <w:rsid w:val="00BC0DAA"/>
    <w:rsid w:val="00BC14D1"/>
    <w:rsid w:val="00BC2536"/>
    <w:rsid w:val="00BC28CA"/>
    <w:rsid w:val="00BC29F3"/>
    <w:rsid w:val="00BC2E1E"/>
    <w:rsid w:val="00BC453E"/>
    <w:rsid w:val="00BC4F28"/>
    <w:rsid w:val="00BC5ED5"/>
    <w:rsid w:val="00BC6843"/>
    <w:rsid w:val="00BC6C7F"/>
    <w:rsid w:val="00BC6F81"/>
    <w:rsid w:val="00BC6FCC"/>
    <w:rsid w:val="00BC753B"/>
    <w:rsid w:val="00BC77D9"/>
    <w:rsid w:val="00BD0D5A"/>
    <w:rsid w:val="00BD211D"/>
    <w:rsid w:val="00BD5A29"/>
    <w:rsid w:val="00BD5FF0"/>
    <w:rsid w:val="00BD68D2"/>
    <w:rsid w:val="00BD6B9A"/>
    <w:rsid w:val="00BD73F8"/>
    <w:rsid w:val="00BD7AD7"/>
    <w:rsid w:val="00BE076A"/>
    <w:rsid w:val="00BE189B"/>
    <w:rsid w:val="00BE1C35"/>
    <w:rsid w:val="00BE1FF2"/>
    <w:rsid w:val="00BE20C0"/>
    <w:rsid w:val="00BE222B"/>
    <w:rsid w:val="00BE2605"/>
    <w:rsid w:val="00BE263B"/>
    <w:rsid w:val="00BE2DE1"/>
    <w:rsid w:val="00BE6DE8"/>
    <w:rsid w:val="00BF0D19"/>
    <w:rsid w:val="00BF0FD9"/>
    <w:rsid w:val="00BF14F8"/>
    <w:rsid w:val="00BF1E67"/>
    <w:rsid w:val="00BF2571"/>
    <w:rsid w:val="00BF25C5"/>
    <w:rsid w:val="00BF3179"/>
    <w:rsid w:val="00BF3575"/>
    <w:rsid w:val="00BF4058"/>
    <w:rsid w:val="00BF4438"/>
    <w:rsid w:val="00BF4887"/>
    <w:rsid w:val="00BF4E2A"/>
    <w:rsid w:val="00BF5810"/>
    <w:rsid w:val="00BF5DF7"/>
    <w:rsid w:val="00BF690B"/>
    <w:rsid w:val="00BF6C5C"/>
    <w:rsid w:val="00BF6F3C"/>
    <w:rsid w:val="00BF7CCA"/>
    <w:rsid w:val="00C00220"/>
    <w:rsid w:val="00C0148F"/>
    <w:rsid w:val="00C01DFF"/>
    <w:rsid w:val="00C02DD6"/>
    <w:rsid w:val="00C02E96"/>
    <w:rsid w:val="00C03B24"/>
    <w:rsid w:val="00C04A34"/>
    <w:rsid w:val="00C0641B"/>
    <w:rsid w:val="00C06B12"/>
    <w:rsid w:val="00C079EB"/>
    <w:rsid w:val="00C12134"/>
    <w:rsid w:val="00C12BF2"/>
    <w:rsid w:val="00C12E75"/>
    <w:rsid w:val="00C13CE6"/>
    <w:rsid w:val="00C13D32"/>
    <w:rsid w:val="00C15989"/>
    <w:rsid w:val="00C15A80"/>
    <w:rsid w:val="00C17097"/>
    <w:rsid w:val="00C17499"/>
    <w:rsid w:val="00C17C35"/>
    <w:rsid w:val="00C201E8"/>
    <w:rsid w:val="00C20560"/>
    <w:rsid w:val="00C213C2"/>
    <w:rsid w:val="00C21688"/>
    <w:rsid w:val="00C217DB"/>
    <w:rsid w:val="00C21E45"/>
    <w:rsid w:val="00C22201"/>
    <w:rsid w:val="00C225E0"/>
    <w:rsid w:val="00C235B3"/>
    <w:rsid w:val="00C247A2"/>
    <w:rsid w:val="00C24938"/>
    <w:rsid w:val="00C2515A"/>
    <w:rsid w:val="00C251CC"/>
    <w:rsid w:val="00C25396"/>
    <w:rsid w:val="00C2587A"/>
    <w:rsid w:val="00C25A26"/>
    <w:rsid w:val="00C2713A"/>
    <w:rsid w:val="00C302D4"/>
    <w:rsid w:val="00C309BF"/>
    <w:rsid w:val="00C31550"/>
    <w:rsid w:val="00C316B9"/>
    <w:rsid w:val="00C3193A"/>
    <w:rsid w:val="00C32148"/>
    <w:rsid w:val="00C32224"/>
    <w:rsid w:val="00C3321A"/>
    <w:rsid w:val="00C33DB2"/>
    <w:rsid w:val="00C3527B"/>
    <w:rsid w:val="00C3680F"/>
    <w:rsid w:val="00C37339"/>
    <w:rsid w:val="00C37818"/>
    <w:rsid w:val="00C37B73"/>
    <w:rsid w:val="00C37E73"/>
    <w:rsid w:val="00C40D74"/>
    <w:rsid w:val="00C40D95"/>
    <w:rsid w:val="00C40DA5"/>
    <w:rsid w:val="00C41AB8"/>
    <w:rsid w:val="00C42B29"/>
    <w:rsid w:val="00C42CD7"/>
    <w:rsid w:val="00C4332C"/>
    <w:rsid w:val="00C43C85"/>
    <w:rsid w:val="00C442B9"/>
    <w:rsid w:val="00C442C6"/>
    <w:rsid w:val="00C4444B"/>
    <w:rsid w:val="00C44989"/>
    <w:rsid w:val="00C44E90"/>
    <w:rsid w:val="00C46630"/>
    <w:rsid w:val="00C4685B"/>
    <w:rsid w:val="00C47392"/>
    <w:rsid w:val="00C47B96"/>
    <w:rsid w:val="00C5143C"/>
    <w:rsid w:val="00C52E63"/>
    <w:rsid w:val="00C52F68"/>
    <w:rsid w:val="00C52FF5"/>
    <w:rsid w:val="00C548C1"/>
    <w:rsid w:val="00C549F8"/>
    <w:rsid w:val="00C54DB8"/>
    <w:rsid w:val="00C55E4E"/>
    <w:rsid w:val="00C5662E"/>
    <w:rsid w:val="00C56BE3"/>
    <w:rsid w:val="00C571B5"/>
    <w:rsid w:val="00C5720B"/>
    <w:rsid w:val="00C57AF1"/>
    <w:rsid w:val="00C60438"/>
    <w:rsid w:val="00C605EC"/>
    <w:rsid w:val="00C614B4"/>
    <w:rsid w:val="00C622A6"/>
    <w:rsid w:val="00C633D1"/>
    <w:rsid w:val="00C64342"/>
    <w:rsid w:val="00C64401"/>
    <w:rsid w:val="00C658DD"/>
    <w:rsid w:val="00C65BDA"/>
    <w:rsid w:val="00C66671"/>
    <w:rsid w:val="00C6782E"/>
    <w:rsid w:val="00C67D17"/>
    <w:rsid w:val="00C70A1C"/>
    <w:rsid w:val="00C722DA"/>
    <w:rsid w:val="00C736DE"/>
    <w:rsid w:val="00C7430F"/>
    <w:rsid w:val="00C76902"/>
    <w:rsid w:val="00C76A48"/>
    <w:rsid w:val="00C77657"/>
    <w:rsid w:val="00C7787D"/>
    <w:rsid w:val="00C80797"/>
    <w:rsid w:val="00C81498"/>
    <w:rsid w:val="00C82107"/>
    <w:rsid w:val="00C824CD"/>
    <w:rsid w:val="00C82623"/>
    <w:rsid w:val="00C8316F"/>
    <w:rsid w:val="00C83318"/>
    <w:rsid w:val="00C86333"/>
    <w:rsid w:val="00C86911"/>
    <w:rsid w:val="00C87678"/>
    <w:rsid w:val="00C906EE"/>
    <w:rsid w:val="00C91821"/>
    <w:rsid w:val="00C92C66"/>
    <w:rsid w:val="00C94D7B"/>
    <w:rsid w:val="00C959D0"/>
    <w:rsid w:val="00C95BC1"/>
    <w:rsid w:val="00C960F5"/>
    <w:rsid w:val="00C96FCF"/>
    <w:rsid w:val="00C9753A"/>
    <w:rsid w:val="00C979FC"/>
    <w:rsid w:val="00CA0558"/>
    <w:rsid w:val="00CA07DA"/>
    <w:rsid w:val="00CA0D27"/>
    <w:rsid w:val="00CA1766"/>
    <w:rsid w:val="00CA1E04"/>
    <w:rsid w:val="00CA30A6"/>
    <w:rsid w:val="00CA3ABA"/>
    <w:rsid w:val="00CA3EC7"/>
    <w:rsid w:val="00CA4EBA"/>
    <w:rsid w:val="00CA5728"/>
    <w:rsid w:val="00CA5CEB"/>
    <w:rsid w:val="00CA5E29"/>
    <w:rsid w:val="00CA5F45"/>
    <w:rsid w:val="00CA62CD"/>
    <w:rsid w:val="00CB030B"/>
    <w:rsid w:val="00CB1755"/>
    <w:rsid w:val="00CB4015"/>
    <w:rsid w:val="00CB46ED"/>
    <w:rsid w:val="00CB5726"/>
    <w:rsid w:val="00CB66BB"/>
    <w:rsid w:val="00CB71A4"/>
    <w:rsid w:val="00CC0443"/>
    <w:rsid w:val="00CC0A65"/>
    <w:rsid w:val="00CC1E42"/>
    <w:rsid w:val="00CC2D55"/>
    <w:rsid w:val="00CC2D8D"/>
    <w:rsid w:val="00CC3183"/>
    <w:rsid w:val="00CC3CCB"/>
    <w:rsid w:val="00CC3D29"/>
    <w:rsid w:val="00CC42D5"/>
    <w:rsid w:val="00CC4F74"/>
    <w:rsid w:val="00CC50B9"/>
    <w:rsid w:val="00CC662E"/>
    <w:rsid w:val="00CC6F1F"/>
    <w:rsid w:val="00CC7661"/>
    <w:rsid w:val="00CC7FBA"/>
    <w:rsid w:val="00CD1023"/>
    <w:rsid w:val="00CD2884"/>
    <w:rsid w:val="00CD316F"/>
    <w:rsid w:val="00CD32F3"/>
    <w:rsid w:val="00CD337C"/>
    <w:rsid w:val="00CD39BD"/>
    <w:rsid w:val="00CD3FDB"/>
    <w:rsid w:val="00CD5405"/>
    <w:rsid w:val="00CD5F8A"/>
    <w:rsid w:val="00CD5FAC"/>
    <w:rsid w:val="00CD6F2B"/>
    <w:rsid w:val="00CD70D1"/>
    <w:rsid w:val="00CD7E67"/>
    <w:rsid w:val="00CE0181"/>
    <w:rsid w:val="00CE0E96"/>
    <w:rsid w:val="00CE21F1"/>
    <w:rsid w:val="00CE266C"/>
    <w:rsid w:val="00CE269E"/>
    <w:rsid w:val="00CE3C2B"/>
    <w:rsid w:val="00CE6D34"/>
    <w:rsid w:val="00CE6E15"/>
    <w:rsid w:val="00CE71D7"/>
    <w:rsid w:val="00CE7C7F"/>
    <w:rsid w:val="00CF1644"/>
    <w:rsid w:val="00CF186E"/>
    <w:rsid w:val="00CF28E7"/>
    <w:rsid w:val="00CF38C3"/>
    <w:rsid w:val="00CF397C"/>
    <w:rsid w:val="00CF418B"/>
    <w:rsid w:val="00CF4A0A"/>
    <w:rsid w:val="00CF4A17"/>
    <w:rsid w:val="00CF501C"/>
    <w:rsid w:val="00CF5043"/>
    <w:rsid w:val="00CF551B"/>
    <w:rsid w:val="00CF5ED9"/>
    <w:rsid w:val="00CF607A"/>
    <w:rsid w:val="00CF686B"/>
    <w:rsid w:val="00CF6A3F"/>
    <w:rsid w:val="00CF6AB8"/>
    <w:rsid w:val="00CF6B43"/>
    <w:rsid w:val="00CF6E2D"/>
    <w:rsid w:val="00CF759A"/>
    <w:rsid w:val="00CF761C"/>
    <w:rsid w:val="00CF78B1"/>
    <w:rsid w:val="00CF7B9B"/>
    <w:rsid w:val="00CF7ECE"/>
    <w:rsid w:val="00D0055E"/>
    <w:rsid w:val="00D00E9D"/>
    <w:rsid w:val="00D03265"/>
    <w:rsid w:val="00D03C59"/>
    <w:rsid w:val="00D048D9"/>
    <w:rsid w:val="00D0561F"/>
    <w:rsid w:val="00D06D20"/>
    <w:rsid w:val="00D104C4"/>
    <w:rsid w:val="00D11A5A"/>
    <w:rsid w:val="00D12147"/>
    <w:rsid w:val="00D1340B"/>
    <w:rsid w:val="00D13A10"/>
    <w:rsid w:val="00D14829"/>
    <w:rsid w:val="00D1550F"/>
    <w:rsid w:val="00D156DB"/>
    <w:rsid w:val="00D16136"/>
    <w:rsid w:val="00D1641C"/>
    <w:rsid w:val="00D17638"/>
    <w:rsid w:val="00D20B7B"/>
    <w:rsid w:val="00D20F24"/>
    <w:rsid w:val="00D2131B"/>
    <w:rsid w:val="00D213B3"/>
    <w:rsid w:val="00D213ED"/>
    <w:rsid w:val="00D21493"/>
    <w:rsid w:val="00D21A48"/>
    <w:rsid w:val="00D21B28"/>
    <w:rsid w:val="00D25042"/>
    <w:rsid w:val="00D25B22"/>
    <w:rsid w:val="00D27A14"/>
    <w:rsid w:val="00D27B8A"/>
    <w:rsid w:val="00D315A9"/>
    <w:rsid w:val="00D317CA"/>
    <w:rsid w:val="00D31E53"/>
    <w:rsid w:val="00D332C8"/>
    <w:rsid w:val="00D34384"/>
    <w:rsid w:val="00D3461F"/>
    <w:rsid w:val="00D34898"/>
    <w:rsid w:val="00D3502A"/>
    <w:rsid w:val="00D351CC"/>
    <w:rsid w:val="00D35383"/>
    <w:rsid w:val="00D36B9D"/>
    <w:rsid w:val="00D37300"/>
    <w:rsid w:val="00D402B5"/>
    <w:rsid w:val="00D40CFF"/>
    <w:rsid w:val="00D43A2D"/>
    <w:rsid w:val="00D43A50"/>
    <w:rsid w:val="00D43F73"/>
    <w:rsid w:val="00D44479"/>
    <w:rsid w:val="00D44A4F"/>
    <w:rsid w:val="00D453D5"/>
    <w:rsid w:val="00D457DE"/>
    <w:rsid w:val="00D45A55"/>
    <w:rsid w:val="00D45A6A"/>
    <w:rsid w:val="00D475DD"/>
    <w:rsid w:val="00D47FAE"/>
    <w:rsid w:val="00D507B2"/>
    <w:rsid w:val="00D508D3"/>
    <w:rsid w:val="00D50E06"/>
    <w:rsid w:val="00D51493"/>
    <w:rsid w:val="00D51ADD"/>
    <w:rsid w:val="00D52E38"/>
    <w:rsid w:val="00D52EFA"/>
    <w:rsid w:val="00D535DA"/>
    <w:rsid w:val="00D53884"/>
    <w:rsid w:val="00D53B2B"/>
    <w:rsid w:val="00D5440A"/>
    <w:rsid w:val="00D54AD0"/>
    <w:rsid w:val="00D55AEB"/>
    <w:rsid w:val="00D56016"/>
    <w:rsid w:val="00D5659D"/>
    <w:rsid w:val="00D56958"/>
    <w:rsid w:val="00D57C0C"/>
    <w:rsid w:val="00D626AD"/>
    <w:rsid w:val="00D6284B"/>
    <w:rsid w:val="00D62D21"/>
    <w:rsid w:val="00D62F79"/>
    <w:rsid w:val="00D62F7A"/>
    <w:rsid w:val="00D64189"/>
    <w:rsid w:val="00D64392"/>
    <w:rsid w:val="00D64A3A"/>
    <w:rsid w:val="00D64EB8"/>
    <w:rsid w:val="00D65D1A"/>
    <w:rsid w:val="00D66B5C"/>
    <w:rsid w:val="00D679C2"/>
    <w:rsid w:val="00D707D0"/>
    <w:rsid w:val="00D71099"/>
    <w:rsid w:val="00D71174"/>
    <w:rsid w:val="00D72F54"/>
    <w:rsid w:val="00D73011"/>
    <w:rsid w:val="00D732A3"/>
    <w:rsid w:val="00D73BA9"/>
    <w:rsid w:val="00D7463C"/>
    <w:rsid w:val="00D751CB"/>
    <w:rsid w:val="00D75965"/>
    <w:rsid w:val="00D75EFF"/>
    <w:rsid w:val="00D8006F"/>
    <w:rsid w:val="00D80784"/>
    <w:rsid w:val="00D81347"/>
    <w:rsid w:val="00D81606"/>
    <w:rsid w:val="00D8340B"/>
    <w:rsid w:val="00D844A5"/>
    <w:rsid w:val="00D85FCF"/>
    <w:rsid w:val="00D86F05"/>
    <w:rsid w:val="00D90168"/>
    <w:rsid w:val="00D92EB5"/>
    <w:rsid w:val="00D93288"/>
    <w:rsid w:val="00D9377B"/>
    <w:rsid w:val="00D94F6F"/>
    <w:rsid w:val="00D95833"/>
    <w:rsid w:val="00D958D0"/>
    <w:rsid w:val="00D95B90"/>
    <w:rsid w:val="00D96149"/>
    <w:rsid w:val="00DA005D"/>
    <w:rsid w:val="00DA0729"/>
    <w:rsid w:val="00DA1A38"/>
    <w:rsid w:val="00DA2F7E"/>
    <w:rsid w:val="00DA319B"/>
    <w:rsid w:val="00DA3764"/>
    <w:rsid w:val="00DA4AEF"/>
    <w:rsid w:val="00DA5F69"/>
    <w:rsid w:val="00DA67C9"/>
    <w:rsid w:val="00DA7205"/>
    <w:rsid w:val="00DA7308"/>
    <w:rsid w:val="00DA738E"/>
    <w:rsid w:val="00DA7909"/>
    <w:rsid w:val="00DA7A20"/>
    <w:rsid w:val="00DA7CA3"/>
    <w:rsid w:val="00DB0259"/>
    <w:rsid w:val="00DB2025"/>
    <w:rsid w:val="00DB20AB"/>
    <w:rsid w:val="00DB4786"/>
    <w:rsid w:val="00DB5144"/>
    <w:rsid w:val="00DB56F6"/>
    <w:rsid w:val="00DB5C29"/>
    <w:rsid w:val="00DB5CE7"/>
    <w:rsid w:val="00DB6489"/>
    <w:rsid w:val="00DB68CD"/>
    <w:rsid w:val="00DB7E66"/>
    <w:rsid w:val="00DC0F02"/>
    <w:rsid w:val="00DC1141"/>
    <w:rsid w:val="00DC1799"/>
    <w:rsid w:val="00DC1968"/>
    <w:rsid w:val="00DC2669"/>
    <w:rsid w:val="00DC267F"/>
    <w:rsid w:val="00DC2FBA"/>
    <w:rsid w:val="00DC3B69"/>
    <w:rsid w:val="00DC4745"/>
    <w:rsid w:val="00DC4DCD"/>
    <w:rsid w:val="00DC4E50"/>
    <w:rsid w:val="00DC5018"/>
    <w:rsid w:val="00DC5A12"/>
    <w:rsid w:val="00DC661E"/>
    <w:rsid w:val="00DC6C06"/>
    <w:rsid w:val="00DC6EC4"/>
    <w:rsid w:val="00DD0272"/>
    <w:rsid w:val="00DD0D68"/>
    <w:rsid w:val="00DD223F"/>
    <w:rsid w:val="00DD271F"/>
    <w:rsid w:val="00DD2E5C"/>
    <w:rsid w:val="00DD345A"/>
    <w:rsid w:val="00DD5621"/>
    <w:rsid w:val="00DD65BE"/>
    <w:rsid w:val="00DD6BA3"/>
    <w:rsid w:val="00DD748F"/>
    <w:rsid w:val="00DD7F90"/>
    <w:rsid w:val="00DE1697"/>
    <w:rsid w:val="00DE2A73"/>
    <w:rsid w:val="00DE3358"/>
    <w:rsid w:val="00DE3E5B"/>
    <w:rsid w:val="00DE3F2E"/>
    <w:rsid w:val="00DE41A2"/>
    <w:rsid w:val="00DE5620"/>
    <w:rsid w:val="00DE6091"/>
    <w:rsid w:val="00DE6284"/>
    <w:rsid w:val="00DE6746"/>
    <w:rsid w:val="00DE7173"/>
    <w:rsid w:val="00DE7F3C"/>
    <w:rsid w:val="00DF0105"/>
    <w:rsid w:val="00DF0FE0"/>
    <w:rsid w:val="00DF1499"/>
    <w:rsid w:val="00DF2035"/>
    <w:rsid w:val="00DF2A6D"/>
    <w:rsid w:val="00DF2D45"/>
    <w:rsid w:val="00DF36C0"/>
    <w:rsid w:val="00DF4866"/>
    <w:rsid w:val="00DF4E1B"/>
    <w:rsid w:val="00DF5084"/>
    <w:rsid w:val="00DF5634"/>
    <w:rsid w:val="00DF5C0E"/>
    <w:rsid w:val="00DF5E2B"/>
    <w:rsid w:val="00DF5EB1"/>
    <w:rsid w:val="00DF7533"/>
    <w:rsid w:val="00DF7E23"/>
    <w:rsid w:val="00E000C7"/>
    <w:rsid w:val="00E002C2"/>
    <w:rsid w:val="00E01C60"/>
    <w:rsid w:val="00E029DB"/>
    <w:rsid w:val="00E03A85"/>
    <w:rsid w:val="00E0401C"/>
    <w:rsid w:val="00E05208"/>
    <w:rsid w:val="00E0524E"/>
    <w:rsid w:val="00E05487"/>
    <w:rsid w:val="00E06164"/>
    <w:rsid w:val="00E070EE"/>
    <w:rsid w:val="00E073A9"/>
    <w:rsid w:val="00E07576"/>
    <w:rsid w:val="00E07C4F"/>
    <w:rsid w:val="00E10ECE"/>
    <w:rsid w:val="00E11766"/>
    <w:rsid w:val="00E117A6"/>
    <w:rsid w:val="00E12373"/>
    <w:rsid w:val="00E12439"/>
    <w:rsid w:val="00E13421"/>
    <w:rsid w:val="00E1485E"/>
    <w:rsid w:val="00E1569E"/>
    <w:rsid w:val="00E15DED"/>
    <w:rsid w:val="00E16977"/>
    <w:rsid w:val="00E175A5"/>
    <w:rsid w:val="00E20A75"/>
    <w:rsid w:val="00E20AA3"/>
    <w:rsid w:val="00E21A65"/>
    <w:rsid w:val="00E2347B"/>
    <w:rsid w:val="00E239BE"/>
    <w:rsid w:val="00E23EE0"/>
    <w:rsid w:val="00E23F0A"/>
    <w:rsid w:val="00E24666"/>
    <w:rsid w:val="00E25ACF"/>
    <w:rsid w:val="00E263FA"/>
    <w:rsid w:val="00E266E9"/>
    <w:rsid w:val="00E26985"/>
    <w:rsid w:val="00E272EB"/>
    <w:rsid w:val="00E276F2"/>
    <w:rsid w:val="00E2781E"/>
    <w:rsid w:val="00E27AFF"/>
    <w:rsid w:val="00E30726"/>
    <w:rsid w:val="00E308BD"/>
    <w:rsid w:val="00E30C46"/>
    <w:rsid w:val="00E324DD"/>
    <w:rsid w:val="00E35A5E"/>
    <w:rsid w:val="00E35CAA"/>
    <w:rsid w:val="00E37E85"/>
    <w:rsid w:val="00E40555"/>
    <w:rsid w:val="00E41628"/>
    <w:rsid w:val="00E41BD7"/>
    <w:rsid w:val="00E41C29"/>
    <w:rsid w:val="00E41C44"/>
    <w:rsid w:val="00E4284F"/>
    <w:rsid w:val="00E43C63"/>
    <w:rsid w:val="00E43E4A"/>
    <w:rsid w:val="00E44856"/>
    <w:rsid w:val="00E448D7"/>
    <w:rsid w:val="00E44AD6"/>
    <w:rsid w:val="00E44E2D"/>
    <w:rsid w:val="00E455A8"/>
    <w:rsid w:val="00E45FDB"/>
    <w:rsid w:val="00E46FC4"/>
    <w:rsid w:val="00E47989"/>
    <w:rsid w:val="00E50509"/>
    <w:rsid w:val="00E505B7"/>
    <w:rsid w:val="00E50CD4"/>
    <w:rsid w:val="00E517E3"/>
    <w:rsid w:val="00E51A7F"/>
    <w:rsid w:val="00E51C96"/>
    <w:rsid w:val="00E51D05"/>
    <w:rsid w:val="00E52035"/>
    <w:rsid w:val="00E5272E"/>
    <w:rsid w:val="00E53B05"/>
    <w:rsid w:val="00E54DFB"/>
    <w:rsid w:val="00E54FA7"/>
    <w:rsid w:val="00E5517E"/>
    <w:rsid w:val="00E55BAA"/>
    <w:rsid w:val="00E55C65"/>
    <w:rsid w:val="00E56B00"/>
    <w:rsid w:val="00E602D3"/>
    <w:rsid w:val="00E610E0"/>
    <w:rsid w:val="00E625E8"/>
    <w:rsid w:val="00E631F0"/>
    <w:rsid w:val="00E63339"/>
    <w:rsid w:val="00E6352A"/>
    <w:rsid w:val="00E63561"/>
    <w:rsid w:val="00E63974"/>
    <w:rsid w:val="00E63B84"/>
    <w:rsid w:val="00E63E19"/>
    <w:rsid w:val="00E63F1F"/>
    <w:rsid w:val="00E648E5"/>
    <w:rsid w:val="00E65753"/>
    <w:rsid w:val="00E660C1"/>
    <w:rsid w:val="00E66EF7"/>
    <w:rsid w:val="00E67CC8"/>
    <w:rsid w:val="00E70DE1"/>
    <w:rsid w:val="00E70E6F"/>
    <w:rsid w:val="00E70F36"/>
    <w:rsid w:val="00E71AD2"/>
    <w:rsid w:val="00E7205F"/>
    <w:rsid w:val="00E72BED"/>
    <w:rsid w:val="00E72E91"/>
    <w:rsid w:val="00E74DC5"/>
    <w:rsid w:val="00E76C84"/>
    <w:rsid w:val="00E770F5"/>
    <w:rsid w:val="00E77A4E"/>
    <w:rsid w:val="00E80F98"/>
    <w:rsid w:val="00E814F2"/>
    <w:rsid w:val="00E81544"/>
    <w:rsid w:val="00E81AEE"/>
    <w:rsid w:val="00E834A0"/>
    <w:rsid w:val="00E845AF"/>
    <w:rsid w:val="00E84731"/>
    <w:rsid w:val="00E84D1D"/>
    <w:rsid w:val="00E84E68"/>
    <w:rsid w:val="00E84EBE"/>
    <w:rsid w:val="00E84EE3"/>
    <w:rsid w:val="00E854C5"/>
    <w:rsid w:val="00E85756"/>
    <w:rsid w:val="00E86DAD"/>
    <w:rsid w:val="00E90647"/>
    <w:rsid w:val="00E906E1"/>
    <w:rsid w:val="00E9215F"/>
    <w:rsid w:val="00E9234A"/>
    <w:rsid w:val="00E92723"/>
    <w:rsid w:val="00E92758"/>
    <w:rsid w:val="00E94371"/>
    <w:rsid w:val="00E94CD5"/>
    <w:rsid w:val="00E94F3A"/>
    <w:rsid w:val="00E9551E"/>
    <w:rsid w:val="00E97975"/>
    <w:rsid w:val="00E979EC"/>
    <w:rsid w:val="00EA0128"/>
    <w:rsid w:val="00EA0176"/>
    <w:rsid w:val="00EA17BE"/>
    <w:rsid w:val="00EA1D28"/>
    <w:rsid w:val="00EA3640"/>
    <w:rsid w:val="00EA424D"/>
    <w:rsid w:val="00EA48F0"/>
    <w:rsid w:val="00EA4C26"/>
    <w:rsid w:val="00EA5FF2"/>
    <w:rsid w:val="00EA61A0"/>
    <w:rsid w:val="00EA61DF"/>
    <w:rsid w:val="00EA6724"/>
    <w:rsid w:val="00EB1149"/>
    <w:rsid w:val="00EB19F9"/>
    <w:rsid w:val="00EB1AEB"/>
    <w:rsid w:val="00EB1BC5"/>
    <w:rsid w:val="00EB223C"/>
    <w:rsid w:val="00EB28EC"/>
    <w:rsid w:val="00EB29B1"/>
    <w:rsid w:val="00EB2BDE"/>
    <w:rsid w:val="00EB3ED3"/>
    <w:rsid w:val="00EB522A"/>
    <w:rsid w:val="00EB55F3"/>
    <w:rsid w:val="00EB5A23"/>
    <w:rsid w:val="00EB6331"/>
    <w:rsid w:val="00EB671C"/>
    <w:rsid w:val="00EB6A01"/>
    <w:rsid w:val="00EB713A"/>
    <w:rsid w:val="00EB7FC7"/>
    <w:rsid w:val="00EC00C1"/>
    <w:rsid w:val="00EC00FF"/>
    <w:rsid w:val="00EC0707"/>
    <w:rsid w:val="00EC1DE1"/>
    <w:rsid w:val="00EC4422"/>
    <w:rsid w:val="00EC45F3"/>
    <w:rsid w:val="00EC5941"/>
    <w:rsid w:val="00EC7845"/>
    <w:rsid w:val="00ED03D6"/>
    <w:rsid w:val="00ED058E"/>
    <w:rsid w:val="00ED29C8"/>
    <w:rsid w:val="00ED2F1F"/>
    <w:rsid w:val="00ED4323"/>
    <w:rsid w:val="00ED4D2C"/>
    <w:rsid w:val="00ED54F4"/>
    <w:rsid w:val="00ED5613"/>
    <w:rsid w:val="00ED7FD5"/>
    <w:rsid w:val="00EE0175"/>
    <w:rsid w:val="00EE0A71"/>
    <w:rsid w:val="00EE12BF"/>
    <w:rsid w:val="00EE1B11"/>
    <w:rsid w:val="00EE1B7C"/>
    <w:rsid w:val="00EE226C"/>
    <w:rsid w:val="00EE3905"/>
    <w:rsid w:val="00EE413D"/>
    <w:rsid w:val="00EE491E"/>
    <w:rsid w:val="00EE5961"/>
    <w:rsid w:val="00EE672A"/>
    <w:rsid w:val="00EE69EB"/>
    <w:rsid w:val="00EE6D6B"/>
    <w:rsid w:val="00EE6F6F"/>
    <w:rsid w:val="00EE7B9A"/>
    <w:rsid w:val="00EE7BE1"/>
    <w:rsid w:val="00EF01F9"/>
    <w:rsid w:val="00EF053A"/>
    <w:rsid w:val="00EF09E9"/>
    <w:rsid w:val="00EF0CAE"/>
    <w:rsid w:val="00EF1053"/>
    <w:rsid w:val="00EF1CB5"/>
    <w:rsid w:val="00EF3A4F"/>
    <w:rsid w:val="00EF437B"/>
    <w:rsid w:val="00EF531F"/>
    <w:rsid w:val="00EF59B6"/>
    <w:rsid w:val="00EF6333"/>
    <w:rsid w:val="00EF6799"/>
    <w:rsid w:val="00EF67AD"/>
    <w:rsid w:val="00EF6894"/>
    <w:rsid w:val="00EF6B73"/>
    <w:rsid w:val="00EF6D08"/>
    <w:rsid w:val="00EF72F9"/>
    <w:rsid w:val="00EF76E0"/>
    <w:rsid w:val="00EF7D83"/>
    <w:rsid w:val="00F01222"/>
    <w:rsid w:val="00F01361"/>
    <w:rsid w:val="00F03E34"/>
    <w:rsid w:val="00F04FF7"/>
    <w:rsid w:val="00F06945"/>
    <w:rsid w:val="00F06C8D"/>
    <w:rsid w:val="00F07652"/>
    <w:rsid w:val="00F10B68"/>
    <w:rsid w:val="00F11A4A"/>
    <w:rsid w:val="00F126E7"/>
    <w:rsid w:val="00F1291B"/>
    <w:rsid w:val="00F12DE6"/>
    <w:rsid w:val="00F14A18"/>
    <w:rsid w:val="00F14AC4"/>
    <w:rsid w:val="00F151A7"/>
    <w:rsid w:val="00F160A0"/>
    <w:rsid w:val="00F202BF"/>
    <w:rsid w:val="00F208A4"/>
    <w:rsid w:val="00F22556"/>
    <w:rsid w:val="00F23CCE"/>
    <w:rsid w:val="00F23DE2"/>
    <w:rsid w:val="00F24CC8"/>
    <w:rsid w:val="00F2516F"/>
    <w:rsid w:val="00F25BAE"/>
    <w:rsid w:val="00F25BE0"/>
    <w:rsid w:val="00F25E6C"/>
    <w:rsid w:val="00F26A03"/>
    <w:rsid w:val="00F26A57"/>
    <w:rsid w:val="00F301C0"/>
    <w:rsid w:val="00F310DB"/>
    <w:rsid w:val="00F31586"/>
    <w:rsid w:val="00F318FD"/>
    <w:rsid w:val="00F31E7E"/>
    <w:rsid w:val="00F322DB"/>
    <w:rsid w:val="00F32439"/>
    <w:rsid w:val="00F327FC"/>
    <w:rsid w:val="00F32853"/>
    <w:rsid w:val="00F32E46"/>
    <w:rsid w:val="00F34461"/>
    <w:rsid w:val="00F34712"/>
    <w:rsid w:val="00F355A8"/>
    <w:rsid w:val="00F35B52"/>
    <w:rsid w:val="00F363FD"/>
    <w:rsid w:val="00F3721E"/>
    <w:rsid w:val="00F3773E"/>
    <w:rsid w:val="00F4064F"/>
    <w:rsid w:val="00F4076A"/>
    <w:rsid w:val="00F414EE"/>
    <w:rsid w:val="00F41696"/>
    <w:rsid w:val="00F41739"/>
    <w:rsid w:val="00F417DC"/>
    <w:rsid w:val="00F41DC1"/>
    <w:rsid w:val="00F42184"/>
    <w:rsid w:val="00F43E88"/>
    <w:rsid w:val="00F44047"/>
    <w:rsid w:val="00F44A8C"/>
    <w:rsid w:val="00F44B4B"/>
    <w:rsid w:val="00F45FF8"/>
    <w:rsid w:val="00F471C1"/>
    <w:rsid w:val="00F47D13"/>
    <w:rsid w:val="00F52A7F"/>
    <w:rsid w:val="00F52EEC"/>
    <w:rsid w:val="00F54126"/>
    <w:rsid w:val="00F55DC0"/>
    <w:rsid w:val="00F56404"/>
    <w:rsid w:val="00F5750A"/>
    <w:rsid w:val="00F57D74"/>
    <w:rsid w:val="00F60316"/>
    <w:rsid w:val="00F60F19"/>
    <w:rsid w:val="00F6190F"/>
    <w:rsid w:val="00F629AC"/>
    <w:rsid w:val="00F63A2E"/>
    <w:rsid w:val="00F63D20"/>
    <w:rsid w:val="00F64339"/>
    <w:rsid w:val="00F64389"/>
    <w:rsid w:val="00F650B9"/>
    <w:rsid w:val="00F65159"/>
    <w:rsid w:val="00F65B14"/>
    <w:rsid w:val="00F65D11"/>
    <w:rsid w:val="00F664E6"/>
    <w:rsid w:val="00F700DE"/>
    <w:rsid w:val="00F70630"/>
    <w:rsid w:val="00F70B61"/>
    <w:rsid w:val="00F70C0A"/>
    <w:rsid w:val="00F71C30"/>
    <w:rsid w:val="00F71F3E"/>
    <w:rsid w:val="00F73198"/>
    <w:rsid w:val="00F733C7"/>
    <w:rsid w:val="00F737EA"/>
    <w:rsid w:val="00F75A02"/>
    <w:rsid w:val="00F75CBB"/>
    <w:rsid w:val="00F76C48"/>
    <w:rsid w:val="00F81F25"/>
    <w:rsid w:val="00F82809"/>
    <w:rsid w:val="00F82E3B"/>
    <w:rsid w:val="00F84596"/>
    <w:rsid w:val="00F845F7"/>
    <w:rsid w:val="00F851DE"/>
    <w:rsid w:val="00F86086"/>
    <w:rsid w:val="00F86402"/>
    <w:rsid w:val="00F86605"/>
    <w:rsid w:val="00F86B22"/>
    <w:rsid w:val="00F8774A"/>
    <w:rsid w:val="00F87C9D"/>
    <w:rsid w:val="00F90119"/>
    <w:rsid w:val="00F90AE9"/>
    <w:rsid w:val="00F911E7"/>
    <w:rsid w:val="00F915EA"/>
    <w:rsid w:val="00F916FD"/>
    <w:rsid w:val="00F923FD"/>
    <w:rsid w:val="00F92EB1"/>
    <w:rsid w:val="00F933BA"/>
    <w:rsid w:val="00F935CB"/>
    <w:rsid w:val="00F9422C"/>
    <w:rsid w:val="00F9448F"/>
    <w:rsid w:val="00F95018"/>
    <w:rsid w:val="00F970D7"/>
    <w:rsid w:val="00F97C29"/>
    <w:rsid w:val="00F97D6B"/>
    <w:rsid w:val="00FA0D17"/>
    <w:rsid w:val="00FA1347"/>
    <w:rsid w:val="00FA1968"/>
    <w:rsid w:val="00FA1CD5"/>
    <w:rsid w:val="00FA1E4F"/>
    <w:rsid w:val="00FA2A2E"/>
    <w:rsid w:val="00FA46F5"/>
    <w:rsid w:val="00FA471C"/>
    <w:rsid w:val="00FA5ED2"/>
    <w:rsid w:val="00FA6887"/>
    <w:rsid w:val="00FA698D"/>
    <w:rsid w:val="00FA7152"/>
    <w:rsid w:val="00FA71F4"/>
    <w:rsid w:val="00FA7282"/>
    <w:rsid w:val="00FA7E0D"/>
    <w:rsid w:val="00FB020D"/>
    <w:rsid w:val="00FB0AB6"/>
    <w:rsid w:val="00FB22D4"/>
    <w:rsid w:val="00FB2A95"/>
    <w:rsid w:val="00FB2BD2"/>
    <w:rsid w:val="00FB38F9"/>
    <w:rsid w:val="00FB4711"/>
    <w:rsid w:val="00FB6500"/>
    <w:rsid w:val="00FB6913"/>
    <w:rsid w:val="00FB69EE"/>
    <w:rsid w:val="00FB6D65"/>
    <w:rsid w:val="00FB720A"/>
    <w:rsid w:val="00FB7213"/>
    <w:rsid w:val="00FB786C"/>
    <w:rsid w:val="00FB7EDA"/>
    <w:rsid w:val="00FC0AFF"/>
    <w:rsid w:val="00FC0F9D"/>
    <w:rsid w:val="00FC1390"/>
    <w:rsid w:val="00FC2027"/>
    <w:rsid w:val="00FC24C2"/>
    <w:rsid w:val="00FC35BA"/>
    <w:rsid w:val="00FC392E"/>
    <w:rsid w:val="00FC3EED"/>
    <w:rsid w:val="00FC4298"/>
    <w:rsid w:val="00FC47DB"/>
    <w:rsid w:val="00FC5732"/>
    <w:rsid w:val="00FC59CF"/>
    <w:rsid w:val="00FC5F6F"/>
    <w:rsid w:val="00FC60F5"/>
    <w:rsid w:val="00FD00BD"/>
    <w:rsid w:val="00FD1090"/>
    <w:rsid w:val="00FD1235"/>
    <w:rsid w:val="00FD36A8"/>
    <w:rsid w:val="00FD44F0"/>
    <w:rsid w:val="00FD4799"/>
    <w:rsid w:val="00FD51CC"/>
    <w:rsid w:val="00FD600C"/>
    <w:rsid w:val="00FD6BDD"/>
    <w:rsid w:val="00FD71A8"/>
    <w:rsid w:val="00FD71CE"/>
    <w:rsid w:val="00FE00FE"/>
    <w:rsid w:val="00FE03C3"/>
    <w:rsid w:val="00FE0644"/>
    <w:rsid w:val="00FE0D01"/>
    <w:rsid w:val="00FE1048"/>
    <w:rsid w:val="00FE2232"/>
    <w:rsid w:val="00FE2586"/>
    <w:rsid w:val="00FE3FA4"/>
    <w:rsid w:val="00FE4CFF"/>
    <w:rsid w:val="00FE53FF"/>
    <w:rsid w:val="00FE55A8"/>
    <w:rsid w:val="00FE5C6D"/>
    <w:rsid w:val="00FE6D20"/>
    <w:rsid w:val="00FE79E1"/>
    <w:rsid w:val="00FE7D61"/>
    <w:rsid w:val="00FE7DEA"/>
    <w:rsid w:val="00FF1204"/>
    <w:rsid w:val="00FF1DC9"/>
    <w:rsid w:val="00FF3CE8"/>
    <w:rsid w:val="00FF408A"/>
    <w:rsid w:val="00FF46E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FC8375"/>
  <w15:docId w15:val="{77DB000B-BE31-484C-B418-B2AE54D0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50B9"/>
    <w:rPr>
      <w:lang w:val="en-GB"/>
    </w:rPr>
  </w:style>
  <w:style w:type="paragraph" w:styleId="Heading1">
    <w:name w:val="heading 1"/>
    <w:basedOn w:val="Normal"/>
    <w:next w:val="Normal"/>
    <w:qFormat/>
    <w:rsid w:val="00937069"/>
    <w:pPr>
      <w:keepNext/>
      <w:ind w:right="9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910C0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37069"/>
    <w:pPr>
      <w:keepNext/>
      <w:tabs>
        <w:tab w:val="left" w:pos="4536"/>
      </w:tabs>
      <w:outlineLvl w:val="2"/>
    </w:pPr>
    <w:rPr>
      <w:sz w:val="24"/>
      <w:lang w:val="sl-SI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301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70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3706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37069"/>
    <w:pPr>
      <w:jc w:val="both"/>
    </w:pPr>
    <w:rPr>
      <w:rFonts w:ascii="Times" w:hAnsi="Times"/>
      <w:b/>
      <w:sz w:val="24"/>
      <w:lang w:val="sl-SI"/>
    </w:rPr>
  </w:style>
  <w:style w:type="paragraph" w:styleId="BlockText">
    <w:name w:val="Block Text"/>
    <w:basedOn w:val="Normal"/>
    <w:rsid w:val="00937069"/>
    <w:pPr>
      <w:ind w:left="1134" w:right="424" w:hanging="1134"/>
      <w:jc w:val="both"/>
    </w:pPr>
    <w:rPr>
      <w:b/>
      <w:sz w:val="24"/>
      <w:lang w:eastAsia="en-US"/>
    </w:rPr>
  </w:style>
  <w:style w:type="paragraph" w:styleId="BodyText2">
    <w:name w:val="Body Text 2"/>
    <w:basedOn w:val="Normal"/>
    <w:rsid w:val="00937069"/>
    <w:pPr>
      <w:ind w:right="424"/>
      <w:jc w:val="both"/>
    </w:pPr>
    <w:rPr>
      <w:sz w:val="24"/>
    </w:rPr>
  </w:style>
  <w:style w:type="paragraph" w:styleId="BodyTextIndent">
    <w:name w:val="Body Text Indent"/>
    <w:basedOn w:val="Normal"/>
    <w:rsid w:val="00937069"/>
    <w:pPr>
      <w:numPr>
        <w:ilvl w:val="12"/>
      </w:numPr>
      <w:tabs>
        <w:tab w:val="left" w:pos="567"/>
      </w:tabs>
      <w:ind w:left="567" w:hanging="567"/>
    </w:pPr>
    <w:rPr>
      <w:b/>
      <w:sz w:val="24"/>
      <w:lang w:val="sl-SI"/>
    </w:rPr>
  </w:style>
  <w:style w:type="paragraph" w:styleId="BodyText3">
    <w:name w:val="Body Text 3"/>
    <w:basedOn w:val="Normal"/>
    <w:rsid w:val="00937069"/>
    <w:pPr>
      <w:ind w:right="-760"/>
      <w:jc w:val="both"/>
    </w:pPr>
    <w:rPr>
      <w:sz w:val="24"/>
    </w:rPr>
  </w:style>
  <w:style w:type="paragraph" w:styleId="BodyTextIndent2">
    <w:name w:val="Body Text Indent 2"/>
    <w:basedOn w:val="Normal"/>
    <w:rsid w:val="00937069"/>
    <w:pPr>
      <w:ind w:left="360" w:hanging="360"/>
      <w:jc w:val="both"/>
    </w:pPr>
    <w:rPr>
      <w:sz w:val="24"/>
    </w:rPr>
  </w:style>
  <w:style w:type="character" w:styleId="Hyperlink">
    <w:name w:val="Hyperlink"/>
    <w:basedOn w:val="DefaultParagraphFont"/>
    <w:rsid w:val="009370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7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7B81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C7B81"/>
    <w:rPr>
      <w:rFonts w:ascii="Consolas" w:eastAsiaTheme="minorHAnsi" w:hAnsi="Consolas" w:cstheme="minorBidi"/>
      <w:sz w:val="21"/>
      <w:szCs w:val="21"/>
      <w:lang w:val="sl-SI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7B81"/>
    <w:rPr>
      <w:rFonts w:ascii="Consolas" w:eastAsiaTheme="minorHAnsi" w:hAnsi="Consolas" w:cstheme="minorBidi"/>
      <w:sz w:val="21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E41C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sl-SI" w:eastAsia="zh-CN"/>
    </w:rPr>
  </w:style>
  <w:style w:type="table" w:styleId="TableGrid">
    <w:name w:val="Table Grid"/>
    <w:basedOn w:val="TableNormal"/>
    <w:uiPriority w:val="39"/>
    <w:rsid w:val="00E41C29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C4DC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C4D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rsid w:val="008D17DF"/>
    <w:rPr>
      <w:rFonts w:ascii="Arial" w:hAnsi="Arial" w:cs="Arial"/>
      <w:b/>
      <w:bCs/>
      <w:i/>
      <w:iCs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33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D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F301C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25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0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41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E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CD337C"/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D337C"/>
    <w:rPr>
      <w:lang w:val="en-GB"/>
    </w:rPr>
  </w:style>
  <w:style w:type="table" w:customStyle="1" w:styleId="TableGrid2">
    <w:name w:val="Table Grid2"/>
    <w:basedOn w:val="TableNormal"/>
    <w:next w:val="TableGrid"/>
    <w:rsid w:val="007D1752"/>
    <w:pPr>
      <w:ind w:left="425" w:hanging="425"/>
      <w:jc w:val="both"/>
    </w:pPr>
    <w:rPr>
      <w:rFonts w:ascii="Calibri" w:eastAsia="Calibri" w:hAnsi="Calibri" w:cs="Arial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1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02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D49F404C354574B6DDCA23DCD44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A992E-0E41-4A9C-BCAF-48D365AC3587}"/>
      </w:docPartPr>
      <w:docPartBody>
        <w:p w:rsidR="005B7998" w:rsidRDefault="004D6088" w:rsidP="004D6088">
          <w:pPr>
            <w:pStyle w:val="5CD49F404C354574B6DDCA23DCD44A67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3E8ADF11D38C457B981E102895345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0C924-72D2-49A5-9CBF-B66C5C1D0C34}"/>
      </w:docPartPr>
      <w:docPartBody>
        <w:p w:rsidR="005B7998" w:rsidRDefault="004D6088" w:rsidP="004D6088">
          <w:pPr>
            <w:pStyle w:val="3E8ADF11D38C457B981E1028953451B5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BE9FBFD3169B4A2DA3E28CB74F76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0D55F-02C6-4467-88A3-C0CD36B7CAC0}"/>
      </w:docPartPr>
      <w:docPartBody>
        <w:p w:rsidR="005B7998" w:rsidRDefault="004D6088" w:rsidP="004D6088">
          <w:pPr>
            <w:pStyle w:val="BE9FBFD3169B4A2DA3E28CB74F7647BA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B58E9F76F9C244A08C7ABD090DF44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20590-8283-496E-AB27-50B0A6DC0D8A}"/>
      </w:docPartPr>
      <w:docPartBody>
        <w:p w:rsidR="005B7998" w:rsidRDefault="004D6088" w:rsidP="004D6088">
          <w:pPr>
            <w:pStyle w:val="B58E9F76F9C244A08C7ABD090DF44F12"/>
          </w:pPr>
          <w:r>
            <w:rPr>
              <w:rStyle w:val="PlaceholderText"/>
              <w:highlight w:val="lightGray"/>
            </w:rPr>
            <w:t>Vpišite/Enter</w:t>
          </w:r>
        </w:p>
      </w:docPartBody>
    </w:docPart>
    <w:docPart>
      <w:docPartPr>
        <w:name w:val="9A29438C58F249D3BDB533144E4E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BF359-BFA8-4769-ACBB-40C0A0EE4A90}"/>
      </w:docPartPr>
      <w:docPartBody>
        <w:p w:rsidR="005B7998" w:rsidRDefault="004D6088" w:rsidP="004D6088">
          <w:pPr>
            <w:pStyle w:val="9A29438C58F249D3BDB533144E4E6066"/>
          </w:pPr>
          <w:r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5844862E48E34736A6EAC3B786B7F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5E1C8-D0F2-4B0F-ACD6-BC7B71A89519}"/>
      </w:docPartPr>
      <w:docPartBody>
        <w:p w:rsidR="005B7998" w:rsidRDefault="004D6088" w:rsidP="004D6088">
          <w:pPr>
            <w:pStyle w:val="5844862E48E34736A6EAC3B786B7F743"/>
          </w:pPr>
          <w:r>
            <w:rPr>
              <w:rStyle w:val="PlaceholderText"/>
            </w:rPr>
            <w:t>Izberi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Univerza Sans">
    <w:altName w:val="Univerza Sans"/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088"/>
    <w:rsid w:val="00291793"/>
    <w:rsid w:val="004D6088"/>
    <w:rsid w:val="005B7998"/>
    <w:rsid w:val="0062721F"/>
    <w:rsid w:val="00A637B7"/>
    <w:rsid w:val="00AF2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6088"/>
  </w:style>
  <w:style w:type="paragraph" w:customStyle="1" w:styleId="5CD49F404C354574B6DDCA23DCD44A67">
    <w:name w:val="5CD49F404C354574B6DDCA23DCD44A67"/>
    <w:rsid w:val="004D6088"/>
  </w:style>
  <w:style w:type="paragraph" w:customStyle="1" w:styleId="3E8ADF11D38C457B981E1028953451B5">
    <w:name w:val="3E8ADF11D38C457B981E1028953451B5"/>
    <w:rsid w:val="004D6088"/>
  </w:style>
  <w:style w:type="paragraph" w:customStyle="1" w:styleId="BE9FBFD3169B4A2DA3E28CB74F7647BA">
    <w:name w:val="BE9FBFD3169B4A2DA3E28CB74F7647BA"/>
    <w:rsid w:val="004D6088"/>
  </w:style>
  <w:style w:type="paragraph" w:customStyle="1" w:styleId="B58E9F76F9C244A08C7ABD090DF44F12">
    <w:name w:val="B58E9F76F9C244A08C7ABD090DF44F12"/>
    <w:rsid w:val="004D6088"/>
  </w:style>
  <w:style w:type="paragraph" w:customStyle="1" w:styleId="9A29438C58F249D3BDB533144E4E6066">
    <w:name w:val="9A29438C58F249D3BDB533144E4E6066"/>
    <w:rsid w:val="004D6088"/>
  </w:style>
  <w:style w:type="paragraph" w:customStyle="1" w:styleId="5844862E48E34736A6EAC3B786B7F743">
    <w:name w:val="5844862E48E34736A6EAC3B786B7F743"/>
    <w:rsid w:val="004D60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21ED4B-3681-4935-B2E3-93DCAFBA6A0A}">
  <we:reference id="wa104178141" version="3.10.0.124" store="en-US" storeType="OMEX"/>
  <we:alternateReferences>
    <we:reference id="wa104178141" version="3.10.0.124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F481A-771D-4A23-A6E4-8C9B1D3D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išček, Iztok</dc:creator>
  <cp:keywords/>
  <dc:description/>
  <cp:lastModifiedBy>Lovišček, Iztok</cp:lastModifiedBy>
  <cp:revision>3</cp:revision>
  <cp:lastPrinted>2026-02-05T09:53:00Z</cp:lastPrinted>
  <dcterms:created xsi:type="dcterms:W3CDTF">2026-05-18T13:08:00Z</dcterms:created>
  <dcterms:modified xsi:type="dcterms:W3CDTF">2026-05-18T13:09:00Z</dcterms:modified>
</cp:coreProperties>
</file>